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7B82CC" w14:textId="77777777" w:rsidR="006E6D04" w:rsidRPr="00AA62D3" w:rsidRDefault="006E6D04" w:rsidP="00032218">
      <w:pPr>
        <w:spacing w:before="0" w:line="240" w:lineRule="auto"/>
        <w:ind w:firstLine="0"/>
        <w:jc w:val="center"/>
        <w:rPr>
          <w:b/>
          <w:sz w:val="32"/>
          <w:szCs w:val="32"/>
        </w:rPr>
      </w:pPr>
      <w:r w:rsidRPr="00AA62D3">
        <w:rPr>
          <w:b/>
          <w:sz w:val="32"/>
          <w:szCs w:val="32"/>
        </w:rPr>
        <w:t>ĐẠI HỌC BÁCH KHOA</w:t>
      </w:r>
    </w:p>
    <w:p w14:paraId="7F5596E2" w14:textId="77777777" w:rsidR="006E6D04" w:rsidRDefault="00AE6711" w:rsidP="00032218">
      <w:pPr>
        <w:spacing w:before="0" w:line="240" w:lineRule="auto"/>
        <w:ind w:firstLine="0"/>
        <w:jc w:val="center"/>
        <w:rPr>
          <w:b/>
          <w:sz w:val="32"/>
        </w:rPr>
      </w:pPr>
      <w:r>
        <w:rPr>
          <w:b/>
          <w:noProof/>
          <w:sz w:val="32"/>
          <w:szCs w:val="32"/>
        </w:rPr>
        <mc:AlternateContent>
          <mc:Choice Requires="wps">
            <w:drawing>
              <wp:anchor distT="0" distB="0" distL="114300" distR="114300" simplePos="0" relativeHeight="251658752" behindDoc="0" locked="0" layoutInCell="1" allowOverlap="1" wp14:anchorId="3B27D5BA" wp14:editId="023F07C2">
                <wp:simplePos x="0" y="0"/>
                <wp:positionH relativeFrom="column">
                  <wp:posOffset>1720215</wp:posOffset>
                </wp:positionH>
                <wp:positionV relativeFrom="paragraph">
                  <wp:posOffset>230505</wp:posOffset>
                </wp:positionV>
                <wp:extent cx="2657475" cy="0"/>
                <wp:effectExtent l="9525" t="9525" r="9525" b="9525"/>
                <wp:wrapNone/>
                <wp:docPr id="1" name="AutoShap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747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2E8A827" id="_x0000_t32" coordsize="21600,21600" o:spt="32" o:oned="t" path="m,l21600,21600e" filled="f">
                <v:path arrowok="t" fillok="f" o:connecttype="none"/>
                <o:lock v:ext="edit" shapetype="t"/>
              </v:shapetype>
              <v:shape id="AutoShape 57" o:spid="_x0000_s1026" type="#_x0000_t32" style="position:absolute;margin-left:135.45pt;margin-top:18.15pt;width:209.25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"/>
            </w:pict>
          </mc:Fallback>
        </mc:AlternateContent>
      </w:r>
      <w:r w:rsidR="006E6D04" w:rsidRPr="00AA62D3">
        <w:rPr>
          <w:b/>
          <w:sz w:val="32"/>
          <w:szCs w:val="32"/>
        </w:rPr>
        <w:t>KHOA CÔNG NGHỆ THÔNG TIN</w:t>
      </w:r>
    </w:p>
    <w:p w14:paraId="118A66F2" w14:textId="77777777" w:rsidR="00BB7E6E" w:rsidRDefault="00AE6711" w:rsidP="00684341">
      <w:bookmarkStart w:id="0" w:name="_Toc493750743"/>
      <w:bookmarkStart w:id="1" w:name="_Toc493750862"/>
      <w:bookmarkStart w:id="2" w:name="_Toc504624775"/>
      <w:r w:rsidRPr="00AA62D3">
        <w:rPr>
          <w:noProof/>
        </w:rPr>
        <w:drawing>
          <wp:anchor distT="0" distB="0" distL="114300" distR="114300" simplePos="0" relativeHeight="251657728" behindDoc="1" locked="0" layoutInCell="1" allowOverlap="1" wp14:anchorId="47194005" wp14:editId="2EB9CF8B">
            <wp:simplePos x="0" y="0"/>
            <wp:positionH relativeFrom="column">
              <wp:posOffset>2679700</wp:posOffset>
            </wp:positionH>
            <wp:positionV relativeFrom="paragraph">
              <wp:posOffset>194945</wp:posOffset>
            </wp:positionV>
            <wp:extent cx="685800" cy="685800"/>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pic:spPr>
                </pic:pic>
              </a:graphicData>
            </a:graphic>
            <wp14:sizeRelH relativeFrom="page">
              <wp14:pctWidth>0</wp14:pctWidth>
            </wp14:sizeRelH>
            <wp14:sizeRelV relativeFrom="page">
              <wp14:pctHeight>0</wp14:pctHeight>
            </wp14:sizeRelV>
          </wp:anchor>
        </w:drawing>
      </w:r>
      <w:bookmarkEnd w:id="0"/>
      <w:bookmarkEnd w:id="1"/>
      <w:bookmarkEnd w:id="2"/>
    </w:p>
    <w:p w14:paraId="059C1BB9" w14:textId="77777777" w:rsidR="00BB7E6E" w:rsidRDefault="00BB7E6E" w:rsidP="00684341"/>
    <w:p w14:paraId="50E03876" w14:textId="77777777" w:rsidR="00BB7E6E" w:rsidRPr="00BB7E6E" w:rsidRDefault="00BB7E6E" w:rsidP="00BB7E6E"/>
    <w:p w14:paraId="44E2DFCF" w14:textId="77777777" w:rsidR="00BB7E6E" w:rsidRPr="00BB7E6E" w:rsidRDefault="00BB7E6E" w:rsidP="00BB7E6E"/>
    <w:p w14:paraId="4EB0D2FA" w14:textId="77777777" w:rsidR="00684341" w:rsidRDefault="00684341" w:rsidP="00BB7E6E">
      <w:pPr>
        <w:ind w:firstLine="0"/>
        <w:jc w:val="center"/>
        <w:rPr>
          <w:b/>
          <w:sz w:val="52"/>
        </w:rPr>
      </w:pPr>
    </w:p>
    <w:p w14:paraId="709AA54C" w14:textId="77777777" w:rsidR="00684341" w:rsidRDefault="00684341" w:rsidP="00BB7E6E">
      <w:pPr>
        <w:ind w:firstLine="0"/>
        <w:jc w:val="center"/>
        <w:rPr>
          <w:b/>
          <w:sz w:val="52"/>
        </w:rPr>
      </w:pPr>
    </w:p>
    <w:p w14:paraId="6CB7E1D2" w14:textId="77777777" w:rsidR="00032218" w:rsidRDefault="00032218" w:rsidP="00BB7E6E">
      <w:pPr>
        <w:ind w:firstLine="0"/>
        <w:jc w:val="center"/>
        <w:rPr>
          <w:b/>
          <w:sz w:val="52"/>
        </w:rPr>
      </w:pPr>
    </w:p>
    <w:p w14:paraId="77C444B3" w14:textId="77777777" w:rsidR="006E6D04" w:rsidRPr="00BB7E6E" w:rsidRDefault="006E6D04" w:rsidP="00BB7E6E">
      <w:pPr>
        <w:ind w:firstLine="0"/>
        <w:jc w:val="center"/>
        <w:rPr>
          <w:b/>
          <w:sz w:val="24"/>
        </w:rPr>
      </w:pPr>
      <w:r w:rsidRPr="00BB7E6E">
        <w:rPr>
          <w:b/>
          <w:sz w:val="52"/>
        </w:rPr>
        <w:t>ĐỒ ÁN</w:t>
      </w:r>
    </w:p>
    <w:p w14:paraId="3F8C7D0A" w14:textId="47C3DE55" w:rsidR="006E6D04" w:rsidRPr="00CA714B" w:rsidRDefault="00CB6587" w:rsidP="00BB7E6E">
      <w:pPr>
        <w:ind w:firstLine="0"/>
        <w:jc w:val="center"/>
        <w:rPr>
          <w:sz w:val="48"/>
          <w:szCs w:val="68"/>
        </w:rPr>
      </w:pPr>
      <w:r w:rsidRPr="00FC0441">
        <w:rPr>
          <w:b/>
          <w:sz w:val="48"/>
          <w:szCs w:val="68"/>
        </w:rPr>
        <w:t>ĐỒ ÁN CƠ SỞ LẬP TRÌNH</w:t>
      </w:r>
    </w:p>
    <w:p w14:paraId="0BA5C5C6" w14:textId="000B44EF" w:rsidR="001F6888" w:rsidRPr="001F6888" w:rsidRDefault="00C66999" w:rsidP="00BB7E6E">
      <w:pPr>
        <w:spacing w:before="240"/>
        <w:ind w:firstLine="0"/>
        <w:jc w:val="center"/>
        <w:rPr>
          <w:b/>
          <w:sz w:val="36"/>
          <w:szCs w:val="36"/>
        </w:rPr>
      </w:pPr>
      <w:r>
        <w:rPr>
          <w:b/>
          <w:sz w:val="36"/>
          <w:szCs w:val="36"/>
        </w:rPr>
        <w:t xml:space="preserve">Đề tài: </w:t>
      </w:r>
      <w:r w:rsidR="0023539E">
        <w:rPr>
          <w:b/>
          <w:sz w:val="36"/>
          <w:szCs w:val="36"/>
        </w:rPr>
        <w:t xml:space="preserve">HỆ THỐNG </w:t>
      </w:r>
      <w:r>
        <w:rPr>
          <w:b/>
          <w:sz w:val="36"/>
          <w:szCs w:val="36"/>
        </w:rPr>
        <w:t>QUẢN LÝ THƯ VIỆN</w:t>
      </w:r>
    </w:p>
    <w:p w14:paraId="71A0E7F0" w14:textId="45127140" w:rsidR="006E6D04" w:rsidRDefault="00032218" w:rsidP="00D20BA4">
      <w:pPr>
        <w:tabs>
          <w:tab w:val="left" w:pos="1276"/>
          <w:tab w:val="left" w:pos="3770"/>
        </w:tabs>
        <w:spacing w:before="3120"/>
        <w:ind w:firstLine="0"/>
        <w:rPr>
          <w:b/>
        </w:rPr>
      </w:pPr>
      <w:r>
        <w:rPr>
          <w:b/>
          <w:sz w:val="64"/>
          <w:szCs w:val="64"/>
        </w:rPr>
        <w:tab/>
      </w:r>
      <w:r w:rsidR="003F4BFD">
        <w:rPr>
          <w:b/>
        </w:rPr>
        <w:t>GIẢNG VIÊN H</w:t>
      </w:r>
      <w:r>
        <w:rPr>
          <w:b/>
        </w:rPr>
        <w:t>D</w:t>
      </w:r>
      <w:r w:rsidR="006E6D04">
        <w:rPr>
          <w:b/>
        </w:rPr>
        <w:t xml:space="preserve">:  </w:t>
      </w:r>
      <w:r>
        <w:rPr>
          <w:b/>
        </w:rPr>
        <w:t xml:space="preserve">TS. </w:t>
      </w:r>
      <w:r w:rsidR="00D20BA4">
        <w:rPr>
          <w:b/>
        </w:rPr>
        <w:t>ĐẶNG HOÀI PHƯƠNG</w:t>
      </w:r>
    </w:p>
    <w:p w14:paraId="44EEC611" w14:textId="77777777" w:rsidR="003F4BFD" w:rsidRDefault="003F4BFD" w:rsidP="00D20BA4">
      <w:pPr>
        <w:tabs>
          <w:tab w:val="left" w:pos="1276"/>
          <w:tab w:val="left" w:pos="3770"/>
        </w:tabs>
        <w:ind w:firstLine="0"/>
        <w:rPr>
          <w:b/>
        </w:rPr>
      </w:pPr>
      <w:r>
        <w:rPr>
          <w:b/>
        </w:rPr>
        <w:tab/>
        <w:t>SINH VIÊN THỰC HIỆN</w:t>
      </w:r>
      <w:r w:rsidR="006E6D04">
        <w:rPr>
          <w:b/>
        </w:rPr>
        <w:t xml:space="preserve">:  </w:t>
      </w:r>
    </w:p>
    <w:p w14:paraId="173158F6" w14:textId="79DC1908" w:rsidR="006E6D04" w:rsidRDefault="003F4BFD" w:rsidP="00D20BA4">
      <w:pPr>
        <w:tabs>
          <w:tab w:val="left" w:pos="1560"/>
          <w:tab w:val="left" w:pos="1843"/>
          <w:tab w:val="left" w:pos="2410"/>
          <w:tab w:val="left" w:pos="3770"/>
        </w:tabs>
        <w:ind w:firstLine="0"/>
        <w:rPr>
          <w:b/>
        </w:rPr>
      </w:pPr>
      <w:r>
        <w:rPr>
          <w:b/>
        </w:rPr>
        <w:tab/>
      </w:r>
      <w:r>
        <w:rPr>
          <w:b/>
        </w:rPr>
        <w:tab/>
      </w:r>
      <w:r w:rsidR="00D20BA4">
        <w:rPr>
          <w:b/>
        </w:rPr>
        <w:t>Nguyễn Thị Sương Mai</w:t>
      </w:r>
      <w:r>
        <w:rPr>
          <w:b/>
        </w:rPr>
        <w:tab/>
        <w:t>LỚP</w:t>
      </w:r>
      <w:r w:rsidR="00547E49">
        <w:rPr>
          <w:b/>
        </w:rPr>
        <w:t>:</w:t>
      </w:r>
      <w:r>
        <w:rPr>
          <w:b/>
        </w:rPr>
        <w:t xml:space="preserve"> </w:t>
      </w:r>
      <w:r w:rsidR="00D20BA4">
        <w:rPr>
          <w:b/>
        </w:rPr>
        <w:t>23T_DT1</w:t>
      </w:r>
      <w:r>
        <w:rPr>
          <w:b/>
        </w:rPr>
        <w:t xml:space="preserve"> </w:t>
      </w:r>
      <w:r w:rsidR="00547E49">
        <w:rPr>
          <w:b/>
        </w:rPr>
        <w:t xml:space="preserve">  </w:t>
      </w:r>
      <w:r>
        <w:rPr>
          <w:b/>
        </w:rPr>
        <w:t>NHÓM</w:t>
      </w:r>
      <w:r w:rsidR="00547E49">
        <w:rPr>
          <w:b/>
        </w:rPr>
        <w:t>:</w:t>
      </w:r>
      <w:r>
        <w:rPr>
          <w:b/>
        </w:rPr>
        <w:t xml:space="preserve"> </w:t>
      </w:r>
      <w:r w:rsidR="00D20BA4">
        <w:rPr>
          <w:b/>
        </w:rPr>
        <w:t>23NH10</w:t>
      </w:r>
      <w:r w:rsidR="00547E49">
        <w:rPr>
          <w:b/>
        </w:rPr>
        <w:t xml:space="preserve"> </w:t>
      </w:r>
    </w:p>
    <w:p w14:paraId="5B2EA697" w14:textId="5F0B8EB9" w:rsidR="003F4BFD" w:rsidRDefault="003F4BFD" w:rsidP="00D20BA4">
      <w:pPr>
        <w:tabs>
          <w:tab w:val="left" w:pos="1560"/>
          <w:tab w:val="left" w:pos="1843"/>
          <w:tab w:val="left" w:pos="2410"/>
          <w:tab w:val="left" w:pos="3770"/>
        </w:tabs>
        <w:ind w:firstLine="0"/>
        <w:rPr>
          <w:b/>
        </w:rPr>
      </w:pPr>
      <w:r>
        <w:rPr>
          <w:b/>
        </w:rPr>
        <w:tab/>
      </w:r>
      <w:r>
        <w:rPr>
          <w:b/>
        </w:rPr>
        <w:tab/>
      </w:r>
      <w:r w:rsidR="00D20BA4">
        <w:rPr>
          <w:b/>
        </w:rPr>
        <w:t xml:space="preserve">Huỳnh Thảo Nhi          </w:t>
      </w:r>
      <w:r>
        <w:rPr>
          <w:b/>
        </w:rPr>
        <w:tab/>
        <w:t xml:space="preserve">LỚP: </w:t>
      </w:r>
      <w:r w:rsidR="00D20BA4">
        <w:rPr>
          <w:b/>
        </w:rPr>
        <w:t>23T_DT2</w:t>
      </w:r>
      <w:r>
        <w:rPr>
          <w:b/>
        </w:rPr>
        <w:t xml:space="preserve">   NHÓM: </w:t>
      </w:r>
      <w:r w:rsidR="00D20BA4">
        <w:rPr>
          <w:b/>
        </w:rPr>
        <w:t>23NH10</w:t>
      </w:r>
    </w:p>
    <w:p w14:paraId="005F0852" w14:textId="77777777" w:rsidR="00BB7E6E" w:rsidRDefault="00BB7E6E" w:rsidP="00D20BA4">
      <w:pPr>
        <w:tabs>
          <w:tab w:val="left" w:pos="1843"/>
          <w:tab w:val="left" w:pos="3770"/>
        </w:tabs>
        <w:rPr>
          <w:b/>
        </w:rPr>
      </w:pPr>
    </w:p>
    <w:p w14:paraId="58CEEC88" w14:textId="77777777" w:rsidR="00BB7E6E" w:rsidRDefault="00BB7E6E" w:rsidP="006E6D04">
      <w:pPr>
        <w:tabs>
          <w:tab w:val="left" w:pos="2730"/>
          <w:tab w:val="left" w:pos="3770"/>
        </w:tabs>
        <w:rPr>
          <w:b/>
        </w:rPr>
      </w:pPr>
    </w:p>
    <w:p w14:paraId="155506D6" w14:textId="77777777" w:rsidR="00BB7E6E" w:rsidRDefault="00BB7E6E" w:rsidP="00547E49">
      <w:pPr>
        <w:jc w:val="center"/>
        <w:rPr>
          <w:b/>
          <w:sz w:val="32"/>
          <w:szCs w:val="32"/>
        </w:rPr>
      </w:pPr>
    </w:p>
    <w:p w14:paraId="79F3F10B" w14:textId="66A2CFB9" w:rsidR="00547E49" w:rsidRPr="00BB7E6E" w:rsidRDefault="00547E49" w:rsidP="005F7304">
      <w:pPr>
        <w:ind w:firstLine="0"/>
        <w:jc w:val="center"/>
        <w:rPr>
          <w:b/>
        </w:rPr>
      </w:pPr>
      <w:r w:rsidRPr="00BB7E6E">
        <w:rPr>
          <w:b/>
        </w:rPr>
        <w:t>Đà Nẵng</w:t>
      </w:r>
      <w:r w:rsidR="00D56DDC">
        <w:rPr>
          <w:b/>
        </w:rPr>
        <w:t xml:space="preserve">, </w:t>
      </w:r>
      <w:r w:rsidR="00032218">
        <w:rPr>
          <w:b/>
        </w:rPr>
        <w:t>12</w:t>
      </w:r>
      <w:r w:rsidR="00D56DDC">
        <w:rPr>
          <w:b/>
        </w:rPr>
        <w:t>/20</w:t>
      </w:r>
      <w:r w:rsidR="00684341">
        <w:rPr>
          <w:b/>
        </w:rPr>
        <w:t>2</w:t>
      </w:r>
      <w:r w:rsidR="00032218">
        <w:rPr>
          <w:b/>
        </w:rPr>
        <w:t>4</w:t>
      </w:r>
    </w:p>
    <w:p w14:paraId="057A85B0" w14:textId="77777777" w:rsidR="005D39AA" w:rsidRDefault="005D39AA" w:rsidP="00353495">
      <w:pPr>
        <w:pStyle w:val="1-phan"/>
        <w:numPr>
          <w:ilvl w:val="0"/>
          <w:numId w:val="0"/>
        </w:numPr>
        <w:jc w:val="center"/>
        <w:sectPr w:rsidR="005D39AA" w:rsidSect="00BB7E6E">
          <w:footerReference w:type="default" r:id="rId9"/>
          <w:type w:val="continuous"/>
          <w:pgSz w:w="11909" w:h="16834" w:code="9"/>
          <w:pgMar w:top="1134" w:right="1134" w:bottom="1134" w:left="1701" w:header="720" w:footer="720" w:gutter="0"/>
          <w:pgBorders w:display="firstPage">
            <w:top w:val="twistedLines1" w:sz="13" w:space="1" w:color="auto"/>
            <w:left w:val="twistedLines1" w:sz="13" w:space="1" w:color="auto"/>
            <w:bottom w:val="twistedLines1" w:sz="13" w:space="1" w:color="auto"/>
            <w:right w:val="twistedLines1" w:sz="13" w:space="1" w:color="auto"/>
          </w:pgBorders>
          <w:cols w:space="720"/>
          <w:docGrid w:linePitch="360"/>
        </w:sectPr>
      </w:pPr>
    </w:p>
    <w:p w14:paraId="48676B9B" w14:textId="77777777" w:rsidR="00496449" w:rsidRDefault="00660F0C" w:rsidP="00BB7E6E">
      <w:pPr>
        <w:pStyle w:val="Title"/>
      </w:pPr>
      <w:bookmarkStart w:id="3" w:name="_Toc87190567"/>
      <w:r w:rsidRPr="00660F0C">
        <w:lastRenderedPageBreak/>
        <w:t>MỤC LỤC</w:t>
      </w:r>
      <w:bookmarkEnd w:id="3"/>
    </w:p>
    <w:p w14:paraId="61545FCE" w14:textId="3C7D40C0" w:rsidR="00C0005E" w:rsidRDefault="00496449">
      <w:pPr>
        <w:pStyle w:val="TOC1"/>
        <w:rPr>
          <w:rFonts w:asciiTheme="minorHAnsi" w:eastAsiaTheme="minorEastAsia" w:hAnsiTheme="minorHAnsi" w:cstheme="minorBidi"/>
          <w:noProof/>
          <w:sz w:val="22"/>
          <w:szCs w:val="22"/>
        </w:rPr>
      </w:pPr>
      <w:r>
        <w:fldChar w:fldCharType="begin"/>
      </w:r>
      <w:r>
        <w:instrText xml:space="preserve"> TOC \o "1-3" \h \z \t "1-phan,1,2-LAMA,2,3-MUCNHO,3" </w:instrText>
      </w:r>
      <w:r>
        <w:fldChar w:fldCharType="separate"/>
      </w:r>
      <w:hyperlink w:anchor="_Toc87190567" w:history="1">
        <w:r w:rsidR="00C0005E" w:rsidRPr="004B2780">
          <w:rPr>
            <w:rStyle w:val="Hyperlink"/>
            <w:noProof/>
          </w:rPr>
          <w:t>MỤC LỤC</w:t>
        </w:r>
        <w:r w:rsidR="00C0005E">
          <w:rPr>
            <w:noProof/>
            <w:webHidden/>
          </w:rPr>
          <w:tab/>
        </w:r>
        <w:r w:rsidR="00C0005E">
          <w:rPr>
            <w:noProof/>
            <w:webHidden/>
          </w:rPr>
          <w:fldChar w:fldCharType="begin"/>
        </w:r>
        <w:r w:rsidR="00C0005E">
          <w:rPr>
            <w:noProof/>
            <w:webHidden/>
          </w:rPr>
          <w:instrText xml:space="preserve"> PAGEREF _Toc87190567 \h </w:instrText>
        </w:r>
        <w:r w:rsidR="00C0005E">
          <w:rPr>
            <w:noProof/>
            <w:webHidden/>
          </w:rPr>
        </w:r>
        <w:r w:rsidR="00C0005E">
          <w:rPr>
            <w:noProof/>
            <w:webHidden/>
          </w:rPr>
          <w:fldChar w:fldCharType="separate"/>
        </w:r>
        <w:r w:rsidR="00C0005E">
          <w:rPr>
            <w:noProof/>
            <w:webHidden/>
          </w:rPr>
          <w:t>i</w:t>
        </w:r>
        <w:r w:rsidR="00C0005E">
          <w:rPr>
            <w:noProof/>
            <w:webHidden/>
          </w:rPr>
          <w:fldChar w:fldCharType="end"/>
        </w:r>
      </w:hyperlink>
    </w:p>
    <w:p w14:paraId="7CEC4989" w14:textId="1FEEBA23" w:rsidR="00C0005E" w:rsidRDefault="00C0005E">
      <w:pPr>
        <w:pStyle w:val="TOC1"/>
        <w:rPr>
          <w:rFonts w:asciiTheme="minorHAnsi" w:eastAsiaTheme="minorEastAsia" w:hAnsiTheme="minorHAnsi" w:cstheme="minorBidi"/>
          <w:noProof/>
          <w:sz w:val="22"/>
          <w:szCs w:val="22"/>
        </w:rPr>
      </w:pPr>
      <w:hyperlink w:anchor="_Toc87190568" w:history="1">
        <w:r w:rsidRPr="004B2780">
          <w:rPr>
            <w:rStyle w:val="Hyperlink"/>
            <w:noProof/>
          </w:rPr>
          <w:t>DANH MỤC HÌNH VẼ</w:t>
        </w:r>
        <w:r>
          <w:rPr>
            <w:noProof/>
            <w:webHidden/>
          </w:rPr>
          <w:tab/>
        </w:r>
        <w:r>
          <w:rPr>
            <w:noProof/>
            <w:webHidden/>
          </w:rPr>
          <w:fldChar w:fldCharType="begin"/>
        </w:r>
        <w:r>
          <w:rPr>
            <w:noProof/>
            <w:webHidden/>
          </w:rPr>
          <w:instrText xml:space="preserve"> PAGEREF _Toc87190568 \h </w:instrText>
        </w:r>
        <w:r>
          <w:rPr>
            <w:noProof/>
            <w:webHidden/>
          </w:rPr>
        </w:r>
        <w:r>
          <w:rPr>
            <w:noProof/>
            <w:webHidden/>
          </w:rPr>
          <w:fldChar w:fldCharType="separate"/>
        </w:r>
        <w:r>
          <w:rPr>
            <w:noProof/>
            <w:webHidden/>
          </w:rPr>
          <w:t>ii</w:t>
        </w:r>
        <w:r>
          <w:rPr>
            <w:noProof/>
            <w:webHidden/>
          </w:rPr>
          <w:fldChar w:fldCharType="end"/>
        </w:r>
      </w:hyperlink>
    </w:p>
    <w:p w14:paraId="0FCDF599" w14:textId="0FA51319" w:rsidR="00C0005E" w:rsidRDefault="00C0005E">
      <w:pPr>
        <w:pStyle w:val="TOC1"/>
        <w:rPr>
          <w:rFonts w:asciiTheme="minorHAnsi" w:eastAsiaTheme="minorEastAsia" w:hAnsiTheme="minorHAnsi" w:cstheme="minorBidi"/>
          <w:noProof/>
          <w:sz w:val="22"/>
          <w:szCs w:val="22"/>
        </w:rPr>
      </w:pPr>
      <w:hyperlink w:anchor="_Toc87190569" w:history="1">
        <w:r w:rsidRPr="004B2780">
          <w:rPr>
            <w:rStyle w:val="Hyperlink"/>
            <w:noProof/>
          </w:rPr>
          <w:t>LỜI MỞ ĐẦU</w:t>
        </w:r>
        <w:r>
          <w:rPr>
            <w:noProof/>
            <w:webHidden/>
          </w:rPr>
          <w:tab/>
        </w:r>
        <w:r>
          <w:rPr>
            <w:noProof/>
            <w:webHidden/>
          </w:rPr>
          <w:fldChar w:fldCharType="begin"/>
        </w:r>
        <w:r>
          <w:rPr>
            <w:noProof/>
            <w:webHidden/>
          </w:rPr>
          <w:instrText xml:space="preserve"> PAGEREF _Toc87190569 \h </w:instrText>
        </w:r>
        <w:r>
          <w:rPr>
            <w:noProof/>
            <w:webHidden/>
          </w:rPr>
        </w:r>
        <w:r>
          <w:rPr>
            <w:noProof/>
            <w:webHidden/>
          </w:rPr>
          <w:fldChar w:fldCharType="separate"/>
        </w:r>
        <w:r>
          <w:rPr>
            <w:noProof/>
            <w:webHidden/>
          </w:rPr>
          <w:t>iii</w:t>
        </w:r>
        <w:r>
          <w:rPr>
            <w:noProof/>
            <w:webHidden/>
          </w:rPr>
          <w:fldChar w:fldCharType="end"/>
        </w:r>
      </w:hyperlink>
    </w:p>
    <w:p w14:paraId="6B53A68D" w14:textId="4F0C7C1E" w:rsidR="00C0005E" w:rsidRDefault="00C0005E">
      <w:pPr>
        <w:pStyle w:val="TOC1"/>
        <w:tabs>
          <w:tab w:val="left" w:pos="1320"/>
        </w:tabs>
        <w:rPr>
          <w:rFonts w:asciiTheme="minorHAnsi" w:eastAsiaTheme="minorEastAsia" w:hAnsiTheme="minorHAnsi" w:cstheme="minorBidi"/>
          <w:noProof/>
          <w:sz w:val="22"/>
          <w:szCs w:val="22"/>
        </w:rPr>
      </w:pPr>
      <w:hyperlink w:anchor="_Toc87190570" w:history="1">
        <w:r w:rsidRPr="004B2780">
          <w:rPr>
            <w:rStyle w:val="Hyperlink"/>
            <w:noProof/>
          </w:rPr>
          <w:t>1.</w:t>
        </w:r>
        <w:r>
          <w:rPr>
            <w:rFonts w:asciiTheme="minorHAnsi" w:eastAsiaTheme="minorEastAsia" w:hAnsiTheme="minorHAnsi" w:cstheme="minorBidi"/>
            <w:noProof/>
            <w:sz w:val="22"/>
            <w:szCs w:val="22"/>
          </w:rPr>
          <w:tab/>
        </w:r>
        <w:r w:rsidRPr="004B2780">
          <w:rPr>
            <w:rStyle w:val="Hyperlink"/>
            <w:noProof/>
          </w:rPr>
          <w:t>GIỚI THIỆU ĐỀ TÀI</w:t>
        </w:r>
        <w:r>
          <w:rPr>
            <w:noProof/>
            <w:webHidden/>
          </w:rPr>
          <w:tab/>
        </w:r>
        <w:r>
          <w:rPr>
            <w:noProof/>
            <w:webHidden/>
          </w:rPr>
          <w:fldChar w:fldCharType="begin"/>
        </w:r>
        <w:r>
          <w:rPr>
            <w:noProof/>
            <w:webHidden/>
          </w:rPr>
          <w:instrText xml:space="preserve"> PAGEREF _Toc87190570 \h </w:instrText>
        </w:r>
        <w:r>
          <w:rPr>
            <w:noProof/>
            <w:webHidden/>
          </w:rPr>
        </w:r>
        <w:r>
          <w:rPr>
            <w:noProof/>
            <w:webHidden/>
          </w:rPr>
          <w:fldChar w:fldCharType="separate"/>
        </w:r>
        <w:r>
          <w:rPr>
            <w:noProof/>
            <w:webHidden/>
          </w:rPr>
          <w:t>1</w:t>
        </w:r>
        <w:r>
          <w:rPr>
            <w:noProof/>
            <w:webHidden/>
          </w:rPr>
          <w:fldChar w:fldCharType="end"/>
        </w:r>
      </w:hyperlink>
    </w:p>
    <w:p w14:paraId="0329635E" w14:textId="7A220751" w:rsidR="00C0005E" w:rsidRDefault="00C0005E">
      <w:pPr>
        <w:pStyle w:val="TOC1"/>
        <w:tabs>
          <w:tab w:val="left" w:pos="1320"/>
        </w:tabs>
        <w:rPr>
          <w:rFonts w:asciiTheme="minorHAnsi" w:eastAsiaTheme="minorEastAsia" w:hAnsiTheme="minorHAnsi" w:cstheme="minorBidi"/>
          <w:noProof/>
          <w:sz w:val="22"/>
          <w:szCs w:val="22"/>
        </w:rPr>
      </w:pPr>
      <w:hyperlink w:anchor="_Toc87190571" w:history="1">
        <w:r w:rsidRPr="004B2780">
          <w:rPr>
            <w:rStyle w:val="Hyperlink"/>
            <w:noProof/>
          </w:rPr>
          <w:t>2.</w:t>
        </w:r>
        <w:r>
          <w:rPr>
            <w:rFonts w:asciiTheme="minorHAnsi" w:eastAsiaTheme="minorEastAsia" w:hAnsiTheme="minorHAnsi" w:cstheme="minorBidi"/>
            <w:noProof/>
            <w:sz w:val="22"/>
            <w:szCs w:val="22"/>
          </w:rPr>
          <w:tab/>
        </w:r>
        <w:r w:rsidR="00CC0E8E">
          <w:rPr>
            <w:rStyle w:val="Hyperlink"/>
            <w:noProof/>
          </w:rPr>
          <w:t>PHÂN TÍCH CHỨC NĂNG HỆ THỐNG</w:t>
        </w:r>
        <w:r>
          <w:rPr>
            <w:noProof/>
            <w:webHidden/>
          </w:rPr>
          <w:tab/>
        </w:r>
        <w:r>
          <w:rPr>
            <w:noProof/>
            <w:webHidden/>
          </w:rPr>
          <w:fldChar w:fldCharType="begin"/>
        </w:r>
        <w:r>
          <w:rPr>
            <w:noProof/>
            <w:webHidden/>
          </w:rPr>
          <w:instrText xml:space="preserve"> PAGEREF _Toc87190571 \h </w:instrText>
        </w:r>
        <w:r>
          <w:rPr>
            <w:noProof/>
            <w:webHidden/>
          </w:rPr>
        </w:r>
        <w:r>
          <w:rPr>
            <w:noProof/>
            <w:webHidden/>
          </w:rPr>
          <w:fldChar w:fldCharType="separate"/>
        </w:r>
        <w:r>
          <w:rPr>
            <w:noProof/>
            <w:webHidden/>
          </w:rPr>
          <w:t>1</w:t>
        </w:r>
        <w:r>
          <w:rPr>
            <w:noProof/>
            <w:webHidden/>
          </w:rPr>
          <w:fldChar w:fldCharType="end"/>
        </w:r>
      </w:hyperlink>
    </w:p>
    <w:p w14:paraId="65D5AF3D" w14:textId="24EA9EAE" w:rsidR="00C0005E" w:rsidRDefault="00C0005E">
      <w:pPr>
        <w:pStyle w:val="TOC2"/>
        <w:tabs>
          <w:tab w:val="left" w:pos="1760"/>
        </w:tabs>
        <w:rPr>
          <w:rFonts w:asciiTheme="minorHAnsi" w:eastAsiaTheme="minorEastAsia" w:hAnsiTheme="minorHAnsi" w:cstheme="minorBidi"/>
          <w:noProof/>
          <w:sz w:val="22"/>
          <w:szCs w:val="22"/>
        </w:rPr>
      </w:pPr>
      <w:hyperlink w:anchor="_Toc87190572" w:history="1">
        <w:r w:rsidRPr="004B2780">
          <w:rPr>
            <w:rStyle w:val="Hyperlink"/>
            <w:noProof/>
          </w:rPr>
          <w:t>2.1.</w:t>
        </w:r>
        <w:r>
          <w:rPr>
            <w:rFonts w:asciiTheme="minorHAnsi" w:eastAsiaTheme="minorEastAsia" w:hAnsiTheme="minorHAnsi" w:cstheme="minorBidi"/>
            <w:noProof/>
            <w:sz w:val="22"/>
            <w:szCs w:val="22"/>
          </w:rPr>
          <w:tab/>
        </w:r>
        <w:r w:rsidRPr="004B2780">
          <w:rPr>
            <w:rStyle w:val="Hyperlink"/>
            <w:noProof/>
          </w:rPr>
          <w:t>Ý tưởng</w:t>
        </w:r>
        <w:r>
          <w:rPr>
            <w:noProof/>
            <w:webHidden/>
          </w:rPr>
          <w:tab/>
        </w:r>
        <w:r>
          <w:rPr>
            <w:noProof/>
            <w:webHidden/>
          </w:rPr>
          <w:fldChar w:fldCharType="begin"/>
        </w:r>
        <w:r>
          <w:rPr>
            <w:noProof/>
            <w:webHidden/>
          </w:rPr>
          <w:instrText xml:space="preserve"> PAGEREF _Toc87190572 \h </w:instrText>
        </w:r>
        <w:r>
          <w:rPr>
            <w:noProof/>
            <w:webHidden/>
          </w:rPr>
        </w:r>
        <w:r>
          <w:rPr>
            <w:noProof/>
            <w:webHidden/>
          </w:rPr>
          <w:fldChar w:fldCharType="separate"/>
        </w:r>
        <w:r>
          <w:rPr>
            <w:noProof/>
            <w:webHidden/>
          </w:rPr>
          <w:t>1</w:t>
        </w:r>
        <w:r>
          <w:rPr>
            <w:noProof/>
            <w:webHidden/>
          </w:rPr>
          <w:fldChar w:fldCharType="end"/>
        </w:r>
      </w:hyperlink>
    </w:p>
    <w:p w14:paraId="51B0A9CD" w14:textId="0301A855" w:rsidR="00C0005E" w:rsidRDefault="00C0005E">
      <w:pPr>
        <w:pStyle w:val="TOC2"/>
        <w:tabs>
          <w:tab w:val="left" w:pos="1760"/>
        </w:tabs>
        <w:rPr>
          <w:rFonts w:asciiTheme="minorHAnsi" w:eastAsiaTheme="minorEastAsia" w:hAnsiTheme="minorHAnsi" w:cstheme="minorBidi"/>
          <w:noProof/>
          <w:sz w:val="22"/>
          <w:szCs w:val="22"/>
        </w:rPr>
      </w:pPr>
      <w:hyperlink w:anchor="_Toc87190573" w:history="1">
        <w:r w:rsidRPr="004B2780">
          <w:rPr>
            <w:rStyle w:val="Hyperlink"/>
            <w:noProof/>
          </w:rPr>
          <w:t>2.2.</w:t>
        </w:r>
        <w:r>
          <w:rPr>
            <w:rFonts w:asciiTheme="minorHAnsi" w:eastAsiaTheme="minorEastAsia" w:hAnsiTheme="minorHAnsi" w:cstheme="minorBidi"/>
            <w:noProof/>
            <w:sz w:val="22"/>
            <w:szCs w:val="22"/>
          </w:rPr>
          <w:tab/>
        </w:r>
        <w:r w:rsidRPr="004B2780">
          <w:rPr>
            <w:rStyle w:val="Hyperlink"/>
            <w:noProof/>
          </w:rPr>
          <w:t>Cơ sở lý thuyết</w:t>
        </w:r>
        <w:r>
          <w:rPr>
            <w:noProof/>
            <w:webHidden/>
          </w:rPr>
          <w:tab/>
        </w:r>
        <w:r>
          <w:rPr>
            <w:noProof/>
            <w:webHidden/>
          </w:rPr>
          <w:fldChar w:fldCharType="begin"/>
        </w:r>
        <w:r>
          <w:rPr>
            <w:noProof/>
            <w:webHidden/>
          </w:rPr>
          <w:instrText xml:space="preserve"> PAGEREF _Toc87190573 \h </w:instrText>
        </w:r>
        <w:r>
          <w:rPr>
            <w:noProof/>
            <w:webHidden/>
          </w:rPr>
        </w:r>
        <w:r>
          <w:rPr>
            <w:noProof/>
            <w:webHidden/>
          </w:rPr>
          <w:fldChar w:fldCharType="separate"/>
        </w:r>
        <w:r>
          <w:rPr>
            <w:noProof/>
            <w:webHidden/>
          </w:rPr>
          <w:t>1</w:t>
        </w:r>
        <w:r>
          <w:rPr>
            <w:noProof/>
            <w:webHidden/>
          </w:rPr>
          <w:fldChar w:fldCharType="end"/>
        </w:r>
      </w:hyperlink>
    </w:p>
    <w:p w14:paraId="016F0ADF" w14:textId="662F2888" w:rsidR="00C0005E" w:rsidRDefault="00C0005E">
      <w:pPr>
        <w:pStyle w:val="TOC1"/>
        <w:tabs>
          <w:tab w:val="left" w:pos="1320"/>
        </w:tabs>
        <w:rPr>
          <w:rFonts w:asciiTheme="minorHAnsi" w:eastAsiaTheme="minorEastAsia" w:hAnsiTheme="minorHAnsi" w:cstheme="minorBidi"/>
          <w:noProof/>
          <w:sz w:val="22"/>
          <w:szCs w:val="22"/>
        </w:rPr>
      </w:pPr>
      <w:hyperlink w:anchor="_Toc87190574" w:history="1">
        <w:r w:rsidRPr="004B2780">
          <w:rPr>
            <w:rStyle w:val="Hyperlink"/>
            <w:noProof/>
          </w:rPr>
          <w:t>3.</w:t>
        </w:r>
        <w:r>
          <w:rPr>
            <w:rFonts w:asciiTheme="minorHAnsi" w:eastAsiaTheme="minorEastAsia" w:hAnsiTheme="minorHAnsi" w:cstheme="minorBidi"/>
            <w:noProof/>
            <w:sz w:val="22"/>
            <w:szCs w:val="22"/>
          </w:rPr>
          <w:tab/>
        </w:r>
        <w:r w:rsidRPr="004B2780">
          <w:rPr>
            <w:rStyle w:val="Hyperlink"/>
            <w:noProof/>
          </w:rPr>
          <w:t>T</w:t>
        </w:r>
        <w:r w:rsidR="00CC0E8E">
          <w:rPr>
            <w:rStyle w:val="Hyperlink"/>
            <w:noProof/>
          </w:rPr>
          <w:t>HIẾT KẾ CẤU TRÚC DỮ LIỆU</w:t>
        </w:r>
        <w:r>
          <w:rPr>
            <w:noProof/>
            <w:webHidden/>
          </w:rPr>
          <w:tab/>
        </w:r>
        <w:r>
          <w:rPr>
            <w:noProof/>
            <w:webHidden/>
          </w:rPr>
          <w:fldChar w:fldCharType="begin"/>
        </w:r>
        <w:r>
          <w:rPr>
            <w:noProof/>
            <w:webHidden/>
          </w:rPr>
          <w:instrText xml:space="preserve"> PAGEREF _Toc87190574 \h </w:instrText>
        </w:r>
        <w:r>
          <w:rPr>
            <w:noProof/>
            <w:webHidden/>
          </w:rPr>
        </w:r>
        <w:r>
          <w:rPr>
            <w:noProof/>
            <w:webHidden/>
          </w:rPr>
          <w:fldChar w:fldCharType="separate"/>
        </w:r>
        <w:r>
          <w:rPr>
            <w:noProof/>
            <w:webHidden/>
          </w:rPr>
          <w:t>1</w:t>
        </w:r>
        <w:r>
          <w:rPr>
            <w:noProof/>
            <w:webHidden/>
          </w:rPr>
          <w:fldChar w:fldCharType="end"/>
        </w:r>
      </w:hyperlink>
    </w:p>
    <w:p w14:paraId="1C00C7FC" w14:textId="7337E1F8" w:rsidR="00C0005E" w:rsidRDefault="00C0005E">
      <w:pPr>
        <w:pStyle w:val="TOC2"/>
        <w:tabs>
          <w:tab w:val="left" w:pos="1760"/>
        </w:tabs>
        <w:rPr>
          <w:rFonts w:asciiTheme="minorHAnsi" w:eastAsiaTheme="minorEastAsia" w:hAnsiTheme="minorHAnsi" w:cstheme="minorBidi"/>
          <w:noProof/>
          <w:sz w:val="22"/>
          <w:szCs w:val="22"/>
        </w:rPr>
      </w:pPr>
      <w:hyperlink w:anchor="_Toc87190575" w:history="1">
        <w:r w:rsidRPr="004B2780">
          <w:rPr>
            <w:rStyle w:val="Hyperlink"/>
            <w:noProof/>
          </w:rPr>
          <w:t>3.1.</w:t>
        </w:r>
        <w:r>
          <w:rPr>
            <w:rFonts w:asciiTheme="minorHAnsi" w:eastAsiaTheme="minorEastAsia" w:hAnsiTheme="minorHAnsi" w:cstheme="minorBidi"/>
            <w:noProof/>
            <w:sz w:val="22"/>
            <w:szCs w:val="22"/>
          </w:rPr>
          <w:tab/>
        </w:r>
        <w:r w:rsidRPr="004B2780">
          <w:rPr>
            <w:rStyle w:val="Hyperlink"/>
            <w:noProof/>
          </w:rPr>
          <w:t>Phát biểu bài toán</w:t>
        </w:r>
        <w:r>
          <w:rPr>
            <w:noProof/>
            <w:webHidden/>
          </w:rPr>
          <w:tab/>
        </w:r>
        <w:r>
          <w:rPr>
            <w:noProof/>
            <w:webHidden/>
          </w:rPr>
          <w:fldChar w:fldCharType="begin"/>
        </w:r>
        <w:r>
          <w:rPr>
            <w:noProof/>
            <w:webHidden/>
          </w:rPr>
          <w:instrText xml:space="preserve"> PAGEREF _Toc87190575 \h </w:instrText>
        </w:r>
        <w:r>
          <w:rPr>
            <w:noProof/>
            <w:webHidden/>
          </w:rPr>
        </w:r>
        <w:r>
          <w:rPr>
            <w:noProof/>
            <w:webHidden/>
          </w:rPr>
          <w:fldChar w:fldCharType="separate"/>
        </w:r>
        <w:r>
          <w:rPr>
            <w:noProof/>
            <w:webHidden/>
          </w:rPr>
          <w:t>1</w:t>
        </w:r>
        <w:r>
          <w:rPr>
            <w:noProof/>
            <w:webHidden/>
          </w:rPr>
          <w:fldChar w:fldCharType="end"/>
        </w:r>
      </w:hyperlink>
    </w:p>
    <w:p w14:paraId="6504C026" w14:textId="3162518D" w:rsidR="00C0005E" w:rsidRDefault="00C0005E">
      <w:pPr>
        <w:pStyle w:val="TOC2"/>
        <w:tabs>
          <w:tab w:val="left" w:pos="1760"/>
        </w:tabs>
        <w:rPr>
          <w:rFonts w:asciiTheme="minorHAnsi" w:eastAsiaTheme="minorEastAsia" w:hAnsiTheme="minorHAnsi" w:cstheme="minorBidi"/>
          <w:noProof/>
          <w:sz w:val="22"/>
          <w:szCs w:val="22"/>
        </w:rPr>
      </w:pPr>
      <w:hyperlink w:anchor="_Toc87190576" w:history="1">
        <w:r w:rsidRPr="004B2780">
          <w:rPr>
            <w:rStyle w:val="Hyperlink"/>
            <w:noProof/>
          </w:rPr>
          <w:t>3.2.</w:t>
        </w:r>
        <w:r>
          <w:rPr>
            <w:rFonts w:asciiTheme="minorHAnsi" w:eastAsiaTheme="minorEastAsia" w:hAnsiTheme="minorHAnsi" w:cstheme="minorBidi"/>
            <w:noProof/>
            <w:sz w:val="22"/>
            <w:szCs w:val="22"/>
          </w:rPr>
          <w:tab/>
        </w:r>
        <w:r w:rsidRPr="004B2780">
          <w:rPr>
            <w:rStyle w:val="Hyperlink"/>
            <w:noProof/>
          </w:rPr>
          <w:t>Cấu trúc tổ chức dữ liệu đầu vào</w:t>
        </w:r>
        <w:r>
          <w:rPr>
            <w:noProof/>
            <w:webHidden/>
          </w:rPr>
          <w:tab/>
        </w:r>
        <w:r>
          <w:rPr>
            <w:noProof/>
            <w:webHidden/>
          </w:rPr>
          <w:fldChar w:fldCharType="begin"/>
        </w:r>
        <w:r>
          <w:rPr>
            <w:noProof/>
            <w:webHidden/>
          </w:rPr>
          <w:instrText xml:space="preserve"> PAGEREF _Toc87190576 \h </w:instrText>
        </w:r>
        <w:r>
          <w:rPr>
            <w:noProof/>
            <w:webHidden/>
          </w:rPr>
        </w:r>
        <w:r>
          <w:rPr>
            <w:noProof/>
            <w:webHidden/>
          </w:rPr>
          <w:fldChar w:fldCharType="separate"/>
        </w:r>
        <w:r>
          <w:rPr>
            <w:noProof/>
            <w:webHidden/>
          </w:rPr>
          <w:t>1</w:t>
        </w:r>
        <w:r>
          <w:rPr>
            <w:noProof/>
            <w:webHidden/>
          </w:rPr>
          <w:fldChar w:fldCharType="end"/>
        </w:r>
      </w:hyperlink>
    </w:p>
    <w:p w14:paraId="024C6097" w14:textId="63679718" w:rsidR="00C0005E" w:rsidRDefault="00C0005E">
      <w:pPr>
        <w:pStyle w:val="TOC2"/>
        <w:tabs>
          <w:tab w:val="left" w:pos="1760"/>
        </w:tabs>
        <w:rPr>
          <w:rFonts w:asciiTheme="minorHAnsi" w:eastAsiaTheme="minorEastAsia" w:hAnsiTheme="minorHAnsi" w:cstheme="minorBidi"/>
          <w:noProof/>
          <w:sz w:val="22"/>
          <w:szCs w:val="22"/>
        </w:rPr>
      </w:pPr>
      <w:hyperlink w:anchor="_Toc87190577" w:history="1">
        <w:r w:rsidRPr="004B2780">
          <w:rPr>
            <w:rStyle w:val="Hyperlink"/>
            <w:noProof/>
          </w:rPr>
          <w:t>3.3.</w:t>
        </w:r>
        <w:r>
          <w:rPr>
            <w:rFonts w:asciiTheme="minorHAnsi" w:eastAsiaTheme="minorEastAsia" w:hAnsiTheme="minorHAnsi" w:cstheme="minorBidi"/>
            <w:noProof/>
            <w:sz w:val="22"/>
            <w:szCs w:val="22"/>
          </w:rPr>
          <w:tab/>
        </w:r>
        <w:r w:rsidRPr="004B2780">
          <w:rPr>
            <w:rStyle w:val="Hyperlink"/>
            <w:noProof/>
          </w:rPr>
          <w:t>Thuật toán xử lý</w:t>
        </w:r>
        <w:r>
          <w:rPr>
            <w:noProof/>
            <w:webHidden/>
          </w:rPr>
          <w:tab/>
        </w:r>
        <w:r>
          <w:rPr>
            <w:noProof/>
            <w:webHidden/>
          </w:rPr>
          <w:fldChar w:fldCharType="begin"/>
        </w:r>
        <w:r>
          <w:rPr>
            <w:noProof/>
            <w:webHidden/>
          </w:rPr>
          <w:instrText xml:space="preserve"> PAGEREF _Toc87190577 \h </w:instrText>
        </w:r>
        <w:r>
          <w:rPr>
            <w:noProof/>
            <w:webHidden/>
          </w:rPr>
        </w:r>
        <w:r>
          <w:rPr>
            <w:noProof/>
            <w:webHidden/>
          </w:rPr>
          <w:fldChar w:fldCharType="separate"/>
        </w:r>
        <w:r>
          <w:rPr>
            <w:noProof/>
            <w:webHidden/>
          </w:rPr>
          <w:t>1</w:t>
        </w:r>
        <w:r>
          <w:rPr>
            <w:noProof/>
            <w:webHidden/>
          </w:rPr>
          <w:fldChar w:fldCharType="end"/>
        </w:r>
      </w:hyperlink>
    </w:p>
    <w:p w14:paraId="47223681" w14:textId="6EC39F66" w:rsidR="00C0005E" w:rsidRDefault="00C0005E">
      <w:pPr>
        <w:pStyle w:val="TOC1"/>
        <w:tabs>
          <w:tab w:val="left" w:pos="1320"/>
        </w:tabs>
        <w:rPr>
          <w:rFonts w:asciiTheme="minorHAnsi" w:eastAsiaTheme="minorEastAsia" w:hAnsiTheme="minorHAnsi" w:cstheme="minorBidi"/>
          <w:noProof/>
          <w:sz w:val="22"/>
          <w:szCs w:val="22"/>
        </w:rPr>
      </w:pPr>
      <w:hyperlink w:anchor="_Toc87190578" w:history="1">
        <w:r w:rsidRPr="004B2780">
          <w:rPr>
            <w:rStyle w:val="Hyperlink"/>
            <w:noProof/>
          </w:rPr>
          <w:t>4.</w:t>
        </w:r>
        <w:r>
          <w:rPr>
            <w:rFonts w:asciiTheme="minorHAnsi" w:eastAsiaTheme="minorEastAsia" w:hAnsiTheme="minorHAnsi" w:cstheme="minorBidi"/>
            <w:noProof/>
            <w:sz w:val="22"/>
            <w:szCs w:val="22"/>
          </w:rPr>
          <w:tab/>
        </w:r>
        <w:r w:rsidR="00CC0E8E">
          <w:rPr>
            <w:rStyle w:val="Hyperlink"/>
            <w:noProof/>
          </w:rPr>
          <w:t>ỨNG DỤNG HƯỚNG ĐỐI TƯỢNG VÀO BÀI TOÁN</w:t>
        </w:r>
        <w:r>
          <w:rPr>
            <w:noProof/>
            <w:webHidden/>
          </w:rPr>
          <w:tab/>
        </w:r>
        <w:r>
          <w:rPr>
            <w:noProof/>
            <w:webHidden/>
          </w:rPr>
          <w:fldChar w:fldCharType="begin"/>
        </w:r>
        <w:r>
          <w:rPr>
            <w:noProof/>
            <w:webHidden/>
          </w:rPr>
          <w:instrText xml:space="preserve"> PAGEREF _Toc87190578 \h </w:instrText>
        </w:r>
        <w:r>
          <w:rPr>
            <w:noProof/>
            <w:webHidden/>
          </w:rPr>
        </w:r>
        <w:r>
          <w:rPr>
            <w:noProof/>
            <w:webHidden/>
          </w:rPr>
          <w:fldChar w:fldCharType="separate"/>
        </w:r>
        <w:r>
          <w:rPr>
            <w:noProof/>
            <w:webHidden/>
          </w:rPr>
          <w:t>1</w:t>
        </w:r>
        <w:r>
          <w:rPr>
            <w:noProof/>
            <w:webHidden/>
          </w:rPr>
          <w:fldChar w:fldCharType="end"/>
        </w:r>
      </w:hyperlink>
    </w:p>
    <w:p w14:paraId="0691CECE" w14:textId="017C3DFB" w:rsidR="00C0005E" w:rsidRDefault="00C0005E">
      <w:pPr>
        <w:pStyle w:val="TOC2"/>
        <w:tabs>
          <w:tab w:val="left" w:pos="1760"/>
        </w:tabs>
        <w:rPr>
          <w:rFonts w:asciiTheme="minorHAnsi" w:eastAsiaTheme="minorEastAsia" w:hAnsiTheme="minorHAnsi" w:cstheme="minorBidi"/>
          <w:noProof/>
          <w:sz w:val="22"/>
          <w:szCs w:val="22"/>
        </w:rPr>
      </w:pPr>
      <w:hyperlink w:anchor="_Toc87190579" w:history="1">
        <w:r w:rsidRPr="004B2780">
          <w:rPr>
            <w:rStyle w:val="Hyperlink"/>
            <w:noProof/>
          </w:rPr>
          <w:t>4.1.</w:t>
        </w:r>
        <w:r>
          <w:rPr>
            <w:rFonts w:asciiTheme="minorHAnsi" w:eastAsiaTheme="minorEastAsia" w:hAnsiTheme="minorHAnsi" w:cstheme="minorBidi"/>
            <w:noProof/>
            <w:sz w:val="22"/>
            <w:szCs w:val="22"/>
          </w:rPr>
          <w:tab/>
        </w:r>
        <w:r w:rsidRPr="004B2780">
          <w:rPr>
            <w:rStyle w:val="Hyperlink"/>
            <w:noProof/>
          </w:rPr>
          <w:t>Ngôn ngữ cài đặt</w:t>
        </w:r>
        <w:r>
          <w:rPr>
            <w:noProof/>
            <w:webHidden/>
          </w:rPr>
          <w:tab/>
        </w:r>
        <w:r>
          <w:rPr>
            <w:noProof/>
            <w:webHidden/>
          </w:rPr>
          <w:fldChar w:fldCharType="begin"/>
        </w:r>
        <w:r>
          <w:rPr>
            <w:noProof/>
            <w:webHidden/>
          </w:rPr>
          <w:instrText xml:space="preserve"> PAGEREF _Toc87190579 \h </w:instrText>
        </w:r>
        <w:r>
          <w:rPr>
            <w:noProof/>
            <w:webHidden/>
          </w:rPr>
        </w:r>
        <w:r>
          <w:rPr>
            <w:noProof/>
            <w:webHidden/>
          </w:rPr>
          <w:fldChar w:fldCharType="separate"/>
        </w:r>
        <w:r>
          <w:rPr>
            <w:noProof/>
            <w:webHidden/>
          </w:rPr>
          <w:t>1</w:t>
        </w:r>
        <w:r>
          <w:rPr>
            <w:noProof/>
            <w:webHidden/>
          </w:rPr>
          <w:fldChar w:fldCharType="end"/>
        </w:r>
      </w:hyperlink>
    </w:p>
    <w:p w14:paraId="22B77A72" w14:textId="71BF920A" w:rsidR="00C0005E" w:rsidRDefault="00C0005E">
      <w:pPr>
        <w:pStyle w:val="TOC2"/>
        <w:tabs>
          <w:tab w:val="left" w:pos="1760"/>
        </w:tabs>
        <w:rPr>
          <w:rFonts w:asciiTheme="minorHAnsi" w:eastAsiaTheme="minorEastAsia" w:hAnsiTheme="minorHAnsi" w:cstheme="minorBidi"/>
          <w:noProof/>
          <w:sz w:val="22"/>
          <w:szCs w:val="22"/>
        </w:rPr>
      </w:pPr>
      <w:hyperlink w:anchor="_Toc87190580" w:history="1">
        <w:r w:rsidRPr="004B2780">
          <w:rPr>
            <w:rStyle w:val="Hyperlink"/>
            <w:noProof/>
          </w:rPr>
          <w:t>4.2.</w:t>
        </w:r>
        <w:r>
          <w:rPr>
            <w:rFonts w:asciiTheme="minorHAnsi" w:eastAsiaTheme="minorEastAsia" w:hAnsiTheme="minorHAnsi" w:cstheme="minorBidi"/>
            <w:noProof/>
            <w:sz w:val="22"/>
            <w:szCs w:val="22"/>
          </w:rPr>
          <w:tab/>
        </w:r>
        <w:r w:rsidRPr="004B2780">
          <w:rPr>
            <w:rStyle w:val="Hyperlink"/>
            <w:noProof/>
          </w:rPr>
          <w:t>Tổ chức chương trình</w:t>
        </w:r>
        <w:r>
          <w:rPr>
            <w:noProof/>
            <w:webHidden/>
          </w:rPr>
          <w:tab/>
        </w:r>
        <w:r>
          <w:rPr>
            <w:noProof/>
            <w:webHidden/>
          </w:rPr>
          <w:fldChar w:fldCharType="begin"/>
        </w:r>
        <w:r>
          <w:rPr>
            <w:noProof/>
            <w:webHidden/>
          </w:rPr>
          <w:instrText xml:space="preserve"> PAGEREF _Toc87190580 \h </w:instrText>
        </w:r>
        <w:r>
          <w:rPr>
            <w:noProof/>
            <w:webHidden/>
          </w:rPr>
        </w:r>
        <w:r>
          <w:rPr>
            <w:noProof/>
            <w:webHidden/>
          </w:rPr>
          <w:fldChar w:fldCharType="separate"/>
        </w:r>
        <w:r>
          <w:rPr>
            <w:noProof/>
            <w:webHidden/>
          </w:rPr>
          <w:t>2</w:t>
        </w:r>
        <w:r>
          <w:rPr>
            <w:noProof/>
            <w:webHidden/>
          </w:rPr>
          <w:fldChar w:fldCharType="end"/>
        </w:r>
      </w:hyperlink>
    </w:p>
    <w:p w14:paraId="73E1376F" w14:textId="0E3B77B9" w:rsidR="00C0005E" w:rsidRDefault="00C0005E">
      <w:pPr>
        <w:pStyle w:val="TOC2"/>
        <w:tabs>
          <w:tab w:val="left" w:pos="1760"/>
        </w:tabs>
        <w:rPr>
          <w:rFonts w:asciiTheme="minorHAnsi" w:eastAsiaTheme="minorEastAsia" w:hAnsiTheme="minorHAnsi" w:cstheme="minorBidi"/>
          <w:noProof/>
          <w:sz w:val="22"/>
          <w:szCs w:val="22"/>
        </w:rPr>
      </w:pPr>
      <w:hyperlink w:anchor="_Toc87190581" w:history="1">
        <w:r w:rsidRPr="004B2780">
          <w:rPr>
            <w:rStyle w:val="Hyperlink"/>
            <w:noProof/>
          </w:rPr>
          <w:t>4.3.</w:t>
        </w:r>
        <w:r>
          <w:rPr>
            <w:rFonts w:asciiTheme="minorHAnsi" w:eastAsiaTheme="minorEastAsia" w:hAnsiTheme="minorHAnsi" w:cstheme="minorBidi"/>
            <w:noProof/>
            <w:sz w:val="22"/>
            <w:szCs w:val="22"/>
          </w:rPr>
          <w:tab/>
        </w:r>
        <w:r w:rsidRPr="004B2780">
          <w:rPr>
            <w:rStyle w:val="Hyperlink"/>
            <w:noProof/>
          </w:rPr>
          <w:t>Kết quả</w:t>
        </w:r>
        <w:r>
          <w:rPr>
            <w:noProof/>
            <w:webHidden/>
          </w:rPr>
          <w:tab/>
        </w:r>
        <w:r>
          <w:rPr>
            <w:noProof/>
            <w:webHidden/>
          </w:rPr>
          <w:fldChar w:fldCharType="begin"/>
        </w:r>
        <w:r>
          <w:rPr>
            <w:noProof/>
            <w:webHidden/>
          </w:rPr>
          <w:instrText xml:space="preserve"> PAGEREF _Toc87190581 \h </w:instrText>
        </w:r>
        <w:r>
          <w:rPr>
            <w:noProof/>
            <w:webHidden/>
          </w:rPr>
        </w:r>
        <w:r>
          <w:rPr>
            <w:noProof/>
            <w:webHidden/>
          </w:rPr>
          <w:fldChar w:fldCharType="separate"/>
        </w:r>
        <w:r>
          <w:rPr>
            <w:noProof/>
            <w:webHidden/>
          </w:rPr>
          <w:t>2</w:t>
        </w:r>
        <w:r>
          <w:rPr>
            <w:noProof/>
            <w:webHidden/>
          </w:rPr>
          <w:fldChar w:fldCharType="end"/>
        </w:r>
      </w:hyperlink>
    </w:p>
    <w:p w14:paraId="22189D3B" w14:textId="0581351E" w:rsidR="00C0005E" w:rsidRDefault="00C0005E">
      <w:pPr>
        <w:pStyle w:val="TOC3"/>
        <w:tabs>
          <w:tab w:val="left" w:pos="2045"/>
        </w:tabs>
        <w:rPr>
          <w:rFonts w:asciiTheme="minorHAnsi" w:eastAsiaTheme="minorEastAsia" w:hAnsiTheme="minorHAnsi" w:cstheme="minorBidi"/>
          <w:noProof/>
          <w:sz w:val="22"/>
          <w:szCs w:val="22"/>
        </w:rPr>
      </w:pPr>
      <w:hyperlink w:anchor="_Toc87190582" w:history="1">
        <w:r w:rsidRPr="004B2780">
          <w:rPr>
            <w:rStyle w:val="Hyperlink"/>
            <w:noProof/>
          </w:rPr>
          <w:t>4.3.1.</w:t>
        </w:r>
        <w:r>
          <w:rPr>
            <w:rFonts w:asciiTheme="minorHAnsi" w:eastAsiaTheme="minorEastAsia" w:hAnsiTheme="minorHAnsi" w:cstheme="minorBidi"/>
            <w:noProof/>
            <w:sz w:val="22"/>
            <w:szCs w:val="22"/>
          </w:rPr>
          <w:tab/>
        </w:r>
        <w:r w:rsidRPr="004B2780">
          <w:rPr>
            <w:rStyle w:val="Hyperlink"/>
            <w:noProof/>
          </w:rPr>
          <w:t>Giao diện chính của chương trình</w:t>
        </w:r>
        <w:r>
          <w:rPr>
            <w:noProof/>
            <w:webHidden/>
          </w:rPr>
          <w:tab/>
        </w:r>
        <w:r>
          <w:rPr>
            <w:noProof/>
            <w:webHidden/>
          </w:rPr>
          <w:fldChar w:fldCharType="begin"/>
        </w:r>
        <w:r>
          <w:rPr>
            <w:noProof/>
            <w:webHidden/>
          </w:rPr>
          <w:instrText xml:space="preserve"> PAGEREF _Toc87190582 \h </w:instrText>
        </w:r>
        <w:r>
          <w:rPr>
            <w:noProof/>
            <w:webHidden/>
          </w:rPr>
        </w:r>
        <w:r>
          <w:rPr>
            <w:noProof/>
            <w:webHidden/>
          </w:rPr>
          <w:fldChar w:fldCharType="separate"/>
        </w:r>
        <w:r>
          <w:rPr>
            <w:noProof/>
            <w:webHidden/>
          </w:rPr>
          <w:t>2</w:t>
        </w:r>
        <w:r>
          <w:rPr>
            <w:noProof/>
            <w:webHidden/>
          </w:rPr>
          <w:fldChar w:fldCharType="end"/>
        </w:r>
      </w:hyperlink>
    </w:p>
    <w:p w14:paraId="2554964F" w14:textId="405FBA20" w:rsidR="00C0005E" w:rsidRDefault="00C0005E">
      <w:pPr>
        <w:pStyle w:val="TOC3"/>
        <w:tabs>
          <w:tab w:val="left" w:pos="2045"/>
        </w:tabs>
        <w:rPr>
          <w:rFonts w:asciiTheme="minorHAnsi" w:eastAsiaTheme="minorEastAsia" w:hAnsiTheme="minorHAnsi" w:cstheme="minorBidi"/>
          <w:noProof/>
          <w:sz w:val="22"/>
          <w:szCs w:val="22"/>
        </w:rPr>
      </w:pPr>
      <w:hyperlink w:anchor="_Toc87190583" w:history="1">
        <w:r w:rsidRPr="004B2780">
          <w:rPr>
            <w:rStyle w:val="Hyperlink"/>
            <w:noProof/>
          </w:rPr>
          <w:t>4.3.2.</w:t>
        </w:r>
        <w:r>
          <w:rPr>
            <w:rFonts w:asciiTheme="minorHAnsi" w:eastAsiaTheme="minorEastAsia" w:hAnsiTheme="minorHAnsi" w:cstheme="minorBidi"/>
            <w:noProof/>
            <w:sz w:val="22"/>
            <w:szCs w:val="22"/>
          </w:rPr>
          <w:tab/>
        </w:r>
        <w:r w:rsidRPr="004B2780">
          <w:rPr>
            <w:rStyle w:val="Hyperlink"/>
            <w:noProof/>
          </w:rPr>
          <w:t>Nhận xét</w:t>
        </w:r>
        <w:r>
          <w:rPr>
            <w:noProof/>
            <w:webHidden/>
          </w:rPr>
          <w:tab/>
        </w:r>
        <w:r>
          <w:rPr>
            <w:noProof/>
            <w:webHidden/>
          </w:rPr>
          <w:fldChar w:fldCharType="begin"/>
        </w:r>
        <w:r>
          <w:rPr>
            <w:noProof/>
            <w:webHidden/>
          </w:rPr>
          <w:instrText xml:space="preserve"> PAGEREF _Toc87190583 \h </w:instrText>
        </w:r>
        <w:r>
          <w:rPr>
            <w:noProof/>
            <w:webHidden/>
          </w:rPr>
        </w:r>
        <w:r>
          <w:rPr>
            <w:noProof/>
            <w:webHidden/>
          </w:rPr>
          <w:fldChar w:fldCharType="separate"/>
        </w:r>
        <w:r>
          <w:rPr>
            <w:noProof/>
            <w:webHidden/>
          </w:rPr>
          <w:t>2</w:t>
        </w:r>
        <w:r>
          <w:rPr>
            <w:noProof/>
            <w:webHidden/>
          </w:rPr>
          <w:fldChar w:fldCharType="end"/>
        </w:r>
      </w:hyperlink>
    </w:p>
    <w:p w14:paraId="39171F2E" w14:textId="69DD2ED0" w:rsidR="00C0005E" w:rsidRDefault="00C0005E">
      <w:pPr>
        <w:pStyle w:val="TOC1"/>
        <w:tabs>
          <w:tab w:val="left" w:pos="1320"/>
        </w:tabs>
        <w:rPr>
          <w:rFonts w:asciiTheme="minorHAnsi" w:eastAsiaTheme="minorEastAsia" w:hAnsiTheme="minorHAnsi" w:cstheme="minorBidi"/>
          <w:noProof/>
          <w:sz w:val="22"/>
          <w:szCs w:val="22"/>
        </w:rPr>
      </w:pPr>
      <w:hyperlink w:anchor="_Toc87190584" w:history="1">
        <w:r w:rsidRPr="004B2780">
          <w:rPr>
            <w:rStyle w:val="Hyperlink"/>
            <w:noProof/>
          </w:rPr>
          <w:t>5.</w:t>
        </w:r>
        <w:r>
          <w:rPr>
            <w:rFonts w:asciiTheme="minorHAnsi" w:eastAsiaTheme="minorEastAsia" w:hAnsiTheme="minorHAnsi" w:cstheme="minorBidi"/>
            <w:noProof/>
            <w:sz w:val="22"/>
            <w:szCs w:val="22"/>
          </w:rPr>
          <w:tab/>
        </w:r>
        <w:r w:rsidRPr="004B2780">
          <w:rPr>
            <w:rStyle w:val="Hyperlink"/>
            <w:noProof/>
          </w:rPr>
          <w:t>KẾT LUẬN VÀ HƯỚNG PHÁT TRIỂN</w:t>
        </w:r>
        <w:r>
          <w:rPr>
            <w:noProof/>
            <w:webHidden/>
          </w:rPr>
          <w:tab/>
        </w:r>
        <w:r>
          <w:rPr>
            <w:noProof/>
            <w:webHidden/>
          </w:rPr>
          <w:fldChar w:fldCharType="begin"/>
        </w:r>
        <w:r>
          <w:rPr>
            <w:noProof/>
            <w:webHidden/>
          </w:rPr>
          <w:instrText xml:space="preserve"> PAGEREF _Toc87190584 \h </w:instrText>
        </w:r>
        <w:r>
          <w:rPr>
            <w:noProof/>
            <w:webHidden/>
          </w:rPr>
        </w:r>
        <w:r>
          <w:rPr>
            <w:noProof/>
            <w:webHidden/>
          </w:rPr>
          <w:fldChar w:fldCharType="separate"/>
        </w:r>
        <w:r>
          <w:rPr>
            <w:noProof/>
            <w:webHidden/>
          </w:rPr>
          <w:t>2</w:t>
        </w:r>
        <w:r>
          <w:rPr>
            <w:noProof/>
            <w:webHidden/>
          </w:rPr>
          <w:fldChar w:fldCharType="end"/>
        </w:r>
      </w:hyperlink>
    </w:p>
    <w:p w14:paraId="26649F77" w14:textId="435E3D63" w:rsidR="00CC0E8E" w:rsidRDefault="00C0005E" w:rsidP="00CC0E8E">
      <w:pPr>
        <w:pStyle w:val="TOC2"/>
        <w:tabs>
          <w:tab w:val="left" w:pos="1760"/>
        </w:tabs>
        <w:rPr>
          <w:noProof/>
        </w:rPr>
      </w:pPr>
      <w:hyperlink w:anchor="_Toc87190585" w:history="1">
        <w:r w:rsidRPr="004B2780">
          <w:rPr>
            <w:rStyle w:val="Hyperlink"/>
            <w:noProof/>
          </w:rPr>
          <w:t>5.1.</w:t>
        </w:r>
        <w:r>
          <w:rPr>
            <w:rFonts w:asciiTheme="minorHAnsi" w:eastAsiaTheme="minorEastAsia" w:hAnsiTheme="minorHAnsi" w:cstheme="minorBidi"/>
            <w:noProof/>
            <w:sz w:val="22"/>
            <w:szCs w:val="22"/>
          </w:rPr>
          <w:tab/>
        </w:r>
        <w:r w:rsidRPr="004B2780">
          <w:rPr>
            <w:rStyle w:val="Hyperlink"/>
            <w:noProof/>
          </w:rPr>
          <w:t>Kết luận</w:t>
        </w:r>
        <w:r>
          <w:rPr>
            <w:noProof/>
            <w:webHidden/>
          </w:rPr>
          <w:tab/>
        </w:r>
        <w:r>
          <w:rPr>
            <w:noProof/>
            <w:webHidden/>
          </w:rPr>
          <w:fldChar w:fldCharType="begin"/>
        </w:r>
        <w:r>
          <w:rPr>
            <w:noProof/>
            <w:webHidden/>
          </w:rPr>
          <w:instrText xml:space="preserve"> PAGEREF _Toc87190585 \h </w:instrText>
        </w:r>
        <w:r>
          <w:rPr>
            <w:noProof/>
            <w:webHidden/>
          </w:rPr>
        </w:r>
        <w:r>
          <w:rPr>
            <w:noProof/>
            <w:webHidden/>
          </w:rPr>
          <w:fldChar w:fldCharType="separate"/>
        </w:r>
        <w:r>
          <w:rPr>
            <w:noProof/>
            <w:webHidden/>
          </w:rPr>
          <w:t>2</w:t>
        </w:r>
        <w:r>
          <w:rPr>
            <w:noProof/>
            <w:webHidden/>
          </w:rPr>
          <w:fldChar w:fldCharType="end"/>
        </w:r>
      </w:hyperlink>
    </w:p>
    <w:p w14:paraId="51F03402" w14:textId="3D9FDE63" w:rsidR="00CC0E8E" w:rsidRDefault="00CC0E8E" w:rsidP="00CC0E8E">
      <w:pPr>
        <w:pStyle w:val="TOC3"/>
        <w:tabs>
          <w:tab w:val="left" w:pos="2045"/>
        </w:tabs>
        <w:rPr>
          <w:rFonts w:asciiTheme="minorHAnsi" w:eastAsiaTheme="minorEastAsia" w:hAnsiTheme="minorHAnsi" w:cstheme="minorBidi"/>
          <w:noProof/>
          <w:sz w:val="22"/>
          <w:szCs w:val="22"/>
        </w:rPr>
      </w:pPr>
      <w:hyperlink w:anchor="_Toc87190582" w:history="1">
        <w:r>
          <w:rPr>
            <w:rStyle w:val="Hyperlink"/>
            <w:noProof/>
          </w:rPr>
          <w:t>5.1</w:t>
        </w:r>
        <w:r w:rsidRPr="004B2780">
          <w:rPr>
            <w:rStyle w:val="Hyperlink"/>
            <w:noProof/>
          </w:rPr>
          <w:t>.1.</w:t>
        </w:r>
        <w:r>
          <w:rPr>
            <w:rFonts w:asciiTheme="minorHAnsi" w:eastAsiaTheme="minorEastAsia" w:hAnsiTheme="minorHAnsi" w:cstheme="minorBidi"/>
            <w:noProof/>
            <w:sz w:val="22"/>
            <w:szCs w:val="22"/>
          </w:rPr>
          <w:tab/>
        </w:r>
        <w:r>
          <w:rPr>
            <w:rStyle w:val="Hyperlink"/>
            <w:noProof/>
          </w:rPr>
          <w:t>Đạt được</w:t>
        </w:r>
        <w:r>
          <w:rPr>
            <w:noProof/>
            <w:webHidden/>
          </w:rPr>
          <w:tab/>
        </w:r>
        <w:r>
          <w:rPr>
            <w:noProof/>
            <w:webHidden/>
          </w:rPr>
          <w:fldChar w:fldCharType="begin"/>
        </w:r>
        <w:r>
          <w:rPr>
            <w:noProof/>
            <w:webHidden/>
          </w:rPr>
          <w:instrText xml:space="preserve"> PAGEREF _Toc87190582 \h </w:instrText>
        </w:r>
        <w:r>
          <w:rPr>
            <w:noProof/>
            <w:webHidden/>
          </w:rPr>
        </w:r>
        <w:r>
          <w:rPr>
            <w:noProof/>
            <w:webHidden/>
          </w:rPr>
          <w:fldChar w:fldCharType="separate"/>
        </w:r>
        <w:r>
          <w:rPr>
            <w:noProof/>
            <w:webHidden/>
          </w:rPr>
          <w:t>2</w:t>
        </w:r>
        <w:r>
          <w:rPr>
            <w:noProof/>
            <w:webHidden/>
          </w:rPr>
          <w:fldChar w:fldCharType="end"/>
        </w:r>
      </w:hyperlink>
    </w:p>
    <w:p w14:paraId="4658A64A" w14:textId="53941EEB" w:rsidR="00CC0E8E" w:rsidRPr="00CC0E8E" w:rsidRDefault="00CC0E8E" w:rsidP="00CC0E8E">
      <w:pPr>
        <w:pStyle w:val="TOC3"/>
        <w:tabs>
          <w:tab w:val="left" w:pos="2045"/>
        </w:tabs>
        <w:rPr>
          <w:rFonts w:asciiTheme="minorHAnsi" w:eastAsiaTheme="minorEastAsia" w:hAnsiTheme="minorHAnsi" w:cstheme="minorBidi"/>
          <w:noProof/>
          <w:sz w:val="22"/>
          <w:szCs w:val="22"/>
        </w:rPr>
      </w:pPr>
      <w:hyperlink w:anchor="_Toc87190582" w:history="1">
        <w:r>
          <w:rPr>
            <w:rStyle w:val="Hyperlink"/>
            <w:noProof/>
          </w:rPr>
          <w:t>5</w:t>
        </w:r>
        <w:r w:rsidRPr="004B2780">
          <w:rPr>
            <w:rStyle w:val="Hyperlink"/>
            <w:noProof/>
          </w:rPr>
          <w:t>.</w:t>
        </w:r>
        <w:r>
          <w:rPr>
            <w:rStyle w:val="Hyperlink"/>
            <w:noProof/>
          </w:rPr>
          <w:t>1</w:t>
        </w:r>
        <w:r w:rsidRPr="004B2780">
          <w:rPr>
            <w:rStyle w:val="Hyperlink"/>
            <w:noProof/>
          </w:rPr>
          <w:t>.</w:t>
        </w:r>
        <w:r>
          <w:rPr>
            <w:rStyle w:val="Hyperlink"/>
            <w:noProof/>
          </w:rPr>
          <w:t>2</w:t>
        </w:r>
        <w:r w:rsidRPr="004B2780">
          <w:rPr>
            <w:rStyle w:val="Hyperlink"/>
            <w:noProof/>
          </w:rPr>
          <w:t>.</w:t>
        </w:r>
        <w:r>
          <w:rPr>
            <w:rFonts w:asciiTheme="minorHAnsi" w:eastAsiaTheme="minorEastAsia" w:hAnsiTheme="minorHAnsi" w:cstheme="minorBidi"/>
            <w:noProof/>
            <w:sz w:val="22"/>
            <w:szCs w:val="22"/>
          </w:rPr>
          <w:tab/>
        </w:r>
        <w:r>
          <w:rPr>
            <w:rStyle w:val="Hyperlink"/>
            <w:noProof/>
          </w:rPr>
          <w:t>Chưa đạt được</w:t>
        </w:r>
        <w:r>
          <w:rPr>
            <w:noProof/>
            <w:webHidden/>
          </w:rPr>
          <w:tab/>
        </w:r>
        <w:r>
          <w:rPr>
            <w:noProof/>
            <w:webHidden/>
          </w:rPr>
          <w:fldChar w:fldCharType="begin"/>
        </w:r>
        <w:r>
          <w:rPr>
            <w:noProof/>
            <w:webHidden/>
          </w:rPr>
          <w:instrText xml:space="preserve"> PAGEREF _Toc87190582 \h </w:instrText>
        </w:r>
        <w:r>
          <w:rPr>
            <w:noProof/>
            <w:webHidden/>
          </w:rPr>
        </w:r>
        <w:r>
          <w:rPr>
            <w:noProof/>
            <w:webHidden/>
          </w:rPr>
          <w:fldChar w:fldCharType="separate"/>
        </w:r>
        <w:r>
          <w:rPr>
            <w:noProof/>
            <w:webHidden/>
          </w:rPr>
          <w:t>2</w:t>
        </w:r>
        <w:r>
          <w:rPr>
            <w:noProof/>
            <w:webHidden/>
          </w:rPr>
          <w:fldChar w:fldCharType="end"/>
        </w:r>
      </w:hyperlink>
    </w:p>
    <w:p w14:paraId="62F72DA3" w14:textId="49FAE73F" w:rsidR="00C0005E" w:rsidRDefault="00C0005E">
      <w:pPr>
        <w:pStyle w:val="TOC2"/>
        <w:tabs>
          <w:tab w:val="left" w:pos="1760"/>
        </w:tabs>
        <w:rPr>
          <w:rFonts w:asciiTheme="minorHAnsi" w:eastAsiaTheme="minorEastAsia" w:hAnsiTheme="minorHAnsi" w:cstheme="minorBidi"/>
          <w:noProof/>
          <w:sz w:val="22"/>
          <w:szCs w:val="22"/>
        </w:rPr>
      </w:pPr>
      <w:hyperlink w:anchor="_Toc87190586" w:history="1">
        <w:r w:rsidRPr="004B2780">
          <w:rPr>
            <w:rStyle w:val="Hyperlink"/>
            <w:noProof/>
          </w:rPr>
          <w:t>5.2.</w:t>
        </w:r>
        <w:r>
          <w:rPr>
            <w:rFonts w:asciiTheme="minorHAnsi" w:eastAsiaTheme="minorEastAsia" w:hAnsiTheme="minorHAnsi" w:cstheme="minorBidi"/>
            <w:noProof/>
            <w:sz w:val="22"/>
            <w:szCs w:val="22"/>
          </w:rPr>
          <w:tab/>
        </w:r>
        <w:r w:rsidRPr="004B2780">
          <w:rPr>
            <w:rStyle w:val="Hyperlink"/>
            <w:noProof/>
          </w:rPr>
          <w:t>Hướng phát triển</w:t>
        </w:r>
        <w:r>
          <w:rPr>
            <w:noProof/>
            <w:webHidden/>
          </w:rPr>
          <w:tab/>
        </w:r>
        <w:r>
          <w:rPr>
            <w:noProof/>
            <w:webHidden/>
          </w:rPr>
          <w:fldChar w:fldCharType="begin"/>
        </w:r>
        <w:r>
          <w:rPr>
            <w:noProof/>
            <w:webHidden/>
          </w:rPr>
          <w:instrText xml:space="preserve"> PAGEREF _Toc87190586 \h </w:instrText>
        </w:r>
        <w:r>
          <w:rPr>
            <w:noProof/>
            <w:webHidden/>
          </w:rPr>
        </w:r>
        <w:r>
          <w:rPr>
            <w:noProof/>
            <w:webHidden/>
          </w:rPr>
          <w:fldChar w:fldCharType="separate"/>
        </w:r>
        <w:r>
          <w:rPr>
            <w:noProof/>
            <w:webHidden/>
          </w:rPr>
          <w:t>2</w:t>
        </w:r>
        <w:r>
          <w:rPr>
            <w:noProof/>
            <w:webHidden/>
          </w:rPr>
          <w:fldChar w:fldCharType="end"/>
        </w:r>
      </w:hyperlink>
    </w:p>
    <w:p w14:paraId="3F9EBABB" w14:textId="5E61AD50" w:rsidR="00C0005E" w:rsidRDefault="00C0005E">
      <w:pPr>
        <w:pStyle w:val="TOC1"/>
        <w:rPr>
          <w:rFonts w:asciiTheme="minorHAnsi" w:eastAsiaTheme="minorEastAsia" w:hAnsiTheme="minorHAnsi" w:cstheme="minorBidi"/>
          <w:noProof/>
          <w:sz w:val="22"/>
          <w:szCs w:val="22"/>
        </w:rPr>
      </w:pPr>
      <w:hyperlink w:anchor="_Toc87190587" w:history="1">
        <w:r w:rsidRPr="004B2780">
          <w:rPr>
            <w:rStyle w:val="Hyperlink"/>
            <w:noProof/>
          </w:rPr>
          <w:t>TÀI LIỆU THAM KHẢO</w:t>
        </w:r>
        <w:r>
          <w:rPr>
            <w:noProof/>
            <w:webHidden/>
          </w:rPr>
          <w:tab/>
        </w:r>
        <w:r>
          <w:rPr>
            <w:noProof/>
            <w:webHidden/>
          </w:rPr>
          <w:fldChar w:fldCharType="begin"/>
        </w:r>
        <w:r>
          <w:rPr>
            <w:noProof/>
            <w:webHidden/>
          </w:rPr>
          <w:instrText xml:space="preserve"> PAGEREF _Toc87190587 \h </w:instrText>
        </w:r>
        <w:r>
          <w:rPr>
            <w:noProof/>
            <w:webHidden/>
          </w:rPr>
        </w:r>
        <w:r>
          <w:rPr>
            <w:noProof/>
            <w:webHidden/>
          </w:rPr>
          <w:fldChar w:fldCharType="separate"/>
        </w:r>
        <w:r>
          <w:rPr>
            <w:noProof/>
            <w:webHidden/>
          </w:rPr>
          <w:t>3</w:t>
        </w:r>
        <w:r>
          <w:rPr>
            <w:noProof/>
            <w:webHidden/>
          </w:rPr>
          <w:fldChar w:fldCharType="end"/>
        </w:r>
      </w:hyperlink>
    </w:p>
    <w:p w14:paraId="48B5D9F2" w14:textId="476E5CB8" w:rsidR="00496449" w:rsidRDefault="00496449" w:rsidP="00496449">
      <w:pPr>
        <w:pStyle w:val="0-NDUNG"/>
      </w:pPr>
      <w:r>
        <w:fldChar w:fldCharType="end"/>
      </w:r>
    </w:p>
    <w:p w14:paraId="08294FE1" w14:textId="62F538D4" w:rsidR="005827A0" w:rsidRDefault="005827A0" w:rsidP="00D56DDC">
      <w:pPr>
        <w:pStyle w:val="Title"/>
      </w:pPr>
    </w:p>
    <w:p w14:paraId="392583AD" w14:textId="77777777" w:rsidR="005827A0" w:rsidRPr="005F7304" w:rsidRDefault="005827A0" w:rsidP="005F7304">
      <w:pPr>
        <w:rPr>
          <w:sz w:val="2"/>
          <w:szCs w:val="2"/>
        </w:rPr>
      </w:pPr>
    </w:p>
    <w:p w14:paraId="47452E94" w14:textId="77777777" w:rsidR="0031281B" w:rsidRPr="00496449" w:rsidRDefault="0031281B" w:rsidP="0031281B">
      <w:pPr>
        <w:pStyle w:val="Title"/>
      </w:pPr>
      <w:r>
        <w:br w:type="page"/>
      </w:r>
      <w:bookmarkStart w:id="4" w:name="_Toc87190568"/>
      <w:r>
        <w:lastRenderedPageBreak/>
        <w:t>DANH MỤC HÌNH VẼ</w:t>
      </w:r>
      <w:bookmarkEnd w:id="4"/>
    </w:p>
    <w:p w14:paraId="7DF46B5E" w14:textId="6BD77928" w:rsidR="00F72CA2" w:rsidRDefault="0031281B">
      <w:pPr>
        <w:pStyle w:val="TableofFigures"/>
        <w:tabs>
          <w:tab w:val="right" w:leader="dot" w:pos="9062"/>
        </w:tabs>
        <w:rPr>
          <w:rFonts w:asciiTheme="minorHAnsi" w:eastAsiaTheme="minorEastAsia" w:hAnsiTheme="minorHAnsi" w:cstheme="minorBidi"/>
          <w:noProof/>
          <w:sz w:val="22"/>
          <w:szCs w:val="22"/>
        </w:rPr>
      </w:pPr>
      <w:r>
        <w:fldChar w:fldCharType="begin"/>
      </w:r>
      <w:r>
        <w:instrText xml:space="preserve"> TOC \h \z \t "4-HINH,1" \c "Hình" </w:instrText>
      </w:r>
      <w:r>
        <w:fldChar w:fldCharType="separate"/>
      </w:r>
      <w:hyperlink w:anchor="_Toc112417925" w:history="1">
        <w:r w:rsidR="00F72CA2" w:rsidRPr="002B1D8D">
          <w:rPr>
            <w:rStyle w:val="Hyperlink"/>
            <w:noProof/>
          </w:rPr>
          <w:t>Hình 1: Sơ đồ khối</w:t>
        </w:r>
        <w:r w:rsidR="00F72CA2">
          <w:rPr>
            <w:noProof/>
            <w:webHidden/>
          </w:rPr>
          <w:tab/>
        </w:r>
        <w:r w:rsidR="00F72CA2">
          <w:rPr>
            <w:noProof/>
            <w:webHidden/>
          </w:rPr>
          <w:fldChar w:fldCharType="begin"/>
        </w:r>
        <w:r w:rsidR="00F72CA2">
          <w:rPr>
            <w:noProof/>
            <w:webHidden/>
          </w:rPr>
          <w:instrText xml:space="preserve"> PAGEREF _Toc112417925 \h </w:instrText>
        </w:r>
        <w:r w:rsidR="00F72CA2">
          <w:rPr>
            <w:noProof/>
            <w:webHidden/>
          </w:rPr>
        </w:r>
        <w:r w:rsidR="00F72CA2">
          <w:rPr>
            <w:noProof/>
            <w:webHidden/>
          </w:rPr>
          <w:fldChar w:fldCharType="separate"/>
        </w:r>
        <w:r w:rsidR="00F72CA2">
          <w:rPr>
            <w:noProof/>
            <w:webHidden/>
          </w:rPr>
          <w:t>1</w:t>
        </w:r>
        <w:r w:rsidR="00F72CA2">
          <w:rPr>
            <w:noProof/>
            <w:webHidden/>
          </w:rPr>
          <w:fldChar w:fldCharType="end"/>
        </w:r>
      </w:hyperlink>
    </w:p>
    <w:p w14:paraId="24C7F281" w14:textId="7AE32E70" w:rsidR="00F72CA2" w:rsidRDefault="00F72CA2">
      <w:pPr>
        <w:pStyle w:val="TableofFigures"/>
        <w:tabs>
          <w:tab w:val="right" w:leader="dot" w:pos="9062"/>
        </w:tabs>
        <w:rPr>
          <w:rFonts w:asciiTheme="minorHAnsi" w:eastAsiaTheme="minorEastAsia" w:hAnsiTheme="minorHAnsi" w:cstheme="minorBidi"/>
          <w:noProof/>
          <w:sz w:val="22"/>
          <w:szCs w:val="22"/>
        </w:rPr>
      </w:pPr>
      <w:hyperlink w:anchor="_Toc112417926" w:history="1">
        <w:r w:rsidRPr="002B1D8D">
          <w:rPr>
            <w:rStyle w:val="Hyperlink"/>
            <w:noProof/>
          </w:rPr>
          <w:t>Hình 2: abc</w:t>
        </w:r>
        <w:r>
          <w:rPr>
            <w:noProof/>
            <w:webHidden/>
          </w:rPr>
          <w:tab/>
        </w:r>
        <w:r>
          <w:rPr>
            <w:noProof/>
            <w:webHidden/>
          </w:rPr>
          <w:fldChar w:fldCharType="begin"/>
        </w:r>
        <w:r>
          <w:rPr>
            <w:noProof/>
            <w:webHidden/>
          </w:rPr>
          <w:instrText xml:space="preserve"> PAGEREF _Toc112417926 \h </w:instrText>
        </w:r>
        <w:r>
          <w:rPr>
            <w:noProof/>
            <w:webHidden/>
          </w:rPr>
        </w:r>
        <w:r>
          <w:rPr>
            <w:noProof/>
            <w:webHidden/>
          </w:rPr>
          <w:fldChar w:fldCharType="separate"/>
        </w:r>
        <w:r>
          <w:rPr>
            <w:noProof/>
            <w:webHidden/>
          </w:rPr>
          <w:t>1</w:t>
        </w:r>
        <w:r>
          <w:rPr>
            <w:noProof/>
            <w:webHidden/>
          </w:rPr>
          <w:fldChar w:fldCharType="end"/>
        </w:r>
      </w:hyperlink>
    </w:p>
    <w:p w14:paraId="25AF145C" w14:textId="06C703D8" w:rsidR="00F72CA2" w:rsidRDefault="00F72CA2">
      <w:pPr>
        <w:pStyle w:val="TableofFigures"/>
        <w:tabs>
          <w:tab w:val="right" w:leader="dot" w:pos="9062"/>
        </w:tabs>
        <w:rPr>
          <w:rFonts w:asciiTheme="minorHAnsi" w:eastAsiaTheme="minorEastAsia" w:hAnsiTheme="minorHAnsi" w:cstheme="minorBidi"/>
          <w:noProof/>
          <w:sz w:val="22"/>
          <w:szCs w:val="22"/>
        </w:rPr>
      </w:pPr>
      <w:hyperlink w:anchor="_Toc112417927" w:history="1">
        <w:r w:rsidRPr="002B1D8D">
          <w:rPr>
            <w:rStyle w:val="Hyperlink"/>
            <w:noProof/>
          </w:rPr>
          <w:t>Hình 3: Menu chính chương trình</w:t>
        </w:r>
        <w:r>
          <w:rPr>
            <w:noProof/>
            <w:webHidden/>
          </w:rPr>
          <w:tab/>
        </w:r>
        <w:r>
          <w:rPr>
            <w:noProof/>
            <w:webHidden/>
          </w:rPr>
          <w:fldChar w:fldCharType="begin"/>
        </w:r>
        <w:r>
          <w:rPr>
            <w:noProof/>
            <w:webHidden/>
          </w:rPr>
          <w:instrText xml:space="preserve"> PAGEREF _Toc112417927 \h </w:instrText>
        </w:r>
        <w:r>
          <w:rPr>
            <w:noProof/>
            <w:webHidden/>
          </w:rPr>
        </w:r>
        <w:r>
          <w:rPr>
            <w:noProof/>
            <w:webHidden/>
          </w:rPr>
          <w:fldChar w:fldCharType="separate"/>
        </w:r>
        <w:r>
          <w:rPr>
            <w:noProof/>
            <w:webHidden/>
          </w:rPr>
          <w:t>2</w:t>
        </w:r>
        <w:r>
          <w:rPr>
            <w:noProof/>
            <w:webHidden/>
          </w:rPr>
          <w:fldChar w:fldCharType="end"/>
        </w:r>
      </w:hyperlink>
    </w:p>
    <w:p w14:paraId="0444322A" w14:textId="48ACCA90" w:rsidR="0031281B" w:rsidRDefault="0031281B" w:rsidP="0031281B">
      <w:pPr>
        <w:spacing w:before="0" w:after="0" w:line="240" w:lineRule="auto"/>
        <w:ind w:firstLine="0"/>
        <w:jc w:val="left"/>
        <w:rPr>
          <w:b/>
          <w:bCs/>
          <w:kern w:val="28"/>
          <w:sz w:val="32"/>
          <w:szCs w:val="32"/>
        </w:rPr>
      </w:pPr>
      <w:r>
        <w:fldChar w:fldCharType="end"/>
      </w:r>
    </w:p>
    <w:p w14:paraId="607CC2E5" w14:textId="77777777" w:rsidR="00C0005E" w:rsidRDefault="00C0005E">
      <w:pPr>
        <w:spacing w:before="0" w:after="0" w:line="240" w:lineRule="auto"/>
        <w:ind w:firstLine="0"/>
        <w:jc w:val="left"/>
        <w:rPr>
          <w:b/>
          <w:bCs/>
          <w:kern w:val="28"/>
          <w:sz w:val="32"/>
          <w:szCs w:val="32"/>
        </w:rPr>
      </w:pPr>
      <w:r>
        <w:br w:type="page"/>
      </w:r>
    </w:p>
    <w:p w14:paraId="03770231" w14:textId="46EBD5FA" w:rsidR="00D56DDC" w:rsidRDefault="00D56DDC" w:rsidP="00D56DDC">
      <w:pPr>
        <w:pStyle w:val="Title"/>
      </w:pPr>
      <w:bookmarkStart w:id="5" w:name="_Toc87190569"/>
      <w:r>
        <w:lastRenderedPageBreak/>
        <w:t>LỜI MỞ ĐẦU</w:t>
      </w:r>
      <w:bookmarkEnd w:id="5"/>
    </w:p>
    <w:p w14:paraId="33DB8887" w14:textId="77777777" w:rsidR="0023539E" w:rsidRPr="0023539E" w:rsidRDefault="0023539E" w:rsidP="0023539E">
      <w:pPr>
        <w:pStyle w:val="0-NDUNG"/>
        <w:rPr>
          <w:lang w:val="en-SG"/>
        </w:rPr>
      </w:pPr>
      <w:r w:rsidRPr="0023539E">
        <w:rPr>
          <w:lang w:val="en-SG"/>
        </w:rPr>
        <w:t>Trong thời đại công nghệ thông tin phát triển mạnh mẽ, việc quản lý dữ liệu chính xác và hiệu quả ngày càng trở nên quan trọng, đặc biệt trong lĩnh vực giáo dục và văn hóa. Quản lý thông tin tài nguyên thư viện là yếu tố then chốt để đảm bảo cung cấp dịch vụ mượn trả sách, lưu trữ và truy xuất dữ liệu một cách tối ưu. Tuy nhiên, phương pháp quản lý thủ công truyền thống dần bộc lộ nhiều hạn chế khi khối lượng sách và tài liệu ngày càng lớn, kéo theo sự phức tạp trong việc phân loại và theo dõi.</w:t>
      </w:r>
    </w:p>
    <w:p w14:paraId="08117791" w14:textId="77777777" w:rsidR="0023539E" w:rsidRPr="0023539E" w:rsidRDefault="0023539E" w:rsidP="0023539E">
      <w:pPr>
        <w:pStyle w:val="0-NDUNG"/>
        <w:rPr>
          <w:lang w:val="en-SG"/>
        </w:rPr>
      </w:pPr>
      <w:r w:rsidRPr="0023539E">
        <w:rPr>
          <w:lang w:val="en-SG"/>
        </w:rPr>
        <w:t>Dữ liệu thư viện hiện nay không ngừng mở rộng về cả số lượng và tính đa dạng, đòi hỏi một giải pháp quản lý hiện đại hơn. Để đáp ứng nhu cầu này, ứng dụng công nghệ thông tin đã trở thành xu hướng tất yếu nhằm cải thiện hiệu quả vận hành. Chính vì lý do đó, dự án “Hệ thống quản lý thư viện” được triển khai với mục tiêu xây dựng một hệ thống thông minh, hỗ trợ việc lưu trữ, truy xuất và cập nhật thông tin sách, tài liệu một cách dễ dàng và chính xác.</w:t>
      </w:r>
    </w:p>
    <w:p w14:paraId="2124A4F5" w14:textId="77777777" w:rsidR="0023539E" w:rsidRPr="0023539E" w:rsidRDefault="0023539E" w:rsidP="0023539E">
      <w:pPr>
        <w:pStyle w:val="0-NDUNG"/>
        <w:rPr>
          <w:lang w:val="en-SG"/>
        </w:rPr>
      </w:pPr>
      <w:r w:rsidRPr="0023539E">
        <w:rPr>
          <w:lang w:val="en-SG"/>
        </w:rPr>
        <w:t>Hệ thống này áp dụng phương pháp lập trình hướng đối tượng, cho phép tổ chức dữ liệu một cách khoa học, đảm bảo tính bảo mật và khả năng mở rộng linh hoạt. Qua đó, không chỉ giúp người quản lý thư viện giảm thiểu sai sót trong công tác vận hành mà còn mang lại trải nghiệm thuận tiện hơn cho người dùng như sinh viên, giảng viên hoặc bất kỳ độc giả nào.</w:t>
      </w:r>
    </w:p>
    <w:p w14:paraId="15D91616" w14:textId="77777777" w:rsidR="0023539E" w:rsidRPr="0023539E" w:rsidRDefault="0023539E" w:rsidP="0023539E">
      <w:pPr>
        <w:pStyle w:val="0-NDUNG"/>
        <w:rPr>
          <w:lang w:val="en-SG"/>
        </w:rPr>
      </w:pPr>
      <w:r w:rsidRPr="0023539E">
        <w:rPr>
          <w:lang w:val="en-SG"/>
        </w:rPr>
        <w:t>Dự án không chỉ là giải pháp hữu ích trong thực tế mà còn tạo cơ hội để nhóm chúng em nâng cao kỹ năng lập trình, tư duy phân tích hệ thống và hiểu rõ hơn về các quy trình quản lý thư viện. Chúng em hy vọng rằng hệ thống này sẽ góp phần nâng cao chất lượng quản lý thư viện, đồng thời thúc đẩy việc ứng dụng công nghệ thông tin vào việc bảo tồn và phát triển tri thức.</w:t>
      </w:r>
    </w:p>
    <w:p w14:paraId="3425A68E" w14:textId="77777777" w:rsidR="0023539E" w:rsidRPr="0023539E" w:rsidRDefault="0023539E" w:rsidP="00D56DDC">
      <w:pPr>
        <w:pStyle w:val="0-NDUNG"/>
        <w:rPr>
          <w:i/>
          <w:iCs/>
          <w:lang w:val="en-SG"/>
        </w:rPr>
      </w:pPr>
    </w:p>
    <w:p w14:paraId="1DA24B24" w14:textId="2913358C" w:rsidR="0031281B" w:rsidRPr="00573B0D" w:rsidRDefault="0031281B" w:rsidP="0031281B">
      <w:pPr>
        <w:pStyle w:val="Title"/>
      </w:pPr>
      <w:r w:rsidRPr="00573B0D">
        <w:t xml:space="preserve"> </w:t>
      </w:r>
    </w:p>
    <w:p w14:paraId="7629736D" w14:textId="33640CC1" w:rsidR="004935B8" w:rsidRPr="00573B0D" w:rsidRDefault="004935B8" w:rsidP="00573B0D">
      <w:pPr>
        <w:pStyle w:val="0-NDUNG"/>
        <w:rPr>
          <w:highlight w:val="lightGray"/>
        </w:rPr>
      </w:pPr>
    </w:p>
    <w:p w14:paraId="35BBB117" w14:textId="77777777" w:rsidR="00D56DDC" w:rsidRDefault="00D56DDC" w:rsidP="00BC535B">
      <w:pPr>
        <w:pStyle w:val="Heading1"/>
        <w:sectPr w:rsidR="00D56DDC" w:rsidSect="00D56DDC">
          <w:headerReference w:type="default" r:id="rId10"/>
          <w:footerReference w:type="default" r:id="rId11"/>
          <w:pgSz w:w="11909" w:h="16834" w:code="9"/>
          <w:pgMar w:top="1138" w:right="1138" w:bottom="1138" w:left="1699" w:header="720" w:footer="432" w:gutter="0"/>
          <w:pgNumType w:fmt="lowerRoman" w:start="1"/>
          <w:cols w:space="720"/>
          <w:docGrid w:linePitch="360"/>
        </w:sectPr>
      </w:pPr>
    </w:p>
    <w:p w14:paraId="7C859BAA" w14:textId="77777777" w:rsidR="00D6345B" w:rsidRDefault="00660F0C" w:rsidP="00BC535B">
      <w:pPr>
        <w:pStyle w:val="Heading1"/>
      </w:pPr>
      <w:bookmarkStart w:id="6" w:name="_Toc87190570"/>
      <w:r w:rsidRPr="00496449">
        <w:lastRenderedPageBreak/>
        <w:t>GIỚI THIỆU ĐỀ TÀI</w:t>
      </w:r>
      <w:bookmarkEnd w:id="6"/>
    </w:p>
    <w:p w14:paraId="23227FA4" w14:textId="6C93FFFE" w:rsidR="001C2699" w:rsidRDefault="006E5508" w:rsidP="006E5508">
      <w:pPr>
        <w:pStyle w:val="Heading2"/>
        <w:rPr>
          <w:rStyle w:val="apple-converted-space"/>
        </w:rPr>
      </w:pPr>
      <w:r>
        <w:rPr>
          <w:rStyle w:val="apple-converted-space"/>
        </w:rPr>
        <w:t>Đặt vấn đề</w:t>
      </w:r>
    </w:p>
    <w:p w14:paraId="498D78F4" w14:textId="27BDB202" w:rsidR="006F2E04" w:rsidRPr="00CC0E8E" w:rsidRDefault="006F2E04" w:rsidP="006F2E04">
      <w:pPr>
        <w:spacing w:before="100" w:beforeAutospacing="1" w:after="100" w:afterAutospacing="1" w:line="240" w:lineRule="auto"/>
        <w:ind w:firstLine="426"/>
        <w:jc w:val="left"/>
        <w:rPr>
          <w:lang w:val="en-SG" w:eastAsia="en-SG"/>
        </w:rPr>
      </w:pPr>
      <w:r w:rsidRPr="00CC0E8E">
        <w:rPr>
          <w:lang w:val="en-SG" w:eastAsia="en-SG"/>
        </w:rPr>
        <w:t>Trong lĩnh vực thư viện, việc quản lý thông tin sách, tài liệu và hoạt động mượn trả luôn là một thách thức lớn. Các hệ thống quản lý truyền thống sử dụng giấy tờ hoặc ghi chép thủ công</w:t>
      </w:r>
      <w:r w:rsidR="00CC0E8E">
        <w:rPr>
          <w:lang w:val="en-SG" w:eastAsia="en-SG"/>
        </w:rPr>
        <w:t xml:space="preserve"> </w:t>
      </w:r>
      <w:r w:rsidR="00CC0E8E" w:rsidRPr="0098391B">
        <w:rPr>
          <w:sz w:val="24"/>
          <w:szCs w:val="24"/>
          <w:lang w:val="en-SG"/>
        </w:rPr>
        <w:t>không chỉ mất nhiều thời gian</w:t>
      </w:r>
      <w:r w:rsidR="00CC0E8E">
        <w:rPr>
          <w:sz w:val="24"/>
          <w:szCs w:val="24"/>
          <w:lang w:val="en-SG"/>
        </w:rPr>
        <w:t xml:space="preserve"> mà còn </w:t>
      </w:r>
      <w:r w:rsidR="00CC0E8E" w:rsidRPr="0098391B">
        <w:rPr>
          <w:sz w:val="24"/>
          <w:szCs w:val="24"/>
          <w:lang w:val="en-SG"/>
        </w:rPr>
        <w:t>dễ xảy ra sai sót</w:t>
      </w:r>
      <w:r w:rsidRPr="00CC0E8E">
        <w:rPr>
          <w:lang w:val="en-SG" w:eastAsia="en-SG"/>
        </w:rPr>
        <w:t xml:space="preserve"> thường gặp nhiều hạn chế như khó khăn trong việc tìm kiếm, cập nhật thông tin, và thiếu tính thống nhất trong việc lưu trữ dữ liệu.</w:t>
      </w:r>
      <w:r w:rsidR="00CC0E8E">
        <w:rPr>
          <w:lang w:val="en-SG" w:eastAsia="en-SG"/>
        </w:rPr>
        <w:t xml:space="preserve"> </w:t>
      </w:r>
    </w:p>
    <w:p w14:paraId="53660FAB" w14:textId="77777777" w:rsidR="006F2E04" w:rsidRPr="00CC0E8E" w:rsidRDefault="006F2E04" w:rsidP="006F2E04">
      <w:pPr>
        <w:spacing w:before="100" w:beforeAutospacing="1" w:after="100" w:afterAutospacing="1" w:line="240" w:lineRule="auto"/>
        <w:ind w:firstLine="426"/>
        <w:jc w:val="left"/>
        <w:rPr>
          <w:lang w:val="en-SG" w:eastAsia="en-SG"/>
        </w:rPr>
      </w:pPr>
      <w:r w:rsidRPr="00CC0E8E">
        <w:rPr>
          <w:lang w:val="en-SG" w:eastAsia="en-SG"/>
        </w:rPr>
        <w:t>Thực tế, khi số lượng tài liệu trong thư viện ngày càng tăng, việc phân loại và theo dõi trở nên phức tạp, dễ dẫn đến sai sót trong quản lý và làm giảm trải nghiệm của người dùng. Nhân viên thư viện phải mất nhiều thời gian để tra cứu thông tin, xử lý yêu cầu từ độc giả, hoặc kiểm soát các tài liệu bị quá hạn mượn trả.</w:t>
      </w:r>
    </w:p>
    <w:p w14:paraId="0D73E399" w14:textId="77777777" w:rsidR="006F2E04" w:rsidRPr="00CC0E8E" w:rsidRDefault="006F2E04" w:rsidP="006F2E04">
      <w:pPr>
        <w:spacing w:before="100" w:beforeAutospacing="1" w:after="100" w:afterAutospacing="1" w:line="240" w:lineRule="auto"/>
        <w:ind w:firstLine="426"/>
        <w:jc w:val="left"/>
        <w:rPr>
          <w:lang w:val="en-SG" w:eastAsia="en-SG"/>
        </w:rPr>
      </w:pPr>
      <w:r w:rsidRPr="00CC0E8E">
        <w:rPr>
          <w:lang w:val="en-SG" w:eastAsia="en-SG"/>
        </w:rPr>
        <w:t>Trước tình hình này, việc áp dụng công nghệ thông tin vào quản lý thư viện là giải pháp cần thiết để tối ưu hóa quy trình, nâng cao hiệu quả vận hành và đảm bảo tính chính xác trong quản lý dữ liệu.</w:t>
      </w:r>
    </w:p>
    <w:p w14:paraId="19C19DC8" w14:textId="67B6E34F" w:rsidR="006E5508" w:rsidRDefault="006E5508" w:rsidP="006E5508">
      <w:pPr>
        <w:pStyle w:val="Heading2"/>
      </w:pPr>
      <w:r>
        <w:t xml:space="preserve">Giới thiệu đề tài </w:t>
      </w:r>
    </w:p>
    <w:p w14:paraId="269940FE" w14:textId="1C875224" w:rsidR="006F2E04" w:rsidRPr="006F2E04" w:rsidRDefault="006F2E04" w:rsidP="006F2E04">
      <w:pPr>
        <w:ind w:firstLine="426"/>
        <w:rPr>
          <w:color w:val="000000"/>
          <w:lang w:val="en-SG"/>
        </w:rPr>
      </w:pPr>
      <w:r w:rsidRPr="006F2E04">
        <w:rPr>
          <w:color w:val="000000"/>
          <w:lang w:val="en-SG"/>
        </w:rPr>
        <w:t>Hệ thống quản lý thư viện ứng dụng công nghệ số mang đến những cải tiến vượt bậc</w:t>
      </w:r>
      <w:r>
        <w:rPr>
          <w:color w:val="000000"/>
          <w:lang w:val="en-SG"/>
        </w:rPr>
        <w:t xml:space="preserve"> </w:t>
      </w:r>
      <w:r w:rsidRPr="006F2E04">
        <w:rPr>
          <w:color w:val="000000"/>
          <w:lang w:val="en-SG"/>
        </w:rPr>
        <w:t>so với phương pháp thủ công truyền thống.</w:t>
      </w:r>
    </w:p>
    <w:p w14:paraId="605F1608" w14:textId="77777777" w:rsidR="006F2E04" w:rsidRPr="006F2E04" w:rsidRDefault="006F2E04" w:rsidP="006F2E04">
      <w:pPr>
        <w:ind w:firstLine="426"/>
        <w:rPr>
          <w:color w:val="000000"/>
          <w:lang w:val="en-SG"/>
        </w:rPr>
      </w:pPr>
      <w:r w:rsidRPr="006F2E04">
        <w:rPr>
          <w:color w:val="000000"/>
          <w:lang w:val="en-SG"/>
        </w:rPr>
        <w:t>Hệ thống này được thiết kế để hỗ trợ quản lý thông tin tài liệu một cách toàn diện, bao gồm các chức năng chính như:</w:t>
      </w:r>
    </w:p>
    <w:p w14:paraId="3ADD0EDE" w14:textId="77777777" w:rsidR="006F2E04" w:rsidRPr="006F2E04" w:rsidRDefault="006F2E04" w:rsidP="006F2E04">
      <w:pPr>
        <w:numPr>
          <w:ilvl w:val="0"/>
          <w:numId w:val="31"/>
        </w:numPr>
        <w:rPr>
          <w:color w:val="000000"/>
          <w:lang w:val="en-SG"/>
        </w:rPr>
      </w:pPr>
      <w:r w:rsidRPr="006F2E04">
        <w:rPr>
          <w:color w:val="000000"/>
          <w:lang w:val="en-SG"/>
        </w:rPr>
        <w:t>Lưu trữ và cập nhật thông tin sách, tài liệu.</w:t>
      </w:r>
    </w:p>
    <w:p w14:paraId="4D902BF2" w14:textId="77777777" w:rsidR="006F2E04" w:rsidRPr="006F2E04" w:rsidRDefault="006F2E04" w:rsidP="006F2E04">
      <w:pPr>
        <w:numPr>
          <w:ilvl w:val="0"/>
          <w:numId w:val="31"/>
        </w:numPr>
        <w:rPr>
          <w:color w:val="000000"/>
          <w:lang w:val="en-SG"/>
        </w:rPr>
      </w:pPr>
      <w:r w:rsidRPr="006F2E04">
        <w:rPr>
          <w:color w:val="000000"/>
          <w:lang w:val="en-SG"/>
        </w:rPr>
        <w:t>Quản lý thông tin mượn trả.</w:t>
      </w:r>
    </w:p>
    <w:p w14:paraId="2EF2BFD4" w14:textId="77777777" w:rsidR="006F2E04" w:rsidRPr="006F2E04" w:rsidRDefault="006F2E04" w:rsidP="006F2E04">
      <w:pPr>
        <w:numPr>
          <w:ilvl w:val="0"/>
          <w:numId w:val="31"/>
        </w:numPr>
        <w:rPr>
          <w:color w:val="000000"/>
          <w:lang w:val="en-SG"/>
        </w:rPr>
      </w:pPr>
      <w:r w:rsidRPr="006F2E04">
        <w:rPr>
          <w:color w:val="000000"/>
          <w:lang w:val="en-SG"/>
        </w:rPr>
        <w:t>Tra cứu nhanh chóng theo nhiều tiêu chí như mã sách, tên sách, hoặc tác giả.</w:t>
      </w:r>
    </w:p>
    <w:p w14:paraId="31B5E47C" w14:textId="56AB5002" w:rsidR="006F2E04" w:rsidRPr="006F2E04" w:rsidRDefault="006F2E04" w:rsidP="006F2E04">
      <w:pPr>
        <w:numPr>
          <w:ilvl w:val="0"/>
          <w:numId w:val="31"/>
        </w:numPr>
        <w:rPr>
          <w:color w:val="000000"/>
          <w:lang w:val="en-SG"/>
        </w:rPr>
      </w:pPr>
      <w:r w:rsidRPr="006F2E04">
        <w:rPr>
          <w:color w:val="000000"/>
          <w:lang w:val="en-SG"/>
        </w:rPr>
        <w:t xml:space="preserve">Thống kê dữ liệu về lượng sách được mượn, </w:t>
      </w:r>
      <w:r w:rsidR="00CC0E8E">
        <w:rPr>
          <w:color w:val="000000"/>
          <w:lang w:val="en-SG"/>
        </w:rPr>
        <w:t>trả.</w:t>
      </w:r>
    </w:p>
    <w:p w14:paraId="2A0B32EE" w14:textId="77777777" w:rsidR="006F2E04" w:rsidRPr="006F2E04" w:rsidRDefault="006F2E04" w:rsidP="006F2E04">
      <w:pPr>
        <w:ind w:firstLine="426"/>
        <w:rPr>
          <w:color w:val="000000"/>
          <w:lang w:val="en-SG"/>
        </w:rPr>
      </w:pPr>
      <w:r w:rsidRPr="006F2E04">
        <w:rPr>
          <w:color w:val="000000"/>
          <w:lang w:val="en-SG"/>
        </w:rPr>
        <w:t>Hệ thống còn cho phép xóa, chỉnh sửa dữ liệu dễ dàng khi cần, đồng thời tích hợp các biện pháp bảo mật để bảo vệ thông tin khỏi rủi ro mất mát hoặc truy cập trái phép.</w:t>
      </w:r>
    </w:p>
    <w:p w14:paraId="799B14A2" w14:textId="5FA307F2" w:rsidR="00CC0E8E" w:rsidRDefault="006F2E04" w:rsidP="00CC0E8E">
      <w:pPr>
        <w:ind w:firstLine="426"/>
        <w:rPr>
          <w:color w:val="000000"/>
          <w:lang w:val="en-SG"/>
        </w:rPr>
      </w:pPr>
      <w:r w:rsidRPr="006F2E04">
        <w:rPr>
          <w:color w:val="000000"/>
          <w:lang w:val="en-SG"/>
        </w:rPr>
        <w:t xml:space="preserve">Nhờ áp dụng hệ thống này, thư viện có thể </w:t>
      </w:r>
      <w:r w:rsidR="00CC0E8E" w:rsidRPr="0098391B">
        <w:rPr>
          <w:sz w:val="24"/>
          <w:szCs w:val="24"/>
          <w:lang w:val="en-SG"/>
        </w:rPr>
        <w:t>giúp tối ưu hóa các quy trình quản lý như lưu trữ dữ liệu, theo dõi lịch sử mượn trả, và báo cáo thống kê mà còn cải thiện trải nghiệm người dùng thông qua khả năng tìm kiếm nhanh chóng và chính xác</w:t>
      </w:r>
      <w:r w:rsidR="00CC0E8E">
        <w:rPr>
          <w:sz w:val="24"/>
          <w:szCs w:val="24"/>
          <w:lang w:val="en-SG"/>
        </w:rPr>
        <w:t xml:space="preserve">, giúp </w:t>
      </w:r>
      <w:r w:rsidR="00CC0E8E" w:rsidRPr="0098391B">
        <w:rPr>
          <w:sz w:val="24"/>
          <w:szCs w:val="24"/>
          <w:lang w:val="en-SG"/>
        </w:rPr>
        <w:t>giảm thiểu sai sót và tăng hiệu quả</w:t>
      </w:r>
      <w:r w:rsidRPr="006F2E04">
        <w:rPr>
          <w:color w:val="000000"/>
          <w:lang w:val="en-SG"/>
        </w:rPr>
        <w:t>, tiết kiệm thời gian và giảm thiểu sai sót trong quản lý. Đồng thời, hệ thống cũng mang lại sự tiện lợi và nâng cao trải nghiệm cho người dùng, góp phần xây dựng một môi trường học tập và nghiên cứu hiện đại, chuyên nghiệp hơn.</w:t>
      </w:r>
    </w:p>
    <w:p w14:paraId="4EE6C28F" w14:textId="13B7BA39" w:rsidR="005A25EC" w:rsidRDefault="005A25EC" w:rsidP="005A25EC">
      <w:pPr>
        <w:pStyle w:val="Heading2"/>
        <w:rPr>
          <w:lang w:val="en-SG"/>
        </w:rPr>
      </w:pPr>
      <w:r>
        <w:rPr>
          <w:lang w:val="en-SG"/>
        </w:rPr>
        <w:lastRenderedPageBreak/>
        <w:t>Mục đích và mục tiêu thực hiện đề tài</w:t>
      </w:r>
    </w:p>
    <w:p w14:paraId="001F1AE7" w14:textId="07710683" w:rsidR="005A25EC" w:rsidRDefault="005A25EC" w:rsidP="005A25EC">
      <w:pPr>
        <w:pStyle w:val="Heading3"/>
        <w:rPr>
          <w:lang w:val="en-SG"/>
        </w:rPr>
      </w:pPr>
      <w:r>
        <w:rPr>
          <w:lang w:val="en-SG"/>
        </w:rPr>
        <w:t>Mục đích</w:t>
      </w:r>
    </w:p>
    <w:p w14:paraId="4C23D0A0" w14:textId="77777777" w:rsidR="005A25EC" w:rsidRPr="00A8031E" w:rsidRDefault="005A25EC" w:rsidP="005A25EC">
      <w:pPr>
        <w:pStyle w:val="txtGachDong"/>
      </w:pPr>
      <w:r w:rsidRPr="00A8031E">
        <w:t>Áp dụng được kiến thức của các môn học trong việc xây dựng chương trình tính toán, xử lý các chức năng của chương trình.</w:t>
      </w:r>
      <w:r w:rsidRPr="00A8031E">
        <w:tab/>
      </w:r>
    </w:p>
    <w:p w14:paraId="04EB7C9C" w14:textId="15076817" w:rsidR="005A25EC" w:rsidRDefault="005A25EC" w:rsidP="005A25EC">
      <w:r w:rsidRPr="00A8031E">
        <w:t>Dần hoàn thiện kỹ năng và tư duy lập trình tính toán</w:t>
      </w:r>
    </w:p>
    <w:p w14:paraId="45A28C0E" w14:textId="4C7869FB" w:rsidR="005A25EC" w:rsidRDefault="005A25EC" w:rsidP="005A25EC">
      <w:pPr>
        <w:pStyle w:val="Heading3"/>
        <w:rPr>
          <w:lang w:val="en-SG"/>
        </w:rPr>
      </w:pPr>
      <w:r>
        <w:rPr>
          <w:lang w:val="en-SG"/>
        </w:rPr>
        <w:t>Mục tiêu</w:t>
      </w:r>
    </w:p>
    <w:p w14:paraId="579B9234" w14:textId="4D3220FF" w:rsidR="00A2102E" w:rsidRPr="00A8031E" w:rsidRDefault="00A2102E" w:rsidP="00A2102E">
      <w:pPr>
        <w:pStyle w:val="txtGachDong"/>
      </w:pPr>
      <w:r w:rsidRPr="00A8031E">
        <w:t xml:space="preserve">Sử dụng </w:t>
      </w:r>
      <w:r>
        <w:t>danh sách liên kết</w:t>
      </w:r>
      <w:r w:rsidRPr="00A8031E">
        <w:t xml:space="preserve"> để lưu và xử lí dữ liệu.</w:t>
      </w:r>
    </w:p>
    <w:p w14:paraId="0644B4BA" w14:textId="6A1756E8" w:rsidR="00A2102E" w:rsidRPr="00A8031E" w:rsidRDefault="00A2102E" w:rsidP="00A2102E">
      <w:pPr>
        <w:pStyle w:val="txtGachDong"/>
      </w:pPr>
      <w:r w:rsidRPr="00A8031E">
        <w:t xml:space="preserve">Rèn luyện kỹ năng thiết kế và triển khai phần mềm theo mô hình </w:t>
      </w:r>
      <w:r>
        <w:t>hướng đối tượng</w:t>
      </w:r>
      <w:r w:rsidRPr="00A8031E">
        <w:t>.</w:t>
      </w:r>
    </w:p>
    <w:p w14:paraId="14D60343" w14:textId="77777777" w:rsidR="00A2102E" w:rsidRDefault="00A2102E" w:rsidP="00A2102E">
      <w:pPr>
        <w:pStyle w:val="txtGachDong"/>
      </w:pPr>
      <w:r w:rsidRPr="00A8031E">
        <w:t xml:space="preserve">Viết các hàm để xây dựng các chức năng. </w:t>
      </w:r>
    </w:p>
    <w:p w14:paraId="070E70E8" w14:textId="77E39F12" w:rsidR="00FA751E" w:rsidRDefault="00FA751E" w:rsidP="00FA751E">
      <w:pPr>
        <w:pStyle w:val="Heading2"/>
      </w:pPr>
      <w:r>
        <w:t>Phương pháp nghiên cứu</w:t>
      </w:r>
    </w:p>
    <w:p w14:paraId="12FF303A" w14:textId="023FA65F" w:rsidR="00FA751E" w:rsidRDefault="00FA751E" w:rsidP="00FA751E">
      <w:pPr>
        <w:pStyle w:val="Heading3"/>
      </w:pPr>
      <w:r>
        <w:t>Phương pháp lý thuyết</w:t>
      </w:r>
    </w:p>
    <w:p w14:paraId="508C5299" w14:textId="55421577" w:rsidR="00FA751E" w:rsidRPr="00A8031E" w:rsidRDefault="00FA751E" w:rsidP="00FA751E">
      <w:pPr>
        <w:pStyle w:val="txtGachDong"/>
      </w:pPr>
      <w:r w:rsidRPr="00A8031E">
        <w:t xml:space="preserve">Nghiên cứu về tổ chức dữ liệu và các chức năng có thể có của hệ thống quản lý </w:t>
      </w:r>
      <w:r>
        <w:t>thư viện</w:t>
      </w:r>
      <w:r w:rsidRPr="00A8031E">
        <w:t>.</w:t>
      </w:r>
    </w:p>
    <w:p w14:paraId="0C22C570" w14:textId="77D2576E" w:rsidR="00FA751E" w:rsidRDefault="00FA751E" w:rsidP="00FA751E">
      <w:pPr>
        <w:pStyle w:val="Heading3"/>
      </w:pPr>
      <w:r>
        <w:t>Phương pháp thực nghiệm</w:t>
      </w:r>
    </w:p>
    <w:p w14:paraId="5C26F33B" w14:textId="77777777" w:rsidR="00FA751E" w:rsidRPr="00DA5172" w:rsidRDefault="00FA751E" w:rsidP="00FA751E">
      <w:pPr>
        <w:pStyle w:val="txtGachDong"/>
      </w:pPr>
      <w:r w:rsidRPr="00026E87">
        <w:t>Lựa c</w:t>
      </w:r>
      <w:r w:rsidRPr="00DA5172">
        <w:t>họn ngôn ngữ lập trình C</w:t>
      </w:r>
      <w:r>
        <w:t>++</w:t>
      </w:r>
      <w:r w:rsidRPr="00DA5172">
        <w:t xml:space="preserve"> để cài đặt chương trình.</w:t>
      </w:r>
    </w:p>
    <w:p w14:paraId="720DB95B" w14:textId="77777777" w:rsidR="00FA751E" w:rsidRPr="00DA5172" w:rsidRDefault="00FA751E" w:rsidP="00FA751E">
      <w:pPr>
        <w:pStyle w:val="txtGachDong"/>
      </w:pPr>
      <w:r w:rsidRPr="00DA5172">
        <w:t xml:space="preserve">Thực hiện chương trình trên bộ dữ liệu. </w:t>
      </w:r>
    </w:p>
    <w:p w14:paraId="1C619A48" w14:textId="482FEF58" w:rsidR="00FA751E" w:rsidRPr="00FA751E" w:rsidRDefault="00FA751E" w:rsidP="00FA751E">
      <w:pPr>
        <w:pStyle w:val="txtGachDong"/>
      </w:pPr>
      <w:r w:rsidRPr="00DA5172">
        <w:t>Đánh</w:t>
      </w:r>
      <w:r w:rsidRPr="00026E87">
        <w:t xml:space="preserve"> giá</w:t>
      </w:r>
      <w:r>
        <w:t xml:space="preserve">, </w:t>
      </w:r>
      <w:r w:rsidRPr="00026E87">
        <w:t xml:space="preserve">kiểm tra kết quả. </w:t>
      </w:r>
    </w:p>
    <w:p w14:paraId="3E7CD91B" w14:textId="77777777" w:rsidR="00A2102E" w:rsidRDefault="00A2102E" w:rsidP="00A2102E">
      <w:pPr>
        <w:pStyle w:val="txtGachDong"/>
        <w:numPr>
          <w:ilvl w:val="0"/>
          <w:numId w:val="0"/>
        </w:numPr>
        <w:ind w:left="1212" w:hanging="360"/>
      </w:pPr>
    </w:p>
    <w:p w14:paraId="147F8F9E" w14:textId="77777777" w:rsidR="00A2102E" w:rsidRDefault="00A2102E" w:rsidP="00A2102E">
      <w:pPr>
        <w:pStyle w:val="txtGachDong"/>
        <w:numPr>
          <w:ilvl w:val="0"/>
          <w:numId w:val="0"/>
        </w:numPr>
        <w:ind w:left="1212" w:hanging="360"/>
      </w:pPr>
    </w:p>
    <w:p w14:paraId="57255E98" w14:textId="77777777" w:rsidR="00A2102E" w:rsidRDefault="00A2102E" w:rsidP="00A2102E">
      <w:pPr>
        <w:pStyle w:val="txtGachDong"/>
        <w:numPr>
          <w:ilvl w:val="0"/>
          <w:numId w:val="0"/>
        </w:numPr>
        <w:ind w:left="1212" w:hanging="360"/>
      </w:pPr>
    </w:p>
    <w:p w14:paraId="650DE2D8" w14:textId="77777777" w:rsidR="00A2102E" w:rsidRDefault="00A2102E" w:rsidP="00A2102E">
      <w:pPr>
        <w:pStyle w:val="txtGachDong"/>
        <w:numPr>
          <w:ilvl w:val="0"/>
          <w:numId w:val="0"/>
        </w:numPr>
        <w:ind w:left="1212" w:hanging="360"/>
      </w:pPr>
    </w:p>
    <w:p w14:paraId="69E38C59" w14:textId="77777777" w:rsidR="00A2102E" w:rsidRDefault="00A2102E" w:rsidP="00A2102E">
      <w:pPr>
        <w:pStyle w:val="txtGachDong"/>
        <w:numPr>
          <w:ilvl w:val="0"/>
          <w:numId w:val="0"/>
        </w:numPr>
        <w:ind w:left="1212" w:hanging="360"/>
      </w:pPr>
    </w:p>
    <w:p w14:paraId="6F11AAC1" w14:textId="77777777" w:rsidR="00A2102E" w:rsidRDefault="00A2102E" w:rsidP="00A2102E">
      <w:pPr>
        <w:pStyle w:val="txtGachDong"/>
        <w:numPr>
          <w:ilvl w:val="0"/>
          <w:numId w:val="0"/>
        </w:numPr>
        <w:ind w:left="1212" w:hanging="360"/>
      </w:pPr>
    </w:p>
    <w:p w14:paraId="45B102B6" w14:textId="77777777" w:rsidR="00A2102E" w:rsidRDefault="00A2102E" w:rsidP="00A2102E">
      <w:pPr>
        <w:pStyle w:val="txtGachDong"/>
        <w:numPr>
          <w:ilvl w:val="0"/>
          <w:numId w:val="0"/>
        </w:numPr>
        <w:ind w:left="1212" w:hanging="360"/>
      </w:pPr>
    </w:p>
    <w:p w14:paraId="5038502B" w14:textId="77777777" w:rsidR="00A2102E" w:rsidRDefault="00A2102E" w:rsidP="00A2102E">
      <w:pPr>
        <w:pStyle w:val="txtGachDong"/>
        <w:numPr>
          <w:ilvl w:val="0"/>
          <w:numId w:val="0"/>
        </w:numPr>
        <w:ind w:left="1212" w:hanging="360"/>
      </w:pPr>
    </w:p>
    <w:p w14:paraId="0F8C1865" w14:textId="77777777" w:rsidR="00A2102E" w:rsidRDefault="00A2102E" w:rsidP="00A2102E">
      <w:pPr>
        <w:pStyle w:val="txtGachDong"/>
        <w:numPr>
          <w:ilvl w:val="0"/>
          <w:numId w:val="0"/>
        </w:numPr>
        <w:ind w:left="1212" w:hanging="360"/>
      </w:pPr>
    </w:p>
    <w:p w14:paraId="44806E8D" w14:textId="77777777" w:rsidR="0098391B" w:rsidRDefault="0098391B" w:rsidP="00FA751E">
      <w:pPr>
        <w:ind w:firstLine="0"/>
      </w:pPr>
    </w:p>
    <w:p w14:paraId="3E5BB889" w14:textId="63C5CE89" w:rsidR="00FA751E" w:rsidRDefault="00C51D02" w:rsidP="00FA751E">
      <w:pPr>
        <w:pStyle w:val="Heading1"/>
      </w:pPr>
      <w:r>
        <w:lastRenderedPageBreak/>
        <w:t>PHÂN TÍCH CHỨC NĂNG HỆ THỐNG</w:t>
      </w:r>
    </w:p>
    <w:p w14:paraId="00731AC8" w14:textId="75E37EBC" w:rsidR="00FA751E" w:rsidRPr="00FA751E" w:rsidRDefault="00FA751E" w:rsidP="00FA751E">
      <w:r w:rsidRPr="00FA751E">
        <w:t xml:space="preserve">Trong phần này, chúng ta sẽ phân tích chi tiết các chức năng chính của hệ thống quản lý </w:t>
      </w:r>
      <w:r>
        <w:t>thư viện</w:t>
      </w:r>
      <w:r w:rsidRPr="00FA751E">
        <w:t xml:space="preserve">, bao gồm những thao tác cơ bản như thêm, tìm kiếm, xóa, hiển thị và thống kê thông tin </w:t>
      </w:r>
      <w:r>
        <w:t>sách và người mượn</w:t>
      </w:r>
      <w:r w:rsidRPr="00FA751E">
        <w:t>.</w:t>
      </w:r>
      <w:r>
        <w:t xml:space="preserve"> Cụ thể, hệ thống bao gồm các chức năng sau:</w:t>
      </w:r>
    </w:p>
    <w:p w14:paraId="2D7E94F3" w14:textId="4DED0FAF" w:rsidR="00FA751E" w:rsidRDefault="00FA751E" w:rsidP="00FA751E">
      <w:pPr>
        <w:pStyle w:val="Heading2"/>
      </w:pPr>
      <w:r>
        <w:t xml:space="preserve">Chức năng quản lý </w:t>
      </w:r>
      <w:r w:rsidR="00F13A28">
        <w:t xml:space="preserve">giá </w:t>
      </w:r>
      <w:r>
        <w:t>sách và người mượn</w:t>
      </w:r>
      <w:r w:rsidR="00184131">
        <w:t xml:space="preserve"> sách</w:t>
      </w:r>
    </w:p>
    <w:p w14:paraId="47C095AA" w14:textId="39C44D71" w:rsidR="00FA751E" w:rsidRPr="00FA751E" w:rsidRDefault="00FA751E" w:rsidP="00184131">
      <w:pPr>
        <w:pStyle w:val="txtGachDong"/>
      </w:pPr>
      <w:r w:rsidRPr="00FA751E">
        <w:t xml:space="preserve">Chức năng quản lý </w:t>
      </w:r>
      <w:r>
        <w:t>sách</w:t>
      </w:r>
      <w:r w:rsidRPr="00FA751E">
        <w:t xml:space="preserve"> bao gồm thêm, tìm kiếm, xóa, hiển thị và quản lý dữ</w:t>
      </w:r>
      <w:r>
        <w:t xml:space="preserve"> liệu sách</w:t>
      </w:r>
    </w:p>
    <w:p w14:paraId="423A77AB" w14:textId="24426A84" w:rsidR="00FA751E" w:rsidRDefault="00FA751E" w:rsidP="00FA751E">
      <w:pPr>
        <w:pStyle w:val="txtGachDong"/>
      </w:pPr>
      <w:r w:rsidRPr="00FA751E">
        <w:t xml:space="preserve">Quản lý </w:t>
      </w:r>
      <w:r w:rsidR="00184131">
        <w:t>thẻ mượn sách</w:t>
      </w:r>
      <w:r w:rsidRPr="00FA751E">
        <w:t xml:space="preserve"> tập trung vào việc </w:t>
      </w:r>
      <w:r w:rsidR="00184131">
        <w:t xml:space="preserve">thêm, </w:t>
      </w:r>
      <w:r w:rsidR="00F13A28">
        <w:t>xóa thẻ mượn</w:t>
      </w:r>
      <w:r w:rsidR="00184131">
        <w:t>, thêm, xóa sách mượn, in danh sách mượn theo mã sinh viên, in danh sách sinh viên trễ hạn, sinh viên đã mượn tối đa 5 cuốn sách.</w:t>
      </w:r>
    </w:p>
    <w:tbl>
      <w:tblPr>
        <w:tblStyle w:val="TableGrid"/>
        <w:tblW w:w="0" w:type="auto"/>
        <w:tblLook w:val="04A0" w:firstRow="1" w:lastRow="0" w:firstColumn="1" w:lastColumn="0" w:noHBand="0" w:noVBand="1"/>
      </w:tblPr>
      <w:tblGrid>
        <w:gridCol w:w="4531"/>
        <w:gridCol w:w="4531"/>
      </w:tblGrid>
      <w:tr w:rsidR="00F13A28" w14:paraId="2007A6F5" w14:textId="77777777" w:rsidTr="00F13A28">
        <w:tc>
          <w:tcPr>
            <w:tcW w:w="4531" w:type="dxa"/>
          </w:tcPr>
          <w:p w14:paraId="7763DAD0" w14:textId="5F0872A3" w:rsidR="00F13A28" w:rsidRPr="002C5A93" w:rsidRDefault="00F13A28" w:rsidP="00452495">
            <w:pPr>
              <w:pStyle w:val="txtGachDong"/>
              <w:numPr>
                <w:ilvl w:val="0"/>
                <w:numId w:val="0"/>
              </w:numPr>
              <w:jc w:val="center"/>
              <w:rPr>
                <w:b/>
                <w:bCs/>
              </w:rPr>
            </w:pPr>
            <w:r w:rsidRPr="002C5A93">
              <w:rPr>
                <w:b/>
                <w:bCs/>
              </w:rPr>
              <w:t>Quản lý giá sách</w:t>
            </w:r>
          </w:p>
        </w:tc>
        <w:tc>
          <w:tcPr>
            <w:tcW w:w="4531" w:type="dxa"/>
          </w:tcPr>
          <w:p w14:paraId="4CCE43B0" w14:textId="769B9E56" w:rsidR="00F13A28" w:rsidRPr="002C5A93" w:rsidRDefault="00F13A28" w:rsidP="00452495">
            <w:pPr>
              <w:pStyle w:val="txtGachDong"/>
              <w:numPr>
                <w:ilvl w:val="0"/>
                <w:numId w:val="0"/>
              </w:numPr>
              <w:jc w:val="center"/>
              <w:rPr>
                <w:b/>
                <w:bCs/>
              </w:rPr>
            </w:pPr>
            <w:r w:rsidRPr="002C5A93">
              <w:rPr>
                <w:b/>
                <w:bCs/>
              </w:rPr>
              <w:t>Quản lý thẻ mượn sách</w:t>
            </w:r>
          </w:p>
        </w:tc>
      </w:tr>
      <w:tr w:rsidR="00F13A28" w14:paraId="57B04381" w14:textId="77777777" w:rsidTr="00F13A28">
        <w:tc>
          <w:tcPr>
            <w:tcW w:w="4531" w:type="dxa"/>
          </w:tcPr>
          <w:p w14:paraId="609CCDAF" w14:textId="54FEE2A7" w:rsidR="00F13A28" w:rsidRDefault="00F13A28" w:rsidP="00F13A28">
            <w:pPr>
              <w:pStyle w:val="txtGachDong"/>
              <w:numPr>
                <w:ilvl w:val="0"/>
                <w:numId w:val="0"/>
              </w:numPr>
            </w:pPr>
            <w:r>
              <w:t>Thêm giá sách</w:t>
            </w:r>
          </w:p>
        </w:tc>
        <w:tc>
          <w:tcPr>
            <w:tcW w:w="4531" w:type="dxa"/>
          </w:tcPr>
          <w:p w14:paraId="7A8B93C1" w14:textId="343487DC" w:rsidR="00F13A28" w:rsidRDefault="00F13A28" w:rsidP="00F13A28">
            <w:pPr>
              <w:pStyle w:val="txtGachDong"/>
              <w:numPr>
                <w:ilvl w:val="0"/>
                <w:numId w:val="0"/>
              </w:numPr>
            </w:pPr>
            <w:r>
              <w:t>Thêm thẻ mượn</w:t>
            </w:r>
          </w:p>
        </w:tc>
      </w:tr>
      <w:tr w:rsidR="00F13A28" w14:paraId="0D930967" w14:textId="77777777" w:rsidTr="00F13A28">
        <w:tc>
          <w:tcPr>
            <w:tcW w:w="4531" w:type="dxa"/>
          </w:tcPr>
          <w:p w14:paraId="201A9763" w14:textId="086CE6C8" w:rsidR="00F13A28" w:rsidRDefault="00F13A28" w:rsidP="00F13A28">
            <w:pPr>
              <w:pStyle w:val="txtGachDong"/>
              <w:numPr>
                <w:ilvl w:val="0"/>
                <w:numId w:val="0"/>
              </w:numPr>
            </w:pPr>
          </w:p>
        </w:tc>
        <w:tc>
          <w:tcPr>
            <w:tcW w:w="4531" w:type="dxa"/>
          </w:tcPr>
          <w:p w14:paraId="372E7D8B" w14:textId="425A98F0" w:rsidR="00F13A28" w:rsidRDefault="00F13A28" w:rsidP="00F13A28">
            <w:pPr>
              <w:pStyle w:val="txtGachDong"/>
              <w:numPr>
                <w:ilvl w:val="0"/>
                <w:numId w:val="0"/>
              </w:numPr>
            </w:pPr>
            <w:r>
              <w:t>Xóa thẻ mượn</w:t>
            </w:r>
          </w:p>
        </w:tc>
      </w:tr>
      <w:tr w:rsidR="00F13A28" w14:paraId="62B79A90" w14:textId="77777777" w:rsidTr="00F13A28">
        <w:tc>
          <w:tcPr>
            <w:tcW w:w="4531" w:type="dxa"/>
          </w:tcPr>
          <w:p w14:paraId="5CDC67F8" w14:textId="5E33415D" w:rsidR="00F13A28" w:rsidRDefault="00F13A28" w:rsidP="00F13A28">
            <w:pPr>
              <w:pStyle w:val="txtGachDong"/>
              <w:numPr>
                <w:ilvl w:val="0"/>
                <w:numId w:val="0"/>
              </w:numPr>
            </w:pPr>
            <w:r>
              <w:t xml:space="preserve">Hiển </w:t>
            </w:r>
            <w:r w:rsidR="00452495">
              <w:t>thị sách theo mã giá sách/ tất cả sách</w:t>
            </w:r>
          </w:p>
        </w:tc>
        <w:tc>
          <w:tcPr>
            <w:tcW w:w="4531" w:type="dxa"/>
          </w:tcPr>
          <w:p w14:paraId="0E8D6DBD" w14:textId="63AC1539" w:rsidR="00F13A28" w:rsidRDefault="00F13A28" w:rsidP="00F13A28">
            <w:pPr>
              <w:pStyle w:val="txtGachDong"/>
              <w:numPr>
                <w:ilvl w:val="0"/>
                <w:numId w:val="0"/>
              </w:numPr>
            </w:pPr>
            <w:r>
              <w:t>Thêm sách mượn</w:t>
            </w:r>
          </w:p>
        </w:tc>
      </w:tr>
      <w:tr w:rsidR="00F13A28" w14:paraId="3CC092EA" w14:textId="77777777" w:rsidTr="00F13A28">
        <w:tc>
          <w:tcPr>
            <w:tcW w:w="4531" w:type="dxa"/>
          </w:tcPr>
          <w:p w14:paraId="38B17B47" w14:textId="0B138FC8" w:rsidR="00F13A28" w:rsidRDefault="00452495" w:rsidP="00F13A28">
            <w:pPr>
              <w:pStyle w:val="txtGachDong"/>
              <w:numPr>
                <w:ilvl w:val="0"/>
                <w:numId w:val="0"/>
              </w:numPr>
            </w:pPr>
            <w:r>
              <w:t>Thêm sách</w:t>
            </w:r>
          </w:p>
        </w:tc>
        <w:tc>
          <w:tcPr>
            <w:tcW w:w="4531" w:type="dxa"/>
          </w:tcPr>
          <w:p w14:paraId="0BD31B07" w14:textId="579B889E" w:rsidR="00F13A28" w:rsidRDefault="00F13A28" w:rsidP="00F13A28">
            <w:pPr>
              <w:pStyle w:val="txtGachDong"/>
              <w:numPr>
                <w:ilvl w:val="0"/>
                <w:numId w:val="0"/>
              </w:numPr>
            </w:pPr>
            <w:r>
              <w:t>Xóa sách mượn</w:t>
            </w:r>
          </w:p>
        </w:tc>
      </w:tr>
      <w:tr w:rsidR="00F13A28" w14:paraId="3E4B393E" w14:textId="77777777" w:rsidTr="00F13A28">
        <w:tc>
          <w:tcPr>
            <w:tcW w:w="4531" w:type="dxa"/>
          </w:tcPr>
          <w:p w14:paraId="42D0FDC3" w14:textId="409EAC1D" w:rsidR="00F13A28" w:rsidRDefault="00452495" w:rsidP="00F13A28">
            <w:pPr>
              <w:pStyle w:val="txtGachDong"/>
              <w:numPr>
                <w:ilvl w:val="0"/>
                <w:numId w:val="0"/>
              </w:numPr>
            </w:pPr>
            <w:r>
              <w:t>Xóa sách theo ID</w:t>
            </w:r>
          </w:p>
        </w:tc>
        <w:tc>
          <w:tcPr>
            <w:tcW w:w="4531" w:type="dxa"/>
          </w:tcPr>
          <w:p w14:paraId="66A40B1D" w14:textId="4C23E1BB" w:rsidR="00F13A28" w:rsidRDefault="00F13A28" w:rsidP="00F13A28">
            <w:pPr>
              <w:pStyle w:val="txtGachDong"/>
              <w:numPr>
                <w:ilvl w:val="0"/>
                <w:numId w:val="0"/>
              </w:numPr>
            </w:pPr>
            <w:r>
              <w:t>In danh sách mượn theo mã sinh viên</w:t>
            </w:r>
          </w:p>
        </w:tc>
      </w:tr>
      <w:tr w:rsidR="00F13A28" w14:paraId="63E1409D" w14:textId="77777777" w:rsidTr="00F13A28">
        <w:tc>
          <w:tcPr>
            <w:tcW w:w="4531" w:type="dxa"/>
          </w:tcPr>
          <w:p w14:paraId="2F8DF2D9" w14:textId="5471E2A0" w:rsidR="00F13A28" w:rsidRDefault="00452495" w:rsidP="00F13A28">
            <w:pPr>
              <w:pStyle w:val="txtGachDong"/>
              <w:numPr>
                <w:ilvl w:val="0"/>
                <w:numId w:val="0"/>
              </w:numPr>
            </w:pPr>
            <w:r>
              <w:t>Tìm sách theo ID</w:t>
            </w:r>
          </w:p>
        </w:tc>
        <w:tc>
          <w:tcPr>
            <w:tcW w:w="4531" w:type="dxa"/>
          </w:tcPr>
          <w:p w14:paraId="73AA35DC" w14:textId="7ED3B79E" w:rsidR="00F13A28" w:rsidRDefault="00F13A28" w:rsidP="00F13A28">
            <w:pPr>
              <w:pStyle w:val="txtGachDong"/>
              <w:numPr>
                <w:ilvl w:val="0"/>
                <w:numId w:val="0"/>
              </w:numPr>
            </w:pPr>
            <w:r>
              <w:t xml:space="preserve">In tất cả danh sách mượn </w:t>
            </w:r>
          </w:p>
        </w:tc>
      </w:tr>
      <w:tr w:rsidR="00F13A28" w14:paraId="7D2451A4" w14:textId="77777777" w:rsidTr="00F13A28">
        <w:tc>
          <w:tcPr>
            <w:tcW w:w="4531" w:type="dxa"/>
          </w:tcPr>
          <w:p w14:paraId="0BAA1765" w14:textId="487C4E38" w:rsidR="00F13A28" w:rsidRDefault="00452495" w:rsidP="00F13A28">
            <w:pPr>
              <w:pStyle w:val="txtGachDong"/>
              <w:numPr>
                <w:ilvl w:val="0"/>
                <w:numId w:val="0"/>
              </w:numPr>
            </w:pPr>
            <w:r>
              <w:t>Cập nhật sách theo ID</w:t>
            </w:r>
          </w:p>
        </w:tc>
        <w:tc>
          <w:tcPr>
            <w:tcW w:w="4531" w:type="dxa"/>
          </w:tcPr>
          <w:p w14:paraId="175042EE" w14:textId="18D414C6" w:rsidR="00F13A28" w:rsidRDefault="00F13A28" w:rsidP="00F13A28">
            <w:pPr>
              <w:pStyle w:val="txtGachDong"/>
              <w:numPr>
                <w:ilvl w:val="0"/>
                <w:numId w:val="0"/>
              </w:numPr>
            </w:pPr>
            <w:r>
              <w:t>In danh sách sinh viên trễ hạn</w:t>
            </w:r>
          </w:p>
        </w:tc>
      </w:tr>
      <w:tr w:rsidR="00F13A28" w14:paraId="7B549F5F" w14:textId="77777777" w:rsidTr="00F13A28">
        <w:tc>
          <w:tcPr>
            <w:tcW w:w="4531" w:type="dxa"/>
          </w:tcPr>
          <w:p w14:paraId="7DFA5F2C" w14:textId="3A1FF98C" w:rsidR="00F13A28" w:rsidRDefault="00F13A28" w:rsidP="00F13A28">
            <w:pPr>
              <w:pStyle w:val="txtGachDong"/>
              <w:numPr>
                <w:ilvl w:val="0"/>
                <w:numId w:val="0"/>
              </w:numPr>
            </w:pPr>
          </w:p>
        </w:tc>
        <w:tc>
          <w:tcPr>
            <w:tcW w:w="4531" w:type="dxa"/>
          </w:tcPr>
          <w:p w14:paraId="0922138C" w14:textId="7C05C92D" w:rsidR="00F13A28" w:rsidRDefault="00F13A28" w:rsidP="00F13A28">
            <w:pPr>
              <w:pStyle w:val="txtGachDong"/>
              <w:numPr>
                <w:ilvl w:val="0"/>
                <w:numId w:val="0"/>
              </w:numPr>
            </w:pPr>
            <w:r>
              <w:t>In danh sách sinh viên đã mượn tối đa 5 cuốn sách</w:t>
            </w:r>
          </w:p>
        </w:tc>
      </w:tr>
    </w:tbl>
    <w:p w14:paraId="053228C6" w14:textId="7037C47D" w:rsidR="00F13A28" w:rsidRPr="00FA751E" w:rsidRDefault="00F13A28" w:rsidP="00F13A28">
      <w:pPr>
        <w:pStyle w:val="txtGachDong"/>
        <w:numPr>
          <w:ilvl w:val="0"/>
          <w:numId w:val="0"/>
        </w:numPr>
        <w:ind w:left="1212"/>
      </w:pPr>
      <w:r>
        <w:t>Hình 2.1. Sơ đồ khối chức năng của chương trình</w:t>
      </w:r>
    </w:p>
    <w:p w14:paraId="7B1414CF" w14:textId="5BD31924" w:rsidR="00F72CA2" w:rsidRDefault="002C5A93" w:rsidP="0098391B">
      <w:pPr>
        <w:pStyle w:val="Heading2"/>
        <w:rPr>
          <w:rStyle w:val="apple-converted-space"/>
        </w:rPr>
      </w:pPr>
      <w:r>
        <w:rPr>
          <w:rStyle w:val="apple-converted-space"/>
        </w:rPr>
        <w:t>Các phương thức chính</w:t>
      </w:r>
    </w:p>
    <w:p w14:paraId="3DC38652" w14:textId="481A2B71" w:rsidR="00452495" w:rsidRDefault="00452495" w:rsidP="00452495">
      <w:pPr>
        <w:pStyle w:val="Heading3"/>
      </w:pPr>
      <w:r>
        <w:t>Quản lý giá sách</w:t>
      </w:r>
    </w:p>
    <w:p w14:paraId="4107E35A" w14:textId="26E1563D" w:rsidR="00452495" w:rsidRDefault="00452495" w:rsidP="00452495">
      <w:pPr>
        <w:pStyle w:val="ListParagraph"/>
        <w:numPr>
          <w:ilvl w:val="0"/>
          <w:numId w:val="38"/>
        </w:numPr>
      </w:pPr>
      <w:r>
        <w:t>Thêm giá sách</w:t>
      </w:r>
    </w:p>
    <w:p w14:paraId="3FFB2245" w14:textId="2A0C60CE" w:rsidR="00452495" w:rsidRDefault="00D44216" w:rsidP="00D44216">
      <w:pPr>
        <w:pStyle w:val="txtGachDong"/>
      </w:pPr>
      <w:r w:rsidRPr="00D44216">
        <w:t>Tạo và thêm một giá sách mới vào hệ thống quản lý.</w:t>
      </w:r>
      <w:r w:rsidRPr="00D44216">
        <w:rPr>
          <w:noProof w:val="0"/>
        </w:rPr>
        <w:t xml:space="preserve"> </w:t>
      </w:r>
    </w:p>
    <w:p w14:paraId="1DE21FE3" w14:textId="26F0591B" w:rsidR="00D44216" w:rsidRDefault="00D44216" w:rsidP="00D44216">
      <w:pPr>
        <w:pStyle w:val="txtGachDong"/>
      </w:pPr>
      <w:r w:rsidRPr="00D44216">
        <w:lastRenderedPageBreak/>
        <w:t xml:space="preserve">Mỗi giá sách thường được định danh bằng một mã </w:t>
      </w:r>
      <w:r>
        <w:t xml:space="preserve">ID </w:t>
      </w:r>
      <w:r w:rsidRPr="00D44216">
        <w:t>duy nhất và có thể chứa danh sách các sách thuộc giá đó.</w:t>
      </w:r>
    </w:p>
    <w:p w14:paraId="1FD07DFA" w14:textId="431482EA" w:rsidR="00452495" w:rsidRDefault="00D44216" w:rsidP="00D44216">
      <w:pPr>
        <w:pStyle w:val="ListParagraph"/>
        <w:numPr>
          <w:ilvl w:val="0"/>
          <w:numId w:val="38"/>
        </w:numPr>
      </w:pPr>
      <w:r>
        <w:t>Hiển thị sách theo mã giá sách/ tất cả sách</w:t>
      </w:r>
    </w:p>
    <w:p w14:paraId="63DB9C38" w14:textId="037E9C0B" w:rsidR="00D44216" w:rsidRDefault="00D44216" w:rsidP="00D44216">
      <w:pPr>
        <w:pStyle w:val="txtGachDong"/>
      </w:pPr>
      <w:r>
        <w:t xml:space="preserve">Theo mã giá sách: </w:t>
      </w:r>
      <w:r w:rsidRPr="00D44216">
        <w:t>Lọc danh sách sách dựa trên mã giá sách</w:t>
      </w:r>
      <w:r>
        <w:t xml:space="preserve"> và in </w:t>
      </w:r>
      <w:r w:rsidRPr="00D44216">
        <w:t>ra thông tin chi tiết về sách (mã sách, tên sách, tác giả, năm xuất bản, trạng thái, v.v.).</w:t>
      </w:r>
    </w:p>
    <w:p w14:paraId="349F3A98" w14:textId="6200B456" w:rsidR="00353495" w:rsidRDefault="00D44216" w:rsidP="00103875">
      <w:pPr>
        <w:pStyle w:val="txtGachDong"/>
        <w:tabs>
          <w:tab w:val="left" w:pos="3960"/>
        </w:tabs>
      </w:pPr>
      <w:r w:rsidRPr="00D44216">
        <w:t xml:space="preserve">Tất cả sách: </w:t>
      </w:r>
      <w:bookmarkStart w:id="7" w:name="_Toc87190573"/>
      <w:r w:rsidRPr="00D44216">
        <w:t xml:space="preserve">Duyệt toàn bộ danh sách và in thông tin của </w:t>
      </w:r>
      <w:r>
        <w:t>tất cả các</w:t>
      </w:r>
      <w:r w:rsidRPr="00D44216">
        <w:t xml:space="preserve"> sách</w:t>
      </w:r>
      <w:bookmarkEnd w:id="7"/>
      <w:r>
        <w:t xml:space="preserve"> bất kể giá sách nào.</w:t>
      </w:r>
    </w:p>
    <w:p w14:paraId="0C05307B" w14:textId="3691F068" w:rsidR="00D44216" w:rsidRDefault="00D44216" w:rsidP="00D44216">
      <w:pPr>
        <w:pStyle w:val="txtGachDong"/>
        <w:numPr>
          <w:ilvl w:val="0"/>
          <w:numId w:val="38"/>
        </w:numPr>
        <w:tabs>
          <w:tab w:val="left" w:pos="3960"/>
        </w:tabs>
      </w:pPr>
      <w:r>
        <w:t>Thêm sách</w:t>
      </w:r>
    </w:p>
    <w:p w14:paraId="53736B89" w14:textId="70590B6F" w:rsidR="00D44216" w:rsidRDefault="00A55FCA" w:rsidP="00D44216">
      <w:pPr>
        <w:pStyle w:val="txtGachDong"/>
      </w:pPr>
      <w:r>
        <w:t>Yêu cầu nhập các thông tin của sách như mã sách, tên sách, tên tác giả, ngày nhận, trạng thái.</w:t>
      </w:r>
    </w:p>
    <w:p w14:paraId="01615C28" w14:textId="3B36488E" w:rsidR="00A55FCA" w:rsidRDefault="00A55FCA" w:rsidP="00D44216">
      <w:pPr>
        <w:pStyle w:val="txtGachDong"/>
      </w:pPr>
      <w:r>
        <w:t>Sau đó, sách sẽ được thêm vào danh sách của hệ thống</w:t>
      </w:r>
    </w:p>
    <w:p w14:paraId="5B129658" w14:textId="093591A2" w:rsidR="00A55FCA" w:rsidRDefault="00A55FCA" w:rsidP="00A55FCA">
      <w:pPr>
        <w:pStyle w:val="txtGachDong"/>
        <w:numPr>
          <w:ilvl w:val="0"/>
          <w:numId w:val="38"/>
        </w:numPr>
      </w:pPr>
      <w:r w:rsidRPr="00A55FCA">
        <w:t>Xóa sách theo ID</w:t>
      </w:r>
    </w:p>
    <w:p w14:paraId="364924C3" w14:textId="6AE533C4" w:rsidR="00DF2852" w:rsidRDefault="00A55FCA" w:rsidP="00DF2852">
      <w:pPr>
        <w:pStyle w:val="txtGachDong"/>
      </w:pPr>
      <w:r w:rsidRPr="00A55FCA">
        <w:t>Xóa một sách cụ thể khỏi hệ thống dựa trên mã sách (ID)</w:t>
      </w:r>
      <w:r w:rsidR="00DF2852">
        <w:t xml:space="preserve"> bằng cách:</w:t>
      </w:r>
    </w:p>
    <w:p w14:paraId="742301F1" w14:textId="6313180F" w:rsidR="00DF2852" w:rsidRDefault="00DF2852" w:rsidP="00DF2852">
      <w:pPr>
        <w:pStyle w:val="txtGachDong"/>
        <w:numPr>
          <w:ilvl w:val="0"/>
          <w:numId w:val="0"/>
        </w:numPr>
        <w:ind w:left="1212"/>
      </w:pPr>
      <w:r>
        <w:t xml:space="preserve">+ </w:t>
      </w:r>
      <w:r w:rsidRPr="00DF2852">
        <w:t>Nhận mã sách từ người dùng.</w:t>
      </w:r>
    </w:p>
    <w:p w14:paraId="4CD9A52D" w14:textId="5C1F0A77" w:rsidR="00DF2852" w:rsidRDefault="00DF2852" w:rsidP="00DF2852">
      <w:pPr>
        <w:pStyle w:val="txtGachDong"/>
        <w:numPr>
          <w:ilvl w:val="0"/>
          <w:numId w:val="0"/>
        </w:numPr>
        <w:ind w:left="1212"/>
      </w:pPr>
      <w:r>
        <w:t xml:space="preserve">+ </w:t>
      </w:r>
      <w:r w:rsidRPr="00DF2852">
        <w:t>Tìm sách trong danh sách dựa trên mã sách.</w:t>
      </w:r>
    </w:p>
    <w:p w14:paraId="4B257E23" w14:textId="0A7FFAA4" w:rsidR="00DF2852" w:rsidRDefault="00DF2852" w:rsidP="00DF2852">
      <w:pPr>
        <w:pStyle w:val="txtGachDong"/>
        <w:numPr>
          <w:ilvl w:val="0"/>
          <w:numId w:val="0"/>
        </w:numPr>
        <w:ind w:left="1212"/>
      </w:pPr>
      <w:r>
        <w:t xml:space="preserve">+ </w:t>
      </w:r>
      <w:r w:rsidRPr="00DF2852">
        <w:t>Nếu tìm thấy, xóa sách khỏi danh sách.</w:t>
      </w:r>
    </w:p>
    <w:p w14:paraId="1928DCA5" w14:textId="511AE89E" w:rsidR="00DF2852" w:rsidRDefault="00DF2852" w:rsidP="00DF2852">
      <w:pPr>
        <w:pStyle w:val="txtGachDong"/>
        <w:numPr>
          <w:ilvl w:val="0"/>
          <w:numId w:val="0"/>
        </w:numPr>
        <w:ind w:left="1212"/>
      </w:pPr>
      <w:r>
        <w:t xml:space="preserve">+ </w:t>
      </w:r>
      <w:r w:rsidRPr="00DF2852">
        <w:t>In thông báo thành công hoặc lỗi (nếu mã sách không tồn tại).</w:t>
      </w:r>
    </w:p>
    <w:p w14:paraId="66679B99" w14:textId="1C169D2A" w:rsidR="00A55FCA" w:rsidRDefault="00A55FCA" w:rsidP="00A55FCA">
      <w:pPr>
        <w:pStyle w:val="txtGachDong"/>
      </w:pPr>
      <w:r w:rsidRPr="00A55FCA">
        <w:t>Thường được sử dụng khi sách đã bị mất, hư hỏng hoặc không còn thuộc về hệ thống quản lý.</w:t>
      </w:r>
    </w:p>
    <w:p w14:paraId="6D17E494" w14:textId="4EA0C384" w:rsidR="00DF2852" w:rsidRDefault="00DF2852" w:rsidP="00DF2852">
      <w:pPr>
        <w:pStyle w:val="txtGachDong"/>
        <w:numPr>
          <w:ilvl w:val="0"/>
          <w:numId w:val="38"/>
        </w:numPr>
      </w:pPr>
      <w:r w:rsidRPr="00DF2852">
        <w:t>Tìm sách theo ID</w:t>
      </w:r>
    </w:p>
    <w:p w14:paraId="0F5E9FE3" w14:textId="11EF9A6A" w:rsidR="00DF2852" w:rsidRDefault="00DF2852" w:rsidP="00DF2852">
      <w:pPr>
        <w:pStyle w:val="txtGachDong"/>
      </w:pPr>
      <w:r w:rsidRPr="00DF2852">
        <w:t>Tìm kiếm và hiển thị thông tin chi tiết của một quyển sách dựa trên mã sách (ID)</w:t>
      </w:r>
      <w:r>
        <w:t xml:space="preserve"> bằng cách:</w:t>
      </w:r>
    </w:p>
    <w:p w14:paraId="12D7FC79" w14:textId="6D544BF7" w:rsidR="00DF2852" w:rsidRDefault="00DF2852" w:rsidP="00DF2852">
      <w:pPr>
        <w:pStyle w:val="txtGachDong"/>
        <w:numPr>
          <w:ilvl w:val="0"/>
          <w:numId w:val="0"/>
        </w:numPr>
        <w:ind w:left="1212"/>
      </w:pPr>
      <w:r>
        <w:t xml:space="preserve">+ </w:t>
      </w:r>
      <w:r w:rsidRPr="00DF2852">
        <w:t>Nhận mã sách từ người dùng.</w:t>
      </w:r>
    </w:p>
    <w:p w14:paraId="7FAF0216" w14:textId="5A5F1334" w:rsidR="00DF2852" w:rsidRDefault="00DF2852" w:rsidP="00DF2852">
      <w:pPr>
        <w:pStyle w:val="txtGachDong"/>
        <w:numPr>
          <w:ilvl w:val="0"/>
          <w:numId w:val="0"/>
        </w:numPr>
        <w:ind w:left="1212"/>
      </w:pPr>
      <w:r>
        <w:t xml:space="preserve">+ </w:t>
      </w:r>
      <w:r w:rsidRPr="00DF2852">
        <w:t>Duyệt danh sách sách để tìm sách có mã tương ứng.</w:t>
      </w:r>
    </w:p>
    <w:p w14:paraId="18203C74" w14:textId="60521B68" w:rsidR="00DF2852" w:rsidRDefault="00DF2852" w:rsidP="00DF2852">
      <w:pPr>
        <w:pStyle w:val="txtGachDong"/>
        <w:numPr>
          <w:ilvl w:val="0"/>
          <w:numId w:val="0"/>
        </w:numPr>
        <w:ind w:left="1212"/>
      </w:pPr>
      <w:r>
        <w:t xml:space="preserve">+ </w:t>
      </w:r>
      <w:r w:rsidRPr="00DF2852">
        <w:t>Nếu tìm thấy, hiển thị thông tin chi tiết của sách (tên, tác giả, trạng thái, v.v.).</w:t>
      </w:r>
    </w:p>
    <w:p w14:paraId="018B6396" w14:textId="3B7BAAFD" w:rsidR="00DF2852" w:rsidRDefault="00DF2852" w:rsidP="00DF2852">
      <w:pPr>
        <w:pStyle w:val="txtGachDong"/>
        <w:numPr>
          <w:ilvl w:val="0"/>
          <w:numId w:val="0"/>
        </w:numPr>
        <w:ind w:left="1212"/>
      </w:pPr>
      <w:r>
        <w:t xml:space="preserve">+ </w:t>
      </w:r>
      <w:r w:rsidRPr="00DF2852">
        <w:t>Nếu không tìm thấy, in thông báo lỗi.</w:t>
      </w:r>
    </w:p>
    <w:p w14:paraId="5626F713" w14:textId="2D65D79C" w:rsidR="00DF2852" w:rsidRDefault="00DF2852" w:rsidP="00DF2852">
      <w:pPr>
        <w:pStyle w:val="txtGachDong"/>
        <w:numPr>
          <w:ilvl w:val="0"/>
          <w:numId w:val="38"/>
        </w:numPr>
      </w:pPr>
      <w:r w:rsidRPr="00DF2852">
        <w:t>Cập nhật sách theo ID</w:t>
      </w:r>
    </w:p>
    <w:p w14:paraId="2F19E9CE" w14:textId="0E554A2E" w:rsidR="00DF2852" w:rsidRDefault="00DF2852" w:rsidP="00DF2852">
      <w:pPr>
        <w:pStyle w:val="txtGachDong"/>
      </w:pPr>
      <w:r w:rsidRPr="00DF2852">
        <w:lastRenderedPageBreak/>
        <w:t>Cho phép người dùng cập nhật thông tin của một quyển sách cụ thể, ví dụ: tên sách, tác giả, năm xuất bản, trạng thái, hoặc mã giá sách.</w:t>
      </w:r>
    </w:p>
    <w:p w14:paraId="2A3FF818" w14:textId="3D8528AB" w:rsidR="00DF2852" w:rsidRDefault="00DF2852" w:rsidP="00DF2852">
      <w:pPr>
        <w:pStyle w:val="Heading3"/>
      </w:pPr>
      <w:r>
        <w:t>Quản lý thẻ mượn sách</w:t>
      </w:r>
    </w:p>
    <w:p w14:paraId="1EFA314A" w14:textId="2615DF31" w:rsidR="00DF2852" w:rsidRDefault="00DF2852" w:rsidP="00DF2852">
      <w:pPr>
        <w:pStyle w:val="ListParagraph"/>
        <w:numPr>
          <w:ilvl w:val="0"/>
          <w:numId w:val="39"/>
        </w:numPr>
      </w:pPr>
      <w:r w:rsidRPr="00DF2852">
        <w:t>Thêm thẻ mượn</w:t>
      </w:r>
    </w:p>
    <w:p w14:paraId="420A966B" w14:textId="04FE8DE4" w:rsidR="00DF2852" w:rsidRDefault="00DF2852" w:rsidP="00DF2852">
      <w:pPr>
        <w:pStyle w:val="txtGachDong"/>
      </w:pPr>
      <w:r w:rsidRPr="00DF2852">
        <w:t xml:space="preserve">Cho phép thêm một thẻ mượn mới vào hệ thống. Thẻ mượn là một đối tượng gắn liền với sinh viên, chứa thông tin như mã sinh viên, tên sinh viên, </w:t>
      </w:r>
      <w:r>
        <w:t>lớp, chuyên ngành, số sách mượn. Hàm này sẽ thực hiện bằng cách:</w:t>
      </w:r>
    </w:p>
    <w:p w14:paraId="7BC9CB5C" w14:textId="094F519B" w:rsidR="00DF2852" w:rsidRDefault="00DF2852" w:rsidP="00DF2852">
      <w:pPr>
        <w:pStyle w:val="txtGachDong"/>
        <w:numPr>
          <w:ilvl w:val="0"/>
          <w:numId w:val="0"/>
        </w:numPr>
        <w:ind w:left="1212"/>
      </w:pPr>
      <w:r>
        <w:t>+ Yêu cầu nhập thông tin cá nhân thẻ mượn</w:t>
      </w:r>
    </w:p>
    <w:p w14:paraId="1973E2F4" w14:textId="57262B36" w:rsidR="00DF2852" w:rsidRPr="00635756" w:rsidRDefault="00DF2852" w:rsidP="00DF2852">
      <w:pPr>
        <w:pStyle w:val="txtGachDong"/>
        <w:numPr>
          <w:ilvl w:val="0"/>
          <w:numId w:val="0"/>
        </w:numPr>
        <w:ind w:left="1212"/>
        <w:rPr>
          <w:color w:val="FF0000"/>
        </w:rPr>
      </w:pPr>
      <w:r>
        <w:t xml:space="preserve">+ Kiểm tra xem mã sinh viên có tồn tại trong </w:t>
      </w:r>
      <w:r w:rsidRPr="00DF2852">
        <w:t>hệ thống hay chưa.</w:t>
      </w:r>
      <w:r w:rsidR="00635756">
        <w:t xml:space="preserve"> </w:t>
      </w:r>
      <w:r w:rsidR="00635756" w:rsidRPr="00635756">
        <w:rPr>
          <w:color w:val="FF0000"/>
          <w:highlight w:val="yellow"/>
        </w:rPr>
        <w:t>(chưa code)</w:t>
      </w:r>
    </w:p>
    <w:p w14:paraId="51BE6C94" w14:textId="1F0F6C5B" w:rsidR="00DF2852" w:rsidRDefault="00DF2852" w:rsidP="00DF2852">
      <w:pPr>
        <w:pStyle w:val="txtGachDong"/>
        <w:numPr>
          <w:ilvl w:val="0"/>
          <w:numId w:val="0"/>
        </w:numPr>
        <w:ind w:left="1212"/>
      </w:pPr>
      <w:r>
        <w:t xml:space="preserve">+ </w:t>
      </w:r>
      <w:r w:rsidR="00635756" w:rsidRPr="00635756">
        <w:t>Thêm thẻ mượn vào danh sách thẻ mượn trong hệ thống.</w:t>
      </w:r>
    </w:p>
    <w:p w14:paraId="45128896" w14:textId="7C0D1857" w:rsidR="00635756" w:rsidRDefault="00635756" w:rsidP="00635756">
      <w:pPr>
        <w:pStyle w:val="txtGachDong"/>
        <w:numPr>
          <w:ilvl w:val="0"/>
          <w:numId w:val="39"/>
        </w:numPr>
      </w:pPr>
      <w:r w:rsidRPr="00635756">
        <w:t>Xóa thẻ mượn</w:t>
      </w:r>
    </w:p>
    <w:p w14:paraId="4467E3F6" w14:textId="1DF49784" w:rsidR="00635756" w:rsidRDefault="00635756" w:rsidP="00635756">
      <w:pPr>
        <w:pStyle w:val="txtGachDong"/>
      </w:pPr>
      <w:r w:rsidRPr="00635756">
        <w:t>Xóa một thẻ mượn cụ thể khỏi hệ thống khi sinh viên không còn thuộc hệ thống hoặc không cần quản lý mượn sách nữa.</w:t>
      </w:r>
      <w:r>
        <w:t xml:space="preserve"> Hàm này sẽ thực hiện bằng cách:</w:t>
      </w:r>
    </w:p>
    <w:p w14:paraId="0A5A894B" w14:textId="64BEBD57" w:rsidR="00635756" w:rsidRDefault="00635756" w:rsidP="00635756">
      <w:pPr>
        <w:pStyle w:val="txtGachDong"/>
        <w:numPr>
          <w:ilvl w:val="0"/>
          <w:numId w:val="0"/>
        </w:numPr>
        <w:ind w:left="1212"/>
      </w:pPr>
      <w:r>
        <w:t>+ Yêu cầu nhập mã sinh viên</w:t>
      </w:r>
    </w:p>
    <w:p w14:paraId="3AAAD5C4" w14:textId="4872F4A9" w:rsidR="00635756" w:rsidRDefault="00635756" w:rsidP="00635756">
      <w:pPr>
        <w:pStyle w:val="txtGachDong"/>
        <w:numPr>
          <w:ilvl w:val="0"/>
          <w:numId w:val="0"/>
        </w:numPr>
        <w:ind w:left="1212"/>
      </w:pPr>
      <w:r>
        <w:t>+ Xóa thẻ mượn thành công nếu tìm thấy mã sinh viên hợp lệ, báo lỗi nếu không tìm thấy mã sinh viên.</w:t>
      </w:r>
    </w:p>
    <w:p w14:paraId="71048593" w14:textId="20CAB82D" w:rsidR="00635756" w:rsidRDefault="00635756" w:rsidP="00635756">
      <w:pPr>
        <w:pStyle w:val="txtGachDong"/>
        <w:numPr>
          <w:ilvl w:val="0"/>
          <w:numId w:val="39"/>
        </w:numPr>
      </w:pPr>
      <w:r w:rsidRPr="00635756">
        <w:t>Thêm sách mượn</w:t>
      </w:r>
    </w:p>
    <w:p w14:paraId="6A08887B" w14:textId="25A53FE0" w:rsidR="00635756" w:rsidRDefault="00635756" w:rsidP="00635756">
      <w:pPr>
        <w:pStyle w:val="txtGachDong"/>
      </w:pPr>
      <w:r>
        <w:t>Việc này được thực hiện khi sinh viên có nhu cầu mượn thêm sách. Hàm này sẽ thực hiện bằng cách:</w:t>
      </w:r>
    </w:p>
    <w:p w14:paraId="6DE60349" w14:textId="54F33B81" w:rsidR="00635756" w:rsidRDefault="00635756" w:rsidP="00635756">
      <w:pPr>
        <w:pStyle w:val="txtGachDong"/>
        <w:numPr>
          <w:ilvl w:val="0"/>
          <w:numId w:val="0"/>
        </w:numPr>
        <w:ind w:left="1212"/>
      </w:pPr>
      <w:r>
        <w:t xml:space="preserve">+ </w:t>
      </w:r>
      <w:r w:rsidRPr="00635756">
        <w:t>Nhận mã sinh viên và mã sách từ người dùng.</w:t>
      </w:r>
    </w:p>
    <w:p w14:paraId="530F6C88" w14:textId="6D125217" w:rsidR="00635756" w:rsidRDefault="00635756" w:rsidP="00635756">
      <w:pPr>
        <w:pStyle w:val="txtGachDong"/>
        <w:numPr>
          <w:ilvl w:val="0"/>
          <w:numId w:val="0"/>
        </w:numPr>
        <w:ind w:left="1212"/>
      </w:pPr>
      <w:r>
        <w:t xml:space="preserve">+ </w:t>
      </w:r>
      <w:r w:rsidRPr="00635756">
        <w:t>Tìm thẻ mượn của sinh viên trong danh sách.</w:t>
      </w:r>
    </w:p>
    <w:p w14:paraId="0F6FCFC0" w14:textId="24CCDF4D" w:rsidR="00635756" w:rsidRDefault="00635756" w:rsidP="00635756">
      <w:pPr>
        <w:pStyle w:val="txtGachDong"/>
        <w:numPr>
          <w:ilvl w:val="0"/>
          <w:numId w:val="0"/>
        </w:numPr>
        <w:ind w:left="1212"/>
      </w:pPr>
      <w:r>
        <w:t xml:space="preserve">+ </w:t>
      </w:r>
      <w:r w:rsidRPr="00635756">
        <w:t>Kiểm tra xem sách đã được mượn chưa (tránh trùng lặp).</w:t>
      </w:r>
      <w:r>
        <w:t xml:space="preserve"> </w:t>
      </w:r>
    </w:p>
    <w:p w14:paraId="0BB36782" w14:textId="13B5F92B" w:rsidR="00635756" w:rsidRDefault="00635756" w:rsidP="00635756">
      <w:pPr>
        <w:pStyle w:val="txtGachDong"/>
        <w:numPr>
          <w:ilvl w:val="0"/>
          <w:numId w:val="0"/>
        </w:numPr>
        <w:ind w:left="1212"/>
      </w:pPr>
      <w:r>
        <w:t xml:space="preserve">+ </w:t>
      </w:r>
      <w:r w:rsidRPr="00635756">
        <w:t>Thêm sách vào danh sách mượn nếu thỏa mãn điều kiện.</w:t>
      </w:r>
    </w:p>
    <w:p w14:paraId="694F4B87" w14:textId="4BF0FFB8" w:rsidR="00635756" w:rsidRDefault="00635756" w:rsidP="00635756">
      <w:pPr>
        <w:pStyle w:val="txtGachDong"/>
        <w:numPr>
          <w:ilvl w:val="0"/>
          <w:numId w:val="39"/>
        </w:numPr>
      </w:pPr>
      <w:r w:rsidRPr="00635756">
        <w:t>Xóa sách mượn</w:t>
      </w:r>
    </w:p>
    <w:p w14:paraId="1D0CFA9A" w14:textId="0FC17748" w:rsidR="002D4A5C" w:rsidRDefault="002D4A5C" w:rsidP="002D4A5C">
      <w:pPr>
        <w:pStyle w:val="txtGachDong"/>
      </w:pPr>
      <w:r w:rsidRPr="002D4A5C">
        <w:t>Loại bỏ một quyển sách khỏi danh sách mượn của sinh viên.</w:t>
      </w:r>
      <w:r>
        <w:t xml:space="preserve"> Hàm này sẽ thực hiện bằng cách:</w:t>
      </w:r>
    </w:p>
    <w:p w14:paraId="207EA4EC" w14:textId="0CEC3EA1" w:rsidR="00635756" w:rsidRDefault="002D4A5C" w:rsidP="002D4A5C">
      <w:pPr>
        <w:pStyle w:val="txtGachDong"/>
        <w:numPr>
          <w:ilvl w:val="0"/>
          <w:numId w:val="0"/>
        </w:numPr>
        <w:ind w:left="1212"/>
      </w:pPr>
      <w:r>
        <w:t xml:space="preserve">+ </w:t>
      </w:r>
      <w:r w:rsidRPr="002D4A5C">
        <w:t>Nhận mã sinh viên và mã sách từ người dùng.</w:t>
      </w:r>
    </w:p>
    <w:p w14:paraId="1A1B31EA" w14:textId="03C934C8" w:rsidR="002D4A5C" w:rsidRDefault="002D4A5C" w:rsidP="002D4A5C">
      <w:pPr>
        <w:pStyle w:val="txtGachDong"/>
        <w:numPr>
          <w:ilvl w:val="0"/>
          <w:numId w:val="0"/>
        </w:numPr>
        <w:ind w:left="1212"/>
      </w:pPr>
      <w:r>
        <w:lastRenderedPageBreak/>
        <w:t xml:space="preserve">+ </w:t>
      </w:r>
      <w:r w:rsidRPr="002D4A5C">
        <w:t>Tìm thẻ mượn của sinh viên trong danh sách.</w:t>
      </w:r>
    </w:p>
    <w:p w14:paraId="24BD4706" w14:textId="105AC9C3" w:rsidR="002D4A5C" w:rsidRDefault="002D4A5C" w:rsidP="002D4A5C">
      <w:pPr>
        <w:pStyle w:val="txtGachDong"/>
        <w:numPr>
          <w:ilvl w:val="0"/>
          <w:numId w:val="0"/>
        </w:numPr>
        <w:ind w:left="1212"/>
      </w:pPr>
      <w:r>
        <w:t xml:space="preserve">+ </w:t>
      </w:r>
      <w:r w:rsidRPr="002D4A5C">
        <w:t>Tìm kiếm và xóa sách mượn khỏi danh sách mượn của sinh viên nếu tìm thấy.</w:t>
      </w:r>
    </w:p>
    <w:p w14:paraId="4ADFD7B3" w14:textId="73670089" w:rsidR="002D4A5C" w:rsidRDefault="002D4A5C" w:rsidP="002D4A5C">
      <w:pPr>
        <w:pStyle w:val="txtGachDong"/>
        <w:numPr>
          <w:ilvl w:val="0"/>
          <w:numId w:val="0"/>
        </w:numPr>
        <w:ind w:left="1212"/>
      </w:pPr>
      <w:r>
        <w:t xml:space="preserve">+ </w:t>
      </w:r>
      <w:r w:rsidRPr="002D4A5C">
        <w:t>In thông báo lỗi nếu không tìm thấy sách hoặc sinh viên.</w:t>
      </w:r>
    </w:p>
    <w:p w14:paraId="3DB2AEE4" w14:textId="1277DC86" w:rsidR="002D4A5C" w:rsidRDefault="002D4A5C" w:rsidP="002D4A5C">
      <w:pPr>
        <w:pStyle w:val="txtGachDong"/>
        <w:numPr>
          <w:ilvl w:val="0"/>
          <w:numId w:val="39"/>
        </w:numPr>
      </w:pPr>
      <w:r w:rsidRPr="002D4A5C">
        <w:t>In danh sách mượn theo mã sinh viên</w:t>
      </w:r>
    </w:p>
    <w:p w14:paraId="49CF1439" w14:textId="77777777" w:rsidR="002D4A5C" w:rsidRDefault="002D4A5C" w:rsidP="002D4A5C">
      <w:pPr>
        <w:pStyle w:val="txtGachDong"/>
      </w:pPr>
      <w:r w:rsidRPr="002D4A5C">
        <w:t>Hiển thị danh sách các sách mà một sinh viên cụ thể đã mượn.</w:t>
      </w:r>
      <w:r>
        <w:t xml:space="preserve"> Hàm này sẽ thực hiện bằng cách:</w:t>
      </w:r>
    </w:p>
    <w:p w14:paraId="1A4F8CD4" w14:textId="131A8BA3" w:rsidR="002D4A5C" w:rsidRDefault="002D4A5C" w:rsidP="002D4A5C">
      <w:pPr>
        <w:pStyle w:val="txtGachDong"/>
        <w:numPr>
          <w:ilvl w:val="0"/>
          <w:numId w:val="0"/>
        </w:numPr>
        <w:ind w:left="1212"/>
      </w:pPr>
      <w:r>
        <w:t>+ Nhập mã sinh viên.</w:t>
      </w:r>
    </w:p>
    <w:p w14:paraId="47471623" w14:textId="42F5A0FF" w:rsidR="002D4A5C" w:rsidRDefault="002D4A5C" w:rsidP="002D4A5C">
      <w:pPr>
        <w:pStyle w:val="txtGachDong"/>
        <w:numPr>
          <w:ilvl w:val="0"/>
          <w:numId w:val="0"/>
        </w:numPr>
        <w:ind w:left="1212"/>
      </w:pPr>
      <w:r>
        <w:t xml:space="preserve">+ </w:t>
      </w:r>
      <w:r w:rsidRPr="002D4A5C">
        <w:t>Tìm thẻ mượn của sinh viên trong danh sách.</w:t>
      </w:r>
    </w:p>
    <w:p w14:paraId="78359784" w14:textId="646F5161" w:rsidR="002D4A5C" w:rsidRDefault="002D4A5C" w:rsidP="002D4A5C">
      <w:pPr>
        <w:pStyle w:val="txtGachDong"/>
        <w:numPr>
          <w:ilvl w:val="0"/>
          <w:numId w:val="0"/>
        </w:numPr>
        <w:ind w:left="1212"/>
      </w:pPr>
      <w:r>
        <w:t xml:space="preserve">+ </w:t>
      </w:r>
      <w:r w:rsidRPr="002D4A5C">
        <w:t>Hiển thị thông tin chi tiết các sách mượn (mã sách, tên sách, ngày mượn, hạn trả, trạng thái).</w:t>
      </w:r>
    </w:p>
    <w:p w14:paraId="3678DDC1" w14:textId="124CC237" w:rsidR="002D4A5C" w:rsidRDefault="002D4A5C" w:rsidP="002D4A5C">
      <w:pPr>
        <w:pStyle w:val="txtGachDong"/>
        <w:numPr>
          <w:ilvl w:val="0"/>
          <w:numId w:val="39"/>
        </w:numPr>
      </w:pPr>
      <w:r w:rsidRPr="002D4A5C">
        <w:t>In danh sách sinh viên trễ hạn</w:t>
      </w:r>
    </w:p>
    <w:p w14:paraId="3844E536" w14:textId="77777777" w:rsidR="002D4A5C" w:rsidRDefault="002D4A5C" w:rsidP="002D4A5C">
      <w:pPr>
        <w:pStyle w:val="txtGachDong"/>
      </w:pPr>
      <w:r w:rsidRPr="002D4A5C">
        <w:t>Hiển thị danh sách các sinh viên có ít nhất một sách đang ở trạng thái trễ hạn (treHan).</w:t>
      </w:r>
      <w:r>
        <w:t xml:space="preserve"> Hàm này sẽ thực hiện bằng cách:</w:t>
      </w:r>
    </w:p>
    <w:p w14:paraId="3D705B29" w14:textId="2B77C66B" w:rsidR="002D4A5C" w:rsidRDefault="002D4A5C" w:rsidP="002D4A5C">
      <w:pPr>
        <w:pStyle w:val="txtGachDong"/>
        <w:numPr>
          <w:ilvl w:val="0"/>
          <w:numId w:val="0"/>
        </w:numPr>
        <w:ind w:left="1212"/>
      </w:pPr>
      <w:r>
        <w:t xml:space="preserve">+ </w:t>
      </w:r>
      <w:r w:rsidRPr="002D4A5C">
        <w:t>Duyệt qua tất cả các thẻ mượn.</w:t>
      </w:r>
    </w:p>
    <w:p w14:paraId="4D98B4DB" w14:textId="45A45BE5" w:rsidR="002D4A5C" w:rsidRDefault="002D4A5C" w:rsidP="002D4A5C">
      <w:pPr>
        <w:pStyle w:val="txtGachDong"/>
        <w:numPr>
          <w:ilvl w:val="0"/>
          <w:numId w:val="0"/>
        </w:numPr>
        <w:ind w:left="1212"/>
      </w:pPr>
      <w:r>
        <w:t xml:space="preserve">+ </w:t>
      </w:r>
      <w:r w:rsidRPr="002D4A5C">
        <w:t>Kiểm tra trong danh sách sách mượn của mỗi sinh viên, nếu có sách ở trạng thái trễ hạn thì đưa sinh viên vào danh sách.</w:t>
      </w:r>
    </w:p>
    <w:p w14:paraId="391B1FAB" w14:textId="0513ECCD" w:rsidR="002D4A5C" w:rsidRDefault="002D4A5C" w:rsidP="002D4A5C">
      <w:pPr>
        <w:pStyle w:val="txtGachDong"/>
        <w:numPr>
          <w:ilvl w:val="0"/>
          <w:numId w:val="0"/>
        </w:numPr>
        <w:ind w:left="1212"/>
      </w:pPr>
      <w:r>
        <w:t xml:space="preserve">+ </w:t>
      </w:r>
      <w:r w:rsidRPr="002D4A5C">
        <w:t>Hiển thị thông tin sinh viên và sách trễ hạn.</w:t>
      </w:r>
    </w:p>
    <w:p w14:paraId="17339922" w14:textId="5B1BE4EF" w:rsidR="002D4A5C" w:rsidRDefault="00D42E20" w:rsidP="00D42E20">
      <w:pPr>
        <w:pStyle w:val="txtGachDong"/>
        <w:numPr>
          <w:ilvl w:val="0"/>
          <w:numId w:val="39"/>
        </w:numPr>
      </w:pPr>
      <w:r w:rsidRPr="00D42E20">
        <w:t>In danh sách sinh viên đã mượn tối đa 5 cuốn sách</w:t>
      </w:r>
    </w:p>
    <w:p w14:paraId="69254648" w14:textId="1264952F" w:rsidR="00D42E20" w:rsidRDefault="00D42E20" w:rsidP="00D42E20">
      <w:pPr>
        <w:pStyle w:val="txtGachDong"/>
      </w:pPr>
      <w:r w:rsidRPr="00D42E20">
        <w:t>Hiển thị danh sách các sinh viên đang mượn đúng 5 cuốn sách (đủ giới hạn).</w:t>
      </w:r>
      <w:r>
        <w:t xml:space="preserve"> Hàm này sẽ thực hiện bằng cách:</w:t>
      </w:r>
    </w:p>
    <w:p w14:paraId="298778D7" w14:textId="64DA081E" w:rsidR="00D42E20" w:rsidRDefault="00D42E20" w:rsidP="00D42E20">
      <w:pPr>
        <w:pStyle w:val="txtGachDong"/>
        <w:numPr>
          <w:ilvl w:val="0"/>
          <w:numId w:val="0"/>
        </w:numPr>
        <w:ind w:left="1212"/>
      </w:pPr>
      <w:r>
        <w:t xml:space="preserve">+ </w:t>
      </w:r>
      <w:r w:rsidRPr="00D42E20">
        <w:t>Duyệt qua tất cả các thẻ mượn.</w:t>
      </w:r>
    </w:p>
    <w:p w14:paraId="3C51D5E8" w14:textId="754387B7" w:rsidR="00D42E20" w:rsidRDefault="00D42E20" w:rsidP="00D42E20">
      <w:pPr>
        <w:pStyle w:val="txtGachDong"/>
        <w:numPr>
          <w:ilvl w:val="0"/>
          <w:numId w:val="0"/>
        </w:numPr>
        <w:ind w:left="1212"/>
      </w:pPr>
      <w:r>
        <w:t xml:space="preserve">+ </w:t>
      </w:r>
      <w:r w:rsidRPr="00D42E20">
        <w:t>Kiểm tra số lượng sách mượn của mỗi sinh viên.</w:t>
      </w:r>
    </w:p>
    <w:p w14:paraId="78BEB57B" w14:textId="3EBBD5D2" w:rsidR="00CC0E8E" w:rsidRPr="00CC0E8E" w:rsidRDefault="00D42E20" w:rsidP="001C34D6">
      <w:pPr>
        <w:pStyle w:val="txtGachDong"/>
        <w:numPr>
          <w:ilvl w:val="0"/>
          <w:numId w:val="0"/>
        </w:numPr>
        <w:ind w:left="1212"/>
      </w:pPr>
      <w:r>
        <w:t xml:space="preserve">+ </w:t>
      </w:r>
      <w:r w:rsidRPr="00D42E20">
        <w:t>Nếu số lượng sách mượn là 5, đưa sinh viên vào danh sách hiển thị</w:t>
      </w:r>
    </w:p>
    <w:p w14:paraId="66C58C39" w14:textId="77777777" w:rsidR="00806045" w:rsidRPr="00D56DDC" w:rsidRDefault="00D83067" w:rsidP="00BC535B">
      <w:pPr>
        <w:pStyle w:val="Heading2"/>
        <w:rPr>
          <w:rStyle w:val="apple-converted-space"/>
        </w:rPr>
      </w:pPr>
      <w:bookmarkStart w:id="8" w:name="_Toc87190575"/>
      <w:r w:rsidRPr="00D56DDC">
        <w:rPr>
          <w:rStyle w:val="apple-converted-space"/>
        </w:rPr>
        <w:t>Phát biểu</w:t>
      </w:r>
      <w:r w:rsidR="00806045" w:rsidRPr="00D56DDC">
        <w:rPr>
          <w:rStyle w:val="apple-converted-space"/>
        </w:rPr>
        <w:t xml:space="preserve"> bài toán</w:t>
      </w:r>
      <w:bookmarkEnd w:id="8"/>
    </w:p>
    <w:p w14:paraId="1C996242" w14:textId="590E0F3B" w:rsidR="003230D5" w:rsidRDefault="00F773D0" w:rsidP="00FB6D84">
      <w:pPr>
        <w:rPr>
          <w:lang w:val="vi-VN"/>
        </w:rPr>
      </w:pPr>
      <w:r w:rsidRPr="00F773D0">
        <w:rPr>
          <w:lang w:val="en-SG"/>
        </w:rPr>
        <w:t xml:space="preserve">Hệ thống cần quản lý và xử lý dữ liệu về </w:t>
      </w:r>
      <w:r>
        <w:rPr>
          <w:lang w:val="vi-VN"/>
        </w:rPr>
        <w:t>thư viện</w:t>
      </w:r>
      <w:r w:rsidRPr="00F773D0">
        <w:rPr>
          <w:lang w:val="en-SG"/>
        </w:rPr>
        <w:t xml:space="preserve"> một cách nhanh chóng và hiệu quả. Do đó, cấu trúc dữ liệu phải đảm bảo lưu trữ thông tin một cách logic và có tổ chức, để các thao tác như tìm kiếm, cập nhật và xóa thông tin có thể được thực hiện nhanh chóng.</w:t>
      </w:r>
    </w:p>
    <w:p w14:paraId="6BC8E4BC" w14:textId="17EE69A8" w:rsidR="00403993" w:rsidRPr="00403993" w:rsidRDefault="00403993" w:rsidP="00403993">
      <w:pPr>
        <w:pStyle w:val="ListParagraph"/>
        <w:numPr>
          <w:ilvl w:val="0"/>
          <w:numId w:val="32"/>
        </w:numPr>
        <w:rPr>
          <w:lang w:val="vi-VN"/>
        </w:rPr>
      </w:pPr>
      <w:r w:rsidRPr="00403993">
        <w:rPr>
          <w:b/>
          <w:bCs/>
          <w:lang w:val="vi-VN"/>
        </w:rPr>
        <w:lastRenderedPageBreak/>
        <w:t xml:space="preserve">Đầu vào: </w:t>
      </w:r>
      <w:r w:rsidRPr="00403993">
        <w:rPr>
          <w:lang w:val="vi-VN"/>
        </w:rPr>
        <w:t xml:space="preserve">Hệ thống sẽ quản lý thông tin chi tiết của </w:t>
      </w:r>
      <w:r>
        <w:rPr>
          <w:lang w:val="vi-VN"/>
        </w:rPr>
        <w:t>sách và người mượn</w:t>
      </w:r>
      <w:r w:rsidRPr="00403993">
        <w:rPr>
          <w:lang w:val="vi-VN"/>
        </w:rPr>
        <w:t xml:space="preserve">, bao gồm: </w:t>
      </w:r>
    </w:p>
    <w:p w14:paraId="14FBFB7B" w14:textId="63B2E87A" w:rsidR="00403993" w:rsidRPr="00403993" w:rsidRDefault="00403993" w:rsidP="00403993">
      <w:pPr>
        <w:rPr>
          <w:lang w:val="vi-VN"/>
        </w:rPr>
      </w:pPr>
      <w:r w:rsidRPr="00403993">
        <w:rPr>
          <w:b/>
          <w:bCs/>
          <w:lang w:val="vi-VN"/>
        </w:rPr>
        <w:t xml:space="preserve">+ Thông tin </w:t>
      </w:r>
      <w:r>
        <w:rPr>
          <w:b/>
          <w:bCs/>
          <w:lang w:val="vi-VN"/>
        </w:rPr>
        <w:t>sách</w:t>
      </w:r>
      <w:r w:rsidRPr="00403993">
        <w:rPr>
          <w:b/>
          <w:bCs/>
          <w:lang w:val="vi-VN"/>
        </w:rPr>
        <w:t xml:space="preserve">: </w:t>
      </w:r>
      <w:r w:rsidRPr="00AF0CD1">
        <w:rPr>
          <w:lang w:val="vi-VN"/>
        </w:rPr>
        <w:t>Mã sách,</w:t>
      </w:r>
      <w:r>
        <w:rPr>
          <w:b/>
          <w:bCs/>
          <w:lang w:val="vi-VN"/>
        </w:rPr>
        <w:t xml:space="preserve"> </w:t>
      </w:r>
      <w:r>
        <w:rPr>
          <w:lang w:val="vi-VN"/>
        </w:rPr>
        <w:t>tên sách, tác giả, năm xuất bản, trạng thái, loại sách</w:t>
      </w:r>
      <w:r w:rsidR="00AF0CD1">
        <w:rPr>
          <w:lang w:val="vi-VN"/>
        </w:rPr>
        <w:t>, mã giá sách, mã chi tiết mượn</w:t>
      </w:r>
    </w:p>
    <w:p w14:paraId="21EB68D7" w14:textId="04E40925" w:rsidR="00403993" w:rsidRPr="00403993" w:rsidRDefault="00403993" w:rsidP="00403993">
      <w:pPr>
        <w:rPr>
          <w:lang w:val="vi-VN"/>
        </w:rPr>
      </w:pPr>
      <w:r w:rsidRPr="00403993">
        <w:rPr>
          <w:b/>
          <w:bCs/>
          <w:lang w:val="vi-VN"/>
        </w:rPr>
        <w:t xml:space="preserve">+ Thông tin </w:t>
      </w:r>
      <w:r w:rsidR="00AF0CD1">
        <w:rPr>
          <w:b/>
          <w:bCs/>
          <w:lang w:val="vi-VN"/>
        </w:rPr>
        <w:t>người mượn</w:t>
      </w:r>
      <w:r w:rsidRPr="00403993">
        <w:rPr>
          <w:b/>
          <w:bCs/>
          <w:lang w:val="vi-VN"/>
        </w:rPr>
        <w:t>:</w:t>
      </w:r>
      <w:r w:rsidR="00AF0CD1">
        <w:rPr>
          <w:lang w:val="vi-VN"/>
        </w:rPr>
        <w:t xml:space="preserve"> Mã thẻ mượn, chi phí</w:t>
      </w:r>
      <w:r w:rsidR="003E02AA">
        <w:rPr>
          <w:lang w:val="vi-VN"/>
        </w:rPr>
        <w:t xml:space="preserve"> mượn sách</w:t>
      </w:r>
      <w:r w:rsidR="00AF0CD1">
        <w:rPr>
          <w:lang w:val="vi-VN"/>
        </w:rPr>
        <w:t>, số sách đang mượn</w:t>
      </w:r>
    </w:p>
    <w:p w14:paraId="2C044084" w14:textId="4C1A94AD" w:rsidR="00403993" w:rsidRPr="00AF0CD1" w:rsidRDefault="00403993" w:rsidP="00AF0CD1">
      <w:pPr>
        <w:pStyle w:val="ListParagraph"/>
        <w:numPr>
          <w:ilvl w:val="0"/>
          <w:numId w:val="32"/>
        </w:numPr>
        <w:rPr>
          <w:lang w:val="vi-VN"/>
        </w:rPr>
      </w:pPr>
      <w:r w:rsidRPr="00AF0CD1">
        <w:rPr>
          <w:b/>
          <w:bCs/>
          <w:lang w:val="vi-VN"/>
        </w:rPr>
        <w:t xml:space="preserve">Đầu ra: </w:t>
      </w:r>
      <w:r w:rsidRPr="00AF0CD1">
        <w:rPr>
          <w:lang w:val="vi-VN"/>
        </w:rPr>
        <w:t xml:space="preserve">Hệ thống sẽ cung cấp các thông tin và tính năng quan trọng như: </w:t>
      </w:r>
    </w:p>
    <w:p w14:paraId="3A2BD97A" w14:textId="02ABA34D" w:rsidR="00403993" w:rsidRPr="00403993" w:rsidRDefault="00403993" w:rsidP="00403993">
      <w:pPr>
        <w:rPr>
          <w:lang w:val="vi-VN"/>
        </w:rPr>
      </w:pPr>
      <w:r w:rsidRPr="00403993">
        <w:rPr>
          <w:lang w:val="vi-VN"/>
        </w:rPr>
        <w:t xml:space="preserve">+ Hiển thị thông tin chi tiết của </w:t>
      </w:r>
      <w:r w:rsidR="00AF0CD1">
        <w:rPr>
          <w:lang w:val="vi-VN"/>
        </w:rPr>
        <w:t>sách.</w:t>
      </w:r>
    </w:p>
    <w:p w14:paraId="3F42E8C6" w14:textId="282A307E" w:rsidR="00403993" w:rsidRPr="00403993" w:rsidRDefault="00403993" w:rsidP="00403993">
      <w:pPr>
        <w:rPr>
          <w:lang w:val="vi-VN"/>
        </w:rPr>
      </w:pPr>
      <w:r w:rsidRPr="00403993">
        <w:rPr>
          <w:lang w:val="vi-VN"/>
        </w:rPr>
        <w:t xml:space="preserve">+ Thống kê </w:t>
      </w:r>
      <w:r w:rsidR="00AF0CD1">
        <w:rPr>
          <w:lang w:val="vi-VN"/>
        </w:rPr>
        <w:t>số sách có trong giá sách</w:t>
      </w:r>
      <w:r w:rsidRPr="00403993">
        <w:rPr>
          <w:lang w:val="vi-VN"/>
        </w:rPr>
        <w:t xml:space="preserve">. </w:t>
      </w:r>
    </w:p>
    <w:p w14:paraId="04E8CA67" w14:textId="527B0E02" w:rsidR="00403993" w:rsidRPr="00403993" w:rsidRDefault="00403993" w:rsidP="00403993">
      <w:pPr>
        <w:rPr>
          <w:lang w:val="en-SG"/>
        </w:rPr>
      </w:pPr>
      <w:r w:rsidRPr="00403993">
        <w:rPr>
          <w:lang w:val="en-SG"/>
        </w:rPr>
        <w:t xml:space="preserve">+ Cung cấp </w:t>
      </w:r>
      <w:r w:rsidR="00AF0CD1">
        <w:rPr>
          <w:lang w:val="vi-VN"/>
        </w:rPr>
        <w:t>thông tin sinh viên mượn thẻ</w:t>
      </w:r>
      <w:r w:rsidRPr="00403993">
        <w:rPr>
          <w:lang w:val="en-SG"/>
        </w:rPr>
        <w:t xml:space="preserve">. </w:t>
      </w:r>
    </w:p>
    <w:p w14:paraId="72E4D16F" w14:textId="1AE4884A" w:rsidR="00403993" w:rsidRDefault="00403993" w:rsidP="00403993">
      <w:pPr>
        <w:rPr>
          <w:lang w:val="en-SG"/>
        </w:rPr>
      </w:pPr>
      <w:r w:rsidRPr="00403993">
        <w:rPr>
          <w:lang w:val="en-SG"/>
        </w:rPr>
        <w:t xml:space="preserve">+ Cho phép tìm kiếm </w:t>
      </w:r>
      <w:r w:rsidR="00AF0CD1">
        <w:rPr>
          <w:lang w:val="vi-VN"/>
        </w:rPr>
        <w:t>sinh viên mượn sách</w:t>
      </w:r>
      <w:r w:rsidRPr="00403993">
        <w:rPr>
          <w:lang w:val="en-SG"/>
        </w:rPr>
        <w:t xml:space="preserve"> theo</w:t>
      </w:r>
      <w:r w:rsidR="00AF0CD1">
        <w:rPr>
          <w:lang w:val="vi-VN"/>
        </w:rPr>
        <w:t xml:space="preserve"> mã thẻ mượn</w:t>
      </w:r>
    </w:p>
    <w:p w14:paraId="62A76973" w14:textId="77777777" w:rsidR="009176E0" w:rsidRPr="009176E0" w:rsidRDefault="009176E0" w:rsidP="00403993">
      <w:pPr>
        <w:rPr>
          <w:lang w:val="en-SG"/>
        </w:rPr>
      </w:pPr>
    </w:p>
    <w:p w14:paraId="17179A4B" w14:textId="77052CEC" w:rsidR="00976955" w:rsidRPr="001C34D6" w:rsidRDefault="00976955" w:rsidP="00FB6D84">
      <w:pPr>
        <w:rPr>
          <w:highlight w:val="yellow"/>
        </w:rPr>
      </w:pPr>
      <w:r w:rsidRPr="001C34D6">
        <w:rPr>
          <w:highlight w:val="yellow"/>
        </w:rPr>
        <w:t>ERD</w:t>
      </w:r>
    </w:p>
    <w:p w14:paraId="7374DA76" w14:textId="703D569E" w:rsidR="00976955" w:rsidRPr="001C34D6" w:rsidRDefault="00976955" w:rsidP="00FB6D84">
      <w:pPr>
        <w:rPr>
          <w:highlight w:val="yellow"/>
        </w:rPr>
      </w:pPr>
      <w:r w:rsidRPr="001C34D6">
        <w:rPr>
          <w:highlight w:val="yellow"/>
        </w:rPr>
        <w:t>Mô hình quan hệ</w:t>
      </w:r>
    </w:p>
    <w:p w14:paraId="7C30D079" w14:textId="77777777" w:rsidR="00976955" w:rsidRPr="001C34D6" w:rsidRDefault="00976955" w:rsidP="00FB6D84">
      <w:pPr>
        <w:rPr>
          <w:highlight w:val="yellow"/>
        </w:rPr>
      </w:pPr>
    </w:p>
    <w:p w14:paraId="43A14498" w14:textId="58131ABA" w:rsidR="00DA0280" w:rsidRDefault="003E02AA" w:rsidP="00FB6D84">
      <w:r w:rsidRPr="001C34D6">
        <w:rPr>
          <w:highlight w:val="yellow"/>
          <w:lang w:val="vi-VN"/>
        </w:rPr>
        <w:t xml:space="preserve">// </w:t>
      </w:r>
      <w:r w:rsidR="00547E49" w:rsidRPr="001C34D6">
        <w:rPr>
          <w:highlight w:val="yellow"/>
        </w:rPr>
        <w:t>Mô tả đầu vào (Input) và đầu ra (Output)</w:t>
      </w:r>
    </w:p>
    <w:p w14:paraId="1CD1458D" w14:textId="7050CA37" w:rsidR="00DA0280" w:rsidRDefault="003E02AA" w:rsidP="00BC535B">
      <w:pPr>
        <w:pStyle w:val="Heading2"/>
        <w:rPr>
          <w:rStyle w:val="apple-converted-space"/>
          <w:lang w:val="vi-VN"/>
        </w:rPr>
      </w:pPr>
      <w:r>
        <w:rPr>
          <w:rStyle w:val="apple-converted-space"/>
          <w:lang w:val="vi-VN"/>
        </w:rPr>
        <w:t>Phân tích và ứng dụng cấu trúc dữ liệu trong hệ thống</w:t>
      </w:r>
    </w:p>
    <w:p w14:paraId="4E33E1BD" w14:textId="2D3E94DB" w:rsidR="00C136F9" w:rsidRDefault="00F165C9" w:rsidP="00C136F9">
      <w:pPr>
        <w:pStyle w:val="Heading3"/>
        <w:rPr>
          <w:i w:val="0"/>
          <w:iCs/>
        </w:rPr>
      </w:pPr>
      <w:r w:rsidRPr="00043365">
        <w:rPr>
          <w:i w:val="0"/>
          <w:iCs/>
          <w:lang w:val="vi-VN"/>
        </w:rPr>
        <w:t xml:space="preserve">Phân tích cấu trúc dữ liệu </w:t>
      </w:r>
      <w:r w:rsidR="00AA30E7">
        <w:rPr>
          <w:i w:val="0"/>
          <w:iCs/>
        </w:rPr>
        <w:t>và thuật toán</w:t>
      </w:r>
    </w:p>
    <w:p w14:paraId="6495CF17" w14:textId="3286A8E3" w:rsidR="00AA30E7" w:rsidRPr="00AA30E7" w:rsidRDefault="00AA30E7" w:rsidP="00AA30E7">
      <w:pPr>
        <w:pStyle w:val="ListParagraph"/>
        <w:numPr>
          <w:ilvl w:val="0"/>
          <w:numId w:val="41"/>
        </w:numPr>
        <w:rPr>
          <w:b/>
          <w:bCs/>
          <w:i/>
          <w:iCs/>
        </w:rPr>
      </w:pPr>
      <w:r w:rsidRPr="00AA30E7">
        <w:rPr>
          <w:b/>
          <w:bCs/>
          <w:i/>
          <w:iCs/>
        </w:rPr>
        <w:t>C</w:t>
      </w:r>
      <w:r w:rsidRPr="00AA30E7">
        <w:rPr>
          <w:b/>
          <w:bCs/>
          <w:i/>
          <w:iCs/>
          <w:lang w:val="vi-VN"/>
        </w:rPr>
        <w:t>ấu trúc dữ liệu</w:t>
      </w:r>
    </w:p>
    <w:p w14:paraId="2FE79AC5" w14:textId="351FE3EE" w:rsidR="003E02AA" w:rsidRPr="00C136F9" w:rsidRDefault="003E02AA" w:rsidP="00C136F9">
      <w:pPr>
        <w:pStyle w:val="Heading3"/>
        <w:numPr>
          <w:ilvl w:val="0"/>
          <w:numId w:val="32"/>
        </w:numPr>
        <w:rPr>
          <w:b w:val="0"/>
          <w:bCs w:val="0"/>
          <w:i w:val="0"/>
          <w:iCs/>
          <w:lang w:val="vi-VN"/>
        </w:rPr>
      </w:pPr>
      <w:r w:rsidRPr="00043365">
        <w:rPr>
          <w:i w:val="0"/>
          <w:iCs/>
          <w:lang w:val="vi-VN"/>
        </w:rPr>
        <w:t>Danh sách liên kết (LinkedList):</w:t>
      </w:r>
      <w:r w:rsidRPr="00C136F9">
        <w:rPr>
          <w:b w:val="0"/>
          <w:bCs w:val="0"/>
          <w:i w:val="0"/>
          <w:iCs/>
          <w:lang w:val="vi-VN"/>
        </w:rPr>
        <w:t xml:space="preserve"> </w:t>
      </w:r>
      <w:r w:rsidR="00F165C9" w:rsidRPr="00C136F9">
        <w:rPr>
          <w:b w:val="0"/>
          <w:bCs w:val="0"/>
          <w:i w:val="0"/>
          <w:iCs/>
          <w:lang w:val="vi-VN"/>
        </w:rPr>
        <w:t>là một cấu trúc dữ liệu bao gồm các nút (node) được liên kết với nhau bằng các con trỏ (pointer). Mỗi nút chứa:</w:t>
      </w:r>
    </w:p>
    <w:p w14:paraId="6D2F1E91" w14:textId="083A5993" w:rsidR="00F165C9" w:rsidRDefault="00F165C9" w:rsidP="00F165C9">
      <w:pPr>
        <w:pStyle w:val="ListParagraph"/>
        <w:ind w:left="1150" w:firstLine="0"/>
        <w:rPr>
          <w:lang w:val="en-SG"/>
        </w:rPr>
      </w:pPr>
      <w:r w:rsidRPr="00F165C9">
        <w:rPr>
          <w:lang w:val="vi-VN"/>
        </w:rPr>
        <w:t>+ Dữ liệu (data): thông tin cụ thể cần lưu trữ</w:t>
      </w:r>
    </w:p>
    <w:p w14:paraId="10A7A87F" w14:textId="52878CC3" w:rsidR="00F165C9" w:rsidRDefault="00F165C9" w:rsidP="00C53A93">
      <w:pPr>
        <w:pStyle w:val="ListParagraph"/>
        <w:tabs>
          <w:tab w:val="left" w:pos="7956"/>
        </w:tabs>
        <w:ind w:left="1150" w:firstLine="0"/>
        <w:rPr>
          <w:lang w:val="en-SG"/>
        </w:rPr>
      </w:pPr>
      <w:r>
        <w:rPr>
          <w:lang w:val="en-SG"/>
        </w:rPr>
        <w:t>+ Con trỏ (pointer): địa chỉ của nút tiếp theo trong danh sách</w:t>
      </w:r>
      <w:r w:rsidR="00C136F9">
        <w:rPr>
          <w:lang w:val="en-SG"/>
        </w:rPr>
        <w:t>.</w:t>
      </w:r>
      <w:r w:rsidR="00C53A93">
        <w:rPr>
          <w:lang w:val="en-SG"/>
        </w:rPr>
        <w:tab/>
      </w:r>
    </w:p>
    <w:p w14:paraId="55C7F1CB" w14:textId="75B13B07" w:rsidR="00043365" w:rsidRPr="00043365" w:rsidRDefault="00043365" w:rsidP="00043365">
      <w:pPr>
        <w:pStyle w:val="ListParagraph"/>
        <w:numPr>
          <w:ilvl w:val="0"/>
          <w:numId w:val="32"/>
        </w:numPr>
        <w:tabs>
          <w:tab w:val="left" w:pos="7956"/>
        </w:tabs>
        <w:rPr>
          <w:b/>
          <w:bCs/>
          <w:lang w:val="en-SG"/>
        </w:rPr>
      </w:pPr>
      <w:r w:rsidRPr="00043365">
        <w:rPr>
          <w:b/>
          <w:bCs/>
          <w:lang w:val="en-SG"/>
        </w:rPr>
        <w:t xml:space="preserve">Ưu điểm: </w:t>
      </w:r>
    </w:p>
    <w:p w14:paraId="0C90A79E" w14:textId="57DBB7B0" w:rsidR="00C53A93" w:rsidRPr="00C53A93" w:rsidRDefault="00C53A93" w:rsidP="00C53A93">
      <w:pPr>
        <w:pStyle w:val="ListParagraph"/>
        <w:numPr>
          <w:ilvl w:val="0"/>
          <w:numId w:val="31"/>
        </w:numPr>
        <w:tabs>
          <w:tab w:val="left" w:pos="7956"/>
        </w:tabs>
        <w:rPr>
          <w:lang w:val="en-SG"/>
        </w:rPr>
      </w:pPr>
      <w:r w:rsidRPr="00043365">
        <w:rPr>
          <w:b/>
          <w:bCs/>
          <w:i/>
          <w:iCs/>
          <w:lang w:val="en-SG"/>
        </w:rPr>
        <w:t>Kích thước linh hoạt:</w:t>
      </w:r>
      <w:r w:rsidRPr="00C53A93">
        <w:t xml:space="preserve"> cho phép kích thước thay đổi một cách linh hoạt trong quá trình chạy chương trình</w:t>
      </w:r>
      <w:r>
        <w:t xml:space="preserve">, không </w:t>
      </w:r>
      <w:r w:rsidRPr="00C53A93">
        <w:t>cần định trước như mảng.</w:t>
      </w:r>
    </w:p>
    <w:p w14:paraId="7DE11C62" w14:textId="43881450" w:rsidR="00C53A93" w:rsidRPr="00C53A93" w:rsidRDefault="00C53A93" w:rsidP="00C53A93">
      <w:pPr>
        <w:pStyle w:val="ListParagraph"/>
        <w:numPr>
          <w:ilvl w:val="0"/>
          <w:numId w:val="31"/>
        </w:numPr>
        <w:tabs>
          <w:tab w:val="left" w:pos="7956"/>
        </w:tabs>
        <w:rPr>
          <w:lang w:val="en-SG"/>
        </w:rPr>
      </w:pPr>
      <w:r w:rsidRPr="00043365">
        <w:rPr>
          <w:b/>
          <w:bCs/>
          <w:i/>
          <w:iCs/>
          <w:lang w:val="en-SG"/>
        </w:rPr>
        <w:t>Chèn và xóa phần tử:</w:t>
      </w:r>
      <w:r>
        <w:rPr>
          <w:lang w:val="en-SG"/>
        </w:rPr>
        <w:t xml:space="preserve"> nhanh chóng, đặc biệt tại đầu hoặc </w:t>
      </w:r>
      <w:r w:rsidRPr="00C53A93">
        <w:t>giữa danh sách</w:t>
      </w:r>
      <w:r>
        <w:t xml:space="preserve">, </w:t>
      </w:r>
      <w:r w:rsidRPr="00C53A93">
        <w:t>thực hiện bằng cách điều chỉnh các con trỏ, mà không cần dịch chuyển dữ liệu như trong mảng.</w:t>
      </w:r>
    </w:p>
    <w:p w14:paraId="0AC140C5" w14:textId="4A0B1BCE" w:rsidR="00C53A93" w:rsidRPr="00C53A93" w:rsidRDefault="00C53A93" w:rsidP="00C53A93">
      <w:pPr>
        <w:pStyle w:val="ListParagraph"/>
        <w:numPr>
          <w:ilvl w:val="0"/>
          <w:numId w:val="31"/>
        </w:numPr>
        <w:tabs>
          <w:tab w:val="left" w:pos="7956"/>
        </w:tabs>
        <w:rPr>
          <w:lang w:val="en-SG"/>
        </w:rPr>
      </w:pPr>
      <w:r w:rsidRPr="00043365">
        <w:rPr>
          <w:b/>
          <w:bCs/>
          <w:i/>
          <w:iCs/>
        </w:rPr>
        <w:t>Tận dụng bộ nhớ động</w:t>
      </w:r>
      <w:r w:rsidRPr="00043365">
        <w:rPr>
          <w:b/>
          <w:bCs/>
          <w:i/>
          <w:iCs/>
        </w:rPr>
        <w:t>:</w:t>
      </w:r>
      <w:r>
        <w:t xml:space="preserve"> </w:t>
      </w:r>
      <w:r w:rsidRPr="00C53A93">
        <w:t>sử dụng bộ nhớ hiệu quả hơn</w:t>
      </w:r>
      <w:r>
        <w:t xml:space="preserve">, </w:t>
      </w:r>
      <w:r w:rsidRPr="00C53A93">
        <w:t>tránh lãng phí tài nguyên như trong các cấu trúc dữ liệu có kích thước cố định.</w:t>
      </w:r>
    </w:p>
    <w:p w14:paraId="21587509" w14:textId="7C718B19" w:rsidR="00C53A93" w:rsidRPr="00043365" w:rsidRDefault="00C53A93" w:rsidP="00C53A93">
      <w:pPr>
        <w:pStyle w:val="ListParagraph"/>
        <w:numPr>
          <w:ilvl w:val="0"/>
          <w:numId w:val="31"/>
        </w:numPr>
        <w:tabs>
          <w:tab w:val="left" w:pos="7956"/>
        </w:tabs>
        <w:rPr>
          <w:lang w:val="en-SG"/>
        </w:rPr>
      </w:pPr>
      <w:r w:rsidRPr="00043365">
        <w:rPr>
          <w:b/>
          <w:bCs/>
          <w:i/>
          <w:iCs/>
        </w:rPr>
        <w:t>Hỗ trợ triển khai các cấu trúc phức tạp</w:t>
      </w:r>
      <w:r w:rsidRPr="00043365">
        <w:rPr>
          <w:b/>
          <w:bCs/>
          <w:i/>
          <w:iCs/>
        </w:rPr>
        <w:t>:</w:t>
      </w:r>
      <w:r>
        <w:t xml:space="preserve"> </w:t>
      </w:r>
      <w:r w:rsidRPr="00C53A93">
        <w:t>cung cấp nền tảng để triển khai các cấu trúc dữ liệu phức tạp như danh sách liên kết đôi hoặc danh sách liên kết vòng một cách dễ dàng và hiệu quả.</w:t>
      </w:r>
    </w:p>
    <w:p w14:paraId="02A57470" w14:textId="04195EBE" w:rsidR="00043365" w:rsidRPr="00043365" w:rsidRDefault="00043365" w:rsidP="00043365">
      <w:pPr>
        <w:pStyle w:val="ListParagraph"/>
        <w:numPr>
          <w:ilvl w:val="0"/>
          <w:numId w:val="32"/>
        </w:numPr>
        <w:tabs>
          <w:tab w:val="left" w:pos="7956"/>
        </w:tabs>
        <w:rPr>
          <w:b/>
          <w:bCs/>
          <w:lang w:val="en-SG"/>
        </w:rPr>
      </w:pPr>
      <w:r w:rsidRPr="00043365">
        <w:rPr>
          <w:b/>
          <w:bCs/>
        </w:rPr>
        <w:lastRenderedPageBreak/>
        <w:t>Nhược điểm:</w:t>
      </w:r>
      <w:r w:rsidRPr="00043365">
        <w:rPr>
          <w:b/>
          <w:bCs/>
          <w:lang w:val="en-SG"/>
        </w:rPr>
        <w:t xml:space="preserve"> </w:t>
      </w:r>
      <w:r w:rsidRPr="00043365">
        <w:rPr>
          <w:lang w:val="en-SG"/>
        </w:rPr>
        <w:t xml:space="preserve">sử </w:t>
      </w:r>
      <w:r>
        <w:t>dụng con trỏ làm tốn bộ nhớ, từ đó tốc độ truy cập, tìm kiếm bị chậm hơn.</w:t>
      </w:r>
    </w:p>
    <w:p w14:paraId="2A2187D8" w14:textId="4A13EAEE" w:rsidR="00043365" w:rsidRPr="00043365" w:rsidRDefault="00043365" w:rsidP="00043365">
      <w:pPr>
        <w:pStyle w:val="ListParagraph"/>
        <w:numPr>
          <w:ilvl w:val="1"/>
          <w:numId w:val="31"/>
        </w:numPr>
        <w:tabs>
          <w:tab w:val="left" w:pos="7956"/>
        </w:tabs>
        <w:rPr>
          <w:b/>
          <w:bCs/>
          <w:lang w:val="en-SG"/>
        </w:rPr>
      </w:pPr>
      <w:r w:rsidRPr="00043365">
        <w:rPr>
          <w:lang w:val="en-SG"/>
        </w:rPr>
        <w:t xml:space="preserve">Nhận </w:t>
      </w:r>
      <w:r w:rsidRPr="00043365">
        <w:t>t</w:t>
      </w:r>
      <w:r>
        <w:t xml:space="preserve">hấy hệ thống cần sự linh hoạt trong tìm kiếm và thao tác dữ liệu, chúng tôi quyết định sử dụng </w:t>
      </w:r>
      <w:r w:rsidRPr="00043365">
        <w:rPr>
          <w:b/>
          <w:bCs/>
        </w:rPr>
        <w:t xml:space="preserve">danh sách liên kết đơn (Singly Linked List) </w:t>
      </w:r>
      <w:r>
        <w:t>để lưu trữ và thực hiện các thao tác.</w:t>
      </w:r>
    </w:p>
    <w:p w14:paraId="505991A9" w14:textId="35386FAF" w:rsidR="00C136F9" w:rsidRPr="00AA30E7" w:rsidRDefault="00AA30E7" w:rsidP="00AA30E7">
      <w:pPr>
        <w:pStyle w:val="Heading3"/>
        <w:numPr>
          <w:ilvl w:val="0"/>
          <w:numId w:val="41"/>
        </w:numPr>
        <w:rPr>
          <w:lang w:val="en-SG"/>
        </w:rPr>
      </w:pPr>
      <w:r>
        <w:rPr>
          <w:lang w:val="en-SG"/>
        </w:rPr>
        <w:t>T</w:t>
      </w:r>
      <w:r w:rsidR="00C136F9" w:rsidRPr="00AA30E7">
        <w:rPr>
          <w:lang w:val="en-SG"/>
        </w:rPr>
        <w:t>huật toán</w:t>
      </w:r>
      <w:r w:rsidR="00BE6A9F" w:rsidRPr="00AA30E7">
        <w:rPr>
          <w:lang w:val="en-SG"/>
        </w:rPr>
        <w:t xml:space="preserve">: </w:t>
      </w:r>
    </w:p>
    <w:p w14:paraId="0DC7A552" w14:textId="7C8C3E61" w:rsidR="00043365" w:rsidRDefault="00043365" w:rsidP="00043365">
      <w:pPr>
        <w:pStyle w:val="ListParagraph"/>
        <w:ind w:left="1080" w:firstLine="0"/>
      </w:pPr>
      <w:r>
        <w:fldChar w:fldCharType="begin"/>
      </w:r>
      <w:r>
        <w:instrText xml:space="preserve"> INCLUDEPICTURE "https://miro.medium.com/v2/resize:fit:866/1*_3lmCkypsciDd2AOb3CUnQ.png" \* MERGEFORMATINET </w:instrText>
      </w:r>
      <w:r>
        <w:fldChar w:fldCharType="separate"/>
      </w:r>
      <w:r>
        <w:pict w14:anchorId="3F1DFD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Exploring Array and Linked List Data Structures in Python | by Akash ..." style="width:367.8pt;height:118.2pt">
            <v:imagedata r:id="rId12" r:href="rId13"/>
          </v:shape>
        </w:pict>
      </w:r>
      <w:r>
        <w:fldChar w:fldCharType="end"/>
      </w:r>
    </w:p>
    <w:p w14:paraId="4689E770" w14:textId="77777777" w:rsidR="00043365" w:rsidRPr="00615647" w:rsidRDefault="00043365" w:rsidP="00043365">
      <w:pPr>
        <w:pStyle w:val="txtGachDong"/>
        <w:numPr>
          <w:ilvl w:val="0"/>
          <w:numId w:val="0"/>
        </w:numPr>
        <w:tabs>
          <w:tab w:val="left" w:pos="360"/>
          <w:tab w:val="left" w:pos="810"/>
        </w:tabs>
        <w:jc w:val="center"/>
        <w:rPr>
          <w:rStyle w:val="Emphasis"/>
        </w:rPr>
      </w:pPr>
      <w:r w:rsidRPr="00043365">
        <w:rPr>
          <w:rStyle w:val="Emphasis"/>
          <w:highlight w:val="yellow"/>
        </w:rPr>
        <w:t>Hình 2: Mô tả Single Linked List</w:t>
      </w:r>
    </w:p>
    <w:p w14:paraId="7BDA0D0C" w14:textId="77777777" w:rsidR="00043365" w:rsidRDefault="00043365" w:rsidP="00043365">
      <w:pPr>
        <w:pStyle w:val="txtGachDong"/>
        <w:numPr>
          <w:ilvl w:val="0"/>
          <w:numId w:val="40"/>
        </w:numPr>
        <w:tabs>
          <w:tab w:val="left" w:pos="450"/>
        </w:tabs>
        <w:spacing w:after="60"/>
        <w:ind w:hanging="810"/>
        <w:jc w:val="both"/>
      </w:pPr>
      <w:r>
        <w:t>Độ phức tạp các thao tác trong Linked List:</w:t>
      </w:r>
    </w:p>
    <w:tbl>
      <w:tblPr>
        <w:tblW w:w="84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0"/>
        <w:gridCol w:w="1539"/>
        <w:gridCol w:w="1586"/>
        <w:gridCol w:w="3520"/>
      </w:tblGrid>
      <w:tr w:rsidR="00043365" w14:paraId="7830E951" w14:textId="77777777" w:rsidTr="00043365">
        <w:trPr>
          <w:trHeight w:val="429"/>
          <w:jc w:val="center"/>
        </w:trPr>
        <w:tc>
          <w:tcPr>
            <w:tcW w:w="1810" w:type="dxa"/>
            <w:shd w:val="clear" w:color="auto" w:fill="auto"/>
          </w:tcPr>
          <w:p w14:paraId="53399A8F" w14:textId="77777777" w:rsidR="00043365" w:rsidRDefault="00043365" w:rsidP="00BF4384">
            <w:pPr>
              <w:pStyle w:val="txtGachDong"/>
              <w:numPr>
                <w:ilvl w:val="0"/>
                <w:numId w:val="0"/>
              </w:numPr>
              <w:jc w:val="center"/>
              <w:rPr>
                <w:b/>
                <w:bCs/>
              </w:rPr>
            </w:pPr>
            <w:r>
              <w:rPr>
                <w:b/>
                <w:bCs/>
              </w:rPr>
              <w:t>Thao tác</w:t>
            </w:r>
          </w:p>
        </w:tc>
        <w:tc>
          <w:tcPr>
            <w:tcW w:w="1539" w:type="dxa"/>
            <w:shd w:val="clear" w:color="auto" w:fill="auto"/>
          </w:tcPr>
          <w:p w14:paraId="63EB3E82" w14:textId="77777777" w:rsidR="00043365" w:rsidRDefault="00043365" w:rsidP="00BF4384">
            <w:pPr>
              <w:pStyle w:val="txtGachDong"/>
              <w:numPr>
                <w:ilvl w:val="0"/>
                <w:numId w:val="0"/>
              </w:numPr>
              <w:jc w:val="center"/>
              <w:rPr>
                <w:b/>
                <w:bCs/>
              </w:rPr>
            </w:pPr>
            <w:r>
              <w:rPr>
                <w:b/>
                <w:bCs/>
              </w:rPr>
              <w:t>Best Case</w:t>
            </w:r>
          </w:p>
        </w:tc>
        <w:tc>
          <w:tcPr>
            <w:tcW w:w="1586" w:type="dxa"/>
            <w:shd w:val="clear" w:color="auto" w:fill="auto"/>
          </w:tcPr>
          <w:p w14:paraId="52C9E3E8" w14:textId="77777777" w:rsidR="00043365" w:rsidRDefault="00043365" w:rsidP="00BF4384">
            <w:pPr>
              <w:pStyle w:val="txtGachDong"/>
              <w:numPr>
                <w:ilvl w:val="0"/>
                <w:numId w:val="0"/>
              </w:numPr>
              <w:jc w:val="center"/>
              <w:rPr>
                <w:b/>
                <w:bCs/>
              </w:rPr>
            </w:pPr>
            <w:r>
              <w:rPr>
                <w:b/>
                <w:bCs/>
              </w:rPr>
              <w:t>Worst Case</w:t>
            </w:r>
          </w:p>
        </w:tc>
        <w:tc>
          <w:tcPr>
            <w:tcW w:w="3520" w:type="dxa"/>
            <w:shd w:val="clear" w:color="auto" w:fill="auto"/>
          </w:tcPr>
          <w:p w14:paraId="26391D97" w14:textId="77777777" w:rsidR="00043365" w:rsidRDefault="00043365" w:rsidP="00BF4384">
            <w:pPr>
              <w:pStyle w:val="txtGachDong"/>
              <w:numPr>
                <w:ilvl w:val="0"/>
                <w:numId w:val="0"/>
              </w:numPr>
              <w:jc w:val="center"/>
              <w:rPr>
                <w:b/>
                <w:bCs/>
              </w:rPr>
            </w:pPr>
            <w:r>
              <w:rPr>
                <w:b/>
                <w:bCs/>
              </w:rPr>
              <w:t>Mô tả</w:t>
            </w:r>
          </w:p>
        </w:tc>
      </w:tr>
      <w:tr w:rsidR="00043365" w14:paraId="507179DF" w14:textId="77777777" w:rsidTr="00043365">
        <w:trPr>
          <w:trHeight w:val="696"/>
          <w:jc w:val="center"/>
        </w:trPr>
        <w:tc>
          <w:tcPr>
            <w:tcW w:w="1810" w:type="dxa"/>
            <w:shd w:val="clear" w:color="auto" w:fill="auto"/>
          </w:tcPr>
          <w:p w14:paraId="0773C2DD" w14:textId="77777777" w:rsidR="00043365" w:rsidRDefault="00043365" w:rsidP="00BF4384">
            <w:pPr>
              <w:pStyle w:val="txtGachDong"/>
              <w:numPr>
                <w:ilvl w:val="0"/>
                <w:numId w:val="0"/>
              </w:numPr>
              <w:jc w:val="center"/>
            </w:pPr>
            <w:r>
              <w:t>Thêm (chèn)</w:t>
            </w:r>
          </w:p>
        </w:tc>
        <w:tc>
          <w:tcPr>
            <w:tcW w:w="1539" w:type="dxa"/>
            <w:shd w:val="clear" w:color="auto" w:fill="auto"/>
          </w:tcPr>
          <w:p w14:paraId="7F074444" w14:textId="77777777" w:rsidR="00043365" w:rsidRDefault="00043365" w:rsidP="00BF4384">
            <w:pPr>
              <w:pStyle w:val="txtGachDong"/>
              <w:numPr>
                <w:ilvl w:val="0"/>
                <w:numId w:val="0"/>
              </w:numPr>
              <w:jc w:val="center"/>
            </w:pPr>
            <w:r>
              <w:t>O(1)</w:t>
            </w:r>
          </w:p>
        </w:tc>
        <w:tc>
          <w:tcPr>
            <w:tcW w:w="1586" w:type="dxa"/>
            <w:shd w:val="clear" w:color="auto" w:fill="auto"/>
          </w:tcPr>
          <w:p w14:paraId="54D2D671" w14:textId="77777777" w:rsidR="00043365" w:rsidRDefault="00043365" w:rsidP="00BF4384">
            <w:pPr>
              <w:pStyle w:val="txtGachDong"/>
              <w:numPr>
                <w:ilvl w:val="0"/>
                <w:numId w:val="0"/>
              </w:numPr>
              <w:jc w:val="center"/>
            </w:pPr>
            <w:r>
              <w:t>O(n)</w:t>
            </w:r>
          </w:p>
        </w:tc>
        <w:tc>
          <w:tcPr>
            <w:tcW w:w="3520" w:type="dxa"/>
            <w:shd w:val="clear" w:color="auto" w:fill="auto"/>
          </w:tcPr>
          <w:p w14:paraId="3779A310" w14:textId="77777777" w:rsidR="00043365" w:rsidRDefault="00043365" w:rsidP="00BF4384">
            <w:pPr>
              <w:pStyle w:val="txtGachDong"/>
              <w:numPr>
                <w:ilvl w:val="0"/>
                <w:numId w:val="0"/>
              </w:numPr>
              <w:jc w:val="center"/>
            </w:pPr>
            <w:r>
              <w:t>Mô hình chúng tôi chèn ở cuối list nên độ phức tạp O(n)</w:t>
            </w:r>
          </w:p>
        </w:tc>
      </w:tr>
      <w:tr w:rsidR="00043365" w14:paraId="5F38AE96" w14:textId="77777777" w:rsidTr="00043365">
        <w:trPr>
          <w:trHeight w:val="547"/>
          <w:jc w:val="center"/>
        </w:trPr>
        <w:tc>
          <w:tcPr>
            <w:tcW w:w="1810" w:type="dxa"/>
            <w:shd w:val="clear" w:color="auto" w:fill="auto"/>
          </w:tcPr>
          <w:p w14:paraId="2C5D50C8" w14:textId="77777777" w:rsidR="00043365" w:rsidRDefault="00043365" w:rsidP="00BF4384">
            <w:pPr>
              <w:pStyle w:val="txtGachDong"/>
              <w:numPr>
                <w:ilvl w:val="0"/>
                <w:numId w:val="0"/>
              </w:numPr>
              <w:jc w:val="center"/>
            </w:pPr>
            <w:r>
              <w:t>Sửa</w:t>
            </w:r>
          </w:p>
        </w:tc>
        <w:tc>
          <w:tcPr>
            <w:tcW w:w="1539" w:type="dxa"/>
            <w:shd w:val="clear" w:color="auto" w:fill="auto"/>
          </w:tcPr>
          <w:p w14:paraId="12F0CA4C" w14:textId="77777777" w:rsidR="00043365" w:rsidRDefault="00043365" w:rsidP="00BF4384">
            <w:pPr>
              <w:pStyle w:val="txtGachDong"/>
              <w:numPr>
                <w:ilvl w:val="0"/>
                <w:numId w:val="0"/>
              </w:numPr>
              <w:jc w:val="center"/>
            </w:pPr>
            <w:r>
              <w:t>O(1)</w:t>
            </w:r>
          </w:p>
        </w:tc>
        <w:tc>
          <w:tcPr>
            <w:tcW w:w="1586" w:type="dxa"/>
            <w:shd w:val="clear" w:color="auto" w:fill="auto"/>
          </w:tcPr>
          <w:p w14:paraId="3A8D7D95" w14:textId="77777777" w:rsidR="00043365" w:rsidRDefault="00043365" w:rsidP="00BF4384">
            <w:pPr>
              <w:pStyle w:val="txtGachDong"/>
              <w:numPr>
                <w:ilvl w:val="0"/>
                <w:numId w:val="0"/>
              </w:numPr>
              <w:jc w:val="center"/>
            </w:pPr>
            <w:r>
              <w:t>O(n)</w:t>
            </w:r>
          </w:p>
        </w:tc>
        <w:tc>
          <w:tcPr>
            <w:tcW w:w="3520" w:type="dxa"/>
            <w:shd w:val="clear" w:color="auto" w:fill="auto"/>
          </w:tcPr>
          <w:p w14:paraId="61178AE7" w14:textId="77777777" w:rsidR="00043365" w:rsidRDefault="00043365" w:rsidP="00BF4384">
            <w:pPr>
              <w:pStyle w:val="txtGachDong"/>
              <w:numPr>
                <w:ilvl w:val="0"/>
                <w:numId w:val="0"/>
              </w:numPr>
              <w:jc w:val="center"/>
            </w:pPr>
            <w:r>
              <w:t>Tuỳ thuộc và đối tượng cần sửa thông tin</w:t>
            </w:r>
          </w:p>
        </w:tc>
      </w:tr>
      <w:tr w:rsidR="00043365" w14:paraId="78956D98" w14:textId="77777777" w:rsidTr="00043365">
        <w:trPr>
          <w:trHeight w:val="696"/>
          <w:jc w:val="center"/>
        </w:trPr>
        <w:tc>
          <w:tcPr>
            <w:tcW w:w="1810" w:type="dxa"/>
            <w:shd w:val="clear" w:color="auto" w:fill="auto"/>
          </w:tcPr>
          <w:p w14:paraId="1C8E9533" w14:textId="77777777" w:rsidR="00043365" w:rsidRDefault="00043365" w:rsidP="00BF4384">
            <w:pPr>
              <w:pStyle w:val="txtGachDong"/>
              <w:numPr>
                <w:ilvl w:val="0"/>
                <w:numId w:val="0"/>
              </w:numPr>
              <w:jc w:val="center"/>
            </w:pPr>
            <w:r>
              <w:t>Xoá</w:t>
            </w:r>
          </w:p>
        </w:tc>
        <w:tc>
          <w:tcPr>
            <w:tcW w:w="1539" w:type="dxa"/>
            <w:shd w:val="clear" w:color="auto" w:fill="auto"/>
          </w:tcPr>
          <w:p w14:paraId="24FE7DCD" w14:textId="77777777" w:rsidR="00043365" w:rsidRDefault="00043365" w:rsidP="00BF4384">
            <w:pPr>
              <w:pStyle w:val="txtGachDong"/>
              <w:numPr>
                <w:ilvl w:val="0"/>
                <w:numId w:val="0"/>
              </w:numPr>
              <w:jc w:val="center"/>
            </w:pPr>
            <w:r>
              <w:t>O(1)</w:t>
            </w:r>
          </w:p>
        </w:tc>
        <w:tc>
          <w:tcPr>
            <w:tcW w:w="1586" w:type="dxa"/>
            <w:shd w:val="clear" w:color="auto" w:fill="auto"/>
          </w:tcPr>
          <w:p w14:paraId="522CE4C2" w14:textId="77777777" w:rsidR="00043365" w:rsidRDefault="00043365" w:rsidP="00BF4384">
            <w:pPr>
              <w:pStyle w:val="txtGachDong"/>
              <w:numPr>
                <w:ilvl w:val="0"/>
                <w:numId w:val="0"/>
              </w:numPr>
              <w:jc w:val="center"/>
            </w:pPr>
            <w:r>
              <w:t>O(n)</w:t>
            </w:r>
          </w:p>
        </w:tc>
        <w:tc>
          <w:tcPr>
            <w:tcW w:w="3520" w:type="dxa"/>
            <w:shd w:val="clear" w:color="auto" w:fill="auto"/>
          </w:tcPr>
          <w:p w14:paraId="1F50C4AA" w14:textId="77777777" w:rsidR="00043365" w:rsidRDefault="00043365" w:rsidP="00BF4384">
            <w:pPr>
              <w:pStyle w:val="txtGachDong"/>
              <w:numPr>
                <w:ilvl w:val="0"/>
                <w:numId w:val="0"/>
              </w:numPr>
              <w:jc w:val="center"/>
            </w:pPr>
            <w:r>
              <w:t>Tuỳ thuộc vào điều kiện đối tượng cần xoá</w:t>
            </w:r>
          </w:p>
        </w:tc>
      </w:tr>
      <w:tr w:rsidR="00043365" w14:paraId="330C7965" w14:textId="77777777" w:rsidTr="00043365">
        <w:trPr>
          <w:trHeight w:val="696"/>
          <w:jc w:val="center"/>
        </w:trPr>
        <w:tc>
          <w:tcPr>
            <w:tcW w:w="1810" w:type="dxa"/>
            <w:shd w:val="clear" w:color="auto" w:fill="auto"/>
          </w:tcPr>
          <w:p w14:paraId="179A5722" w14:textId="77777777" w:rsidR="00043365" w:rsidRDefault="00043365" w:rsidP="00BF4384">
            <w:pPr>
              <w:pStyle w:val="txtGachDong"/>
              <w:numPr>
                <w:ilvl w:val="0"/>
                <w:numId w:val="0"/>
              </w:numPr>
              <w:jc w:val="center"/>
            </w:pPr>
            <w:r>
              <w:t>Tìm kiếm</w:t>
            </w:r>
          </w:p>
        </w:tc>
        <w:tc>
          <w:tcPr>
            <w:tcW w:w="1539" w:type="dxa"/>
            <w:shd w:val="clear" w:color="auto" w:fill="auto"/>
          </w:tcPr>
          <w:p w14:paraId="170D7105" w14:textId="77777777" w:rsidR="00043365" w:rsidRDefault="00043365" w:rsidP="00BF4384">
            <w:pPr>
              <w:pStyle w:val="txtGachDong"/>
              <w:numPr>
                <w:ilvl w:val="0"/>
                <w:numId w:val="0"/>
              </w:numPr>
              <w:jc w:val="center"/>
            </w:pPr>
            <w:r>
              <w:t>O(1)</w:t>
            </w:r>
          </w:p>
        </w:tc>
        <w:tc>
          <w:tcPr>
            <w:tcW w:w="1586" w:type="dxa"/>
            <w:shd w:val="clear" w:color="auto" w:fill="auto"/>
          </w:tcPr>
          <w:p w14:paraId="79B59319" w14:textId="77777777" w:rsidR="00043365" w:rsidRDefault="00043365" w:rsidP="00BF4384">
            <w:pPr>
              <w:pStyle w:val="txtGachDong"/>
              <w:numPr>
                <w:ilvl w:val="0"/>
                <w:numId w:val="0"/>
              </w:numPr>
              <w:jc w:val="center"/>
            </w:pPr>
            <w:r>
              <w:t>O(n)</w:t>
            </w:r>
          </w:p>
        </w:tc>
        <w:tc>
          <w:tcPr>
            <w:tcW w:w="3520" w:type="dxa"/>
            <w:shd w:val="clear" w:color="auto" w:fill="auto"/>
          </w:tcPr>
          <w:p w14:paraId="45D90E75" w14:textId="77777777" w:rsidR="00043365" w:rsidRDefault="00043365" w:rsidP="00BF4384">
            <w:pPr>
              <w:pStyle w:val="txtGachDong"/>
              <w:numPr>
                <w:ilvl w:val="0"/>
                <w:numId w:val="0"/>
              </w:numPr>
              <w:jc w:val="center"/>
            </w:pPr>
            <w:r>
              <w:t>Tuỳ thuộc vào đối tượng cần tìm kiếm</w:t>
            </w:r>
          </w:p>
        </w:tc>
      </w:tr>
    </w:tbl>
    <w:p w14:paraId="208D5BD1" w14:textId="3AA7F313" w:rsidR="00043365" w:rsidRPr="00AA30E7" w:rsidRDefault="00043365" w:rsidP="00AA30E7">
      <w:pPr>
        <w:pStyle w:val="txtGachDong"/>
        <w:numPr>
          <w:ilvl w:val="0"/>
          <w:numId w:val="40"/>
        </w:numPr>
        <w:tabs>
          <w:tab w:val="left" w:pos="450"/>
        </w:tabs>
        <w:spacing w:after="60"/>
        <w:ind w:hanging="810"/>
        <w:rPr>
          <w:highlight w:val="yellow"/>
        </w:rPr>
      </w:pPr>
      <w:r w:rsidRPr="00043365">
        <w:rPr>
          <w:highlight w:val="yellow"/>
        </w:rPr>
        <w:t>Độ phức tạp của thuật toán sắp xếp:</w:t>
      </w:r>
      <w:r>
        <w:rPr>
          <w:highlight w:val="yellow"/>
        </w:rPr>
        <w:t xml:space="preserve"> ???</w:t>
      </w:r>
    </w:p>
    <w:p w14:paraId="155FC2EC" w14:textId="32E7F0D4" w:rsidR="000A5458" w:rsidRDefault="00AA30E7" w:rsidP="00AA30E7">
      <w:pPr>
        <w:pStyle w:val="Heading3"/>
      </w:pPr>
      <w:r>
        <w:t>Ứng dụng trong hệ thống</w:t>
      </w:r>
    </w:p>
    <w:p w14:paraId="2119523C" w14:textId="77777777" w:rsidR="00043365" w:rsidRDefault="00043365" w:rsidP="00684341"/>
    <w:p w14:paraId="242505A7" w14:textId="77777777" w:rsidR="00043365" w:rsidRDefault="00043365" w:rsidP="00684341"/>
    <w:p w14:paraId="074960E3" w14:textId="77777777" w:rsidR="00043365" w:rsidRDefault="00043365" w:rsidP="00684341"/>
    <w:p w14:paraId="6D995830" w14:textId="77777777" w:rsidR="00043365" w:rsidRDefault="00043365" w:rsidP="00684341"/>
    <w:p w14:paraId="59C3A57B" w14:textId="77777777" w:rsidR="00043365" w:rsidRDefault="00043365" w:rsidP="00684341"/>
    <w:p w14:paraId="24CBCB1D" w14:textId="77777777" w:rsidR="00043365" w:rsidRDefault="00043365" w:rsidP="00684341"/>
    <w:p w14:paraId="4B31E6D9" w14:textId="77777777" w:rsidR="00043365" w:rsidRDefault="00043365" w:rsidP="00684341"/>
    <w:p w14:paraId="33D31A2A" w14:textId="77777777" w:rsidR="00043365" w:rsidRDefault="00043365" w:rsidP="00684341"/>
    <w:p w14:paraId="35FC33B7" w14:textId="77777777" w:rsidR="00043365" w:rsidRDefault="00043365" w:rsidP="00684341"/>
    <w:p w14:paraId="15D4E870" w14:textId="77777777" w:rsidR="00043365" w:rsidRDefault="00043365" w:rsidP="00684341"/>
    <w:p w14:paraId="40A0710F" w14:textId="77777777" w:rsidR="00043365" w:rsidRDefault="00043365" w:rsidP="00684341"/>
    <w:p w14:paraId="2E3C9038" w14:textId="77777777" w:rsidR="00043365" w:rsidRDefault="00043365" w:rsidP="00684341"/>
    <w:p w14:paraId="0B4724FC" w14:textId="77777777" w:rsidR="00043365" w:rsidRDefault="00043365" w:rsidP="00684341"/>
    <w:p w14:paraId="37428DEE" w14:textId="77777777" w:rsidR="00043365" w:rsidRDefault="00043365" w:rsidP="00684341"/>
    <w:p w14:paraId="653A40B5" w14:textId="77777777" w:rsidR="00043365" w:rsidRDefault="00043365" w:rsidP="00684341"/>
    <w:p w14:paraId="25531A1B" w14:textId="77777777" w:rsidR="00043365" w:rsidRDefault="00043365" w:rsidP="00684341"/>
    <w:p w14:paraId="7E260A97" w14:textId="77777777" w:rsidR="00043365" w:rsidRDefault="00043365" w:rsidP="00684341"/>
    <w:p w14:paraId="24C7DBB4" w14:textId="63CA418B" w:rsidR="00043365" w:rsidRPr="00043365" w:rsidRDefault="00043365" w:rsidP="00AA30E7">
      <w:pPr>
        <w:pStyle w:val="Heading1"/>
        <w:numPr>
          <w:ilvl w:val="0"/>
          <w:numId w:val="41"/>
        </w:numPr>
        <w:ind w:hanging="432"/>
      </w:pPr>
      <w:r>
        <w:t>PHÂN TÍCH HƯỚNG ĐỐI TƯỢNG VÀ TRIỂN KHAI HỆ THỐNG</w:t>
      </w:r>
    </w:p>
    <w:p w14:paraId="2A006806" w14:textId="6AA344C5" w:rsidR="006D4710" w:rsidRDefault="006D4710" w:rsidP="00AA30E7">
      <w:pPr>
        <w:pStyle w:val="Heading2"/>
        <w:numPr>
          <w:ilvl w:val="1"/>
          <w:numId w:val="41"/>
        </w:numPr>
        <w:rPr>
          <w:rStyle w:val="apple-converted-space"/>
        </w:rPr>
      </w:pPr>
      <w:bookmarkStart w:id="9" w:name="_Toc87190579"/>
      <w:r w:rsidRPr="00D56DDC">
        <w:rPr>
          <w:rStyle w:val="apple-converted-space"/>
        </w:rPr>
        <w:t>Ngôn ngữ cài đặt</w:t>
      </w:r>
      <w:bookmarkEnd w:id="9"/>
    </w:p>
    <w:p w14:paraId="14921A3A" w14:textId="508F2DBE" w:rsidR="006D4710" w:rsidRPr="006D4710" w:rsidRDefault="006D4710" w:rsidP="006D4710">
      <w:r>
        <w:t>Trình bày sơ lược lý thuyết về ngôn ngữ sử dụng để phát triển chương trình</w:t>
      </w:r>
      <w:r w:rsidR="00E84AAC">
        <w:t>: lý do chọn ngôn ngữ đó, các lệnh, hàm cơ bản được sử dụng</w:t>
      </w:r>
      <w:r w:rsidR="00E96696">
        <w:t>…</w:t>
      </w:r>
    </w:p>
    <w:p w14:paraId="5A209E42" w14:textId="21FAB50D" w:rsidR="000A5458" w:rsidRDefault="000A5458" w:rsidP="00AA30E7">
      <w:pPr>
        <w:pStyle w:val="Heading2"/>
        <w:numPr>
          <w:ilvl w:val="1"/>
          <w:numId w:val="41"/>
        </w:numPr>
        <w:rPr>
          <w:rStyle w:val="apple-converted-space"/>
        </w:rPr>
      </w:pPr>
      <w:bookmarkStart w:id="10" w:name="_Toc87190580"/>
      <w:r w:rsidRPr="00D56DDC">
        <w:rPr>
          <w:rStyle w:val="apple-converted-space"/>
        </w:rPr>
        <w:t>Tổ chức chương trình</w:t>
      </w:r>
      <w:bookmarkEnd w:id="10"/>
    </w:p>
    <w:p w14:paraId="70B7D817" w14:textId="784E807A" w:rsidR="00BE48AD" w:rsidRPr="00BE48AD" w:rsidRDefault="00BE48AD" w:rsidP="00BE48AD">
      <w:r>
        <w:t>Nêu rõ cách đọc file, các lớp lưu trữ dữ liệu</w:t>
      </w:r>
      <w:r w:rsidR="004C53B6">
        <w:t xml:space="preserve">, các luồng </w:t>
      </w:r>
      <w:r w:rsidR="006F60F6">
        <w:t>xử</w:t>
      </w:r>
      <w:r w:rsidR="006D4710">
        <w:t xml:space="preserve"> lý dữ liệu</w:t>
      </w:r>
    </w:p>
    <w:p w14:paraId="0D2EF58F" w14:textId="77777777" w:rsidR="002F1DAD" w:rsidRPr="00D56DDC" w:rsidRDefault="00EB050A" w:rsidP="00AA30E7">
      <w:pPr>
        <w:pStyle w:val="Heading2"/>
        <w:numPr>
          <w:ilvl w:val="1"/>
          <w:numId w:val="41"/>
        </w:numPr>
        <w:rPr>
          <w:rStyle w:val="apple-converted-space"/>
        </w:rPr>
      </w:pPr>
      <w:bookmarkStart w:id="11" w:name="_Toc87190581"/>
      <w:r w:rsidRPr="00D56DDC">
        <w:rPr>
          <w:rStyle w:val="apple-converted-space"/>
        </w:rPr>
        <w:t xml:space="preserve">Kết </w:t>
      </w:r>
      <w:r w:rsidR="00547E49" w:rsidRPr="00D56DDC">
        <w:rPr>
          <w:rStyle w:val="apple-converted-space"/>
        </w:rPr>
        <w:t>q</w:t>
      </w:r>
      <w:r w:rsidRPr="00D56DDC">
        <w:rPr>
          <w:rStyle w:val="apple-converted-space"/>
        </w:rPr>
        <w:t>uả</w:t>
      </w:r>
      <w:bookmarkEnd w:id="11"/>
    </w:p>
    <w:p w14:paraId="5D8F1AB5" w14:textId="77777777" w:rsidR="00EB050A" w:rsidRDefault="0045688C" w:rsidP="00AA30E7">
      <w:pPr>
        <w:pStyle w:val="Heading3"/>
        <w:numPr>
          <w:ilvl w:val="2"/>
          <w:numId w:val="41"/>
        </w:numPr>
      </w:pPr>
      <w:bookmarkStart w:id="12" w:name="_Toc87190582"/>
      <w:r>
        <w:t>Giao diện</w:t>
      </w:r>
      <w:r w:rsidR="00D83067">
        <w:t xml:space="preserve"> chính của</w:t>
      </w:r>
      <w:r>
        <w:t xml:space="preserve"> chương trình</w:t>
      </w:r>
      <w:bookmarkEnd w:id="12"/>
    </w:p>
    <w:p w14:paraId="56006E97" w14:textId="170E3C8F" w:rsidR="00684341" w:rsidRDefault="00684341" w:rsidP="00684341">
      <w:r>
        <w:t>Chụp màn hình và giải thích</w:t>
      </w:r>
    </w:p>
    <w:p w14:paraId="1835F9F1" w14:textId="05EE7E50" w:rsidR="001B6099" w:rsidRDefault="001B6099" w:rsidP="001B6099">
      <w:pPr>
        <w:pStyle w:val="ListParagraph"/>
        <w:numPr>
          <w:ilvl w:val="0"/>
          <w:numId w:val="30"/>
        </w:numPr>
      </w:pPr>
    </w:p>
    <w:p w14:paraId="125FDA11" w14:textId="5118FA20" w:rsidR="00D8146C" w:rsidRDefault="00E05D40" w:rsidP="000827B9">
      <w:pPr>
        <w:ind w:firstLine="0"/>
        <w:jc w:val="center"/>
      </w:pPr>
      <w:r>
        <w:rPr>
          <w:noProof/>
        </w:rPr>
        <w:lastRenderedPageBreak/>
        <w:drawing>
          <wp:inline distT="0" distB="0" distL="0" distR="0" wp14:anchorId="39B49DD5" wp14:editId="4706A185">
            <wp:extent cx="4220308" cy="2813539"/>
            <wp:effectExtent l="0" t="0" r="8890" b="635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224354" cy="2816236"/>
                    </a:xfrm>
                    <a:prstGeom prst="rect">
                      <a:avLst/>
                    </a:prstGeom>
                  </pic:spPr>
                </pic:pic>
              </a:graphicData>
            </a:graphic>
          </wp:inline>
        </w:drawing>
      </w:r>
    </w:p>
    <w:p w14:paraId="46407631" w14:textId="097F5D92" w:rsidR="00E05D40" w:rsidRPr="00684341" w:rsidRDefault="00E05D40" w:rsidP="00E05D40">
      <w:pPr>
        <w:pStyle w:val="Caption"/>
      </w:pPr>
      <w:bookmarkStart w:id="13" w:name="_Toc112417927"/>
      <w:r>
        <w:t xml:space="preserve">Hình </w:t>
      </w:r>
      <w:fldSimple w:instr=" SEQ Hình \* ARABIC ">
        <w:r w:rsidR="00F72CA2">
          <w:rPr>
            <w:noProof/>
          </w:rPr>
          <w:t>3</w:t>
        </w:r>
      </w:fldSimple>
      <w:r>
        <w:t xml:space="preserve">: </w:t>
      </w:r>
      <w:r w:rsidR="0031281B">
        <w:t>Menu chính chương trình</w:t>
      </w:r>
      <w:bookmarkEnd w:id="13"/>
    </w:p>
    <w:p w14:paraId="2A729DAE" w14:textId="77777777" w:rsidR="00E4596F" w:rsidRDefault="00E4596F" w:rsidP="00AA30E7">
      <w:pPr>
        <w:pStyle w:val="Heading3"/>
        <w:numPr>
          <w:ilvl w:val="2"/>
          <w:numId w:val="41"/>
        </w:numPr>
      </w:pPr>
      <w:bookmarkStart w:id="14" w:name="_Toc87190583"/>
      <w:r>
        <w:t>Nhận xét</w:t>
      </w:r>
      <w:bookmarkEnd w:id="14"/>
    </w:p>
    <w:p w14:paraId="0A17F48E" w14:textId="77777777" w:rsidR="00684341" w:rsidRPr="00684341" w:rsidRDefault="00684341" w:rsidP="00684341">
      <w:r>
        <w:t>Nhận xét đồ án</w:t>
      </w:r>
    </w:p>
    <w:p w14:paraId="540DA4FB" w14:textId="77777777" w:rsidR="00E579F6" w:rsidRDefault="00E579F6" w:rsidP="00AA30E7">
      <w:pPr>
        <w:pStyle w:val="Heading1"/>
        <w:numPr>
          <w:ilvl w:val="0"/>
          <w:numId w:val="41"/>
        </w:numPr>
      </w:pPr>
      <w:bookmarkStart w:id="15" w:name="_Toc87190584"/>
      <w:r>
        <w:t>KẾT LUẬN VÀ HƯỚNG PHÁT TRIỂN</w:t>
      </w:r>
      <w:bookmarkEnd w:id="15"/>
    </w:p>
    <w:p w14:paraId="2A7F1045" w14:textId="77777777" w:rsidR="00E579F6" w:rsidRPr="00D56DDC" w:rsidRDefault="00E579F6" w:rsidP="00AA30E7">
      <w:pPr>
        <w:pStyle w:val="Heading2"/>
        <w:numPr>
          <w:ilvl w:val="1"/>
          <w:numId w:val="41"/>
        </w:numPr>
        <w:rPr>
          <w:rStyle w:val="apple-converted-space"/>
        </w:rPr>
      </w:pPr>
      <w:r w:rsidRPr="00D56DDC">
        <w:rPr>
          <w:rStyle w:val="apple-converted-space"/>
        </w:rPr>
        <w:t xml:space="preserve"> </w:t>
      </w:r>
      <w:bookmarkStart w:id="16" w:name="_Toc87190585"/>
      <w:r w:rsidRPr="00D56DDC">
        <w:rPr>
          <w:rStyle w:val="apple-converted-space"/>
        </w:rPr>
        <w:t>Kết luận</w:t>
      </w:r>
      <w:bookmarkEnd w:id="16"/>
    </w:p>
    <w:p w14:paraId="679FEDCC" w14:textId="65B9C338" w:rsidR="00E579F6" w:rsidRDefault="00DB7F7C" w:rsidP="00AA30E7">
      <w:pPr>
        <w:pStyle w:val="Heading3"/>
        <w:numPr>
          <w:ilvl w:val="2"/>
          <w:numId w:val="41"/>
        </w:numPr>
      </w:pPr>
      <w:r>
        <w:t>Điều đã đạt được</w:t>
      </w:r>
    </w:p>
    <w:p w14:paraId="253E40B9" w14:textId="1473A075" w:rsidR="00DB7F7C" w:rsidRDefault="00DB7F7C" w:rsidP="00DB7F7C">
      <w:pPr>
        <w:pStyle w:val="Default"/>
        <w:numPr>
          <w:ilvl w:val="0"/>
          <w:numId w:val="32"/>
        </w:numPr>
        <w:ind w:left="426" w:hanging="142"/>
        <w:rPr>
          <w:sz w:val="26"/>
          <w:szCs w:val="26"/>
        </w:rPr>
      </w:pPr>
      <w:r>
        <w:rPr>
          <w:sz w:val="26"/>
          <w:szCs w:val="26"/>
        </w:rPr>
        <w:t xml:space="preserve">Hệ thống quản lý thông tin sách và người mượn đã được xây dựng thành công với nhiều chức năng cốt lõi, bao gồm việc thêm, tìm kiếm, xóa và hiển thị danh sách thông tin. </w:t>
      </w:r>
    </w:p>
    <w:p w14:paraId="6045B5E6" w14:textId="6CB5DDFC" w:rsidR="00DB7F7C" w:rsidRDefault="00DB7F7C" w:rsidP="00DB7F7C">
      <w:pPr>
        <w:pStyle w:val="Default"/>
        <w:numPr>
          <w:ilvl w:val="0"/>
          <w:numId w:val="32"/>
        </w:numPr>
        <w:ind w:left="426"/>
        <w:rPr>
          <w:sz w:val="26"/>
          <w:szCs w:val="26"/>
        </w:rPr>
      </w:pPr>
      <w:r>
        <w:rPr>
          <w:sz w:val="26"/>
          <w:szCs w:val="26"/>
        </w:rPr>
        <w:t xml:space="preserve">Sử dụng được mô hình lập trình hướng đối tượng là một trong những yếu tố tối ưu của hệ thống, thể hiện qua việc áp dụng các lớp cơ sở và các lớp dẫn xuất như </w:t>
      </w:r>
      <w:r w:rsidR="00BE7EA2">
        <w:rPr>
          <w:sz w:val="26"/>
          <w:szCs w:val="26"/>
        </w:rPr>
        <w:t>B</w:t>
      </w:r>
      <w:r>
        <w:rPr>
          <w:sz w:val="26"/>
          <w:szCs w:val="26"/>
        </w:rPr>
        <w:t xml:space="preserve">, </w:t>
      </w:r>
      <w:r w:rsidR="00BE7EA2">
        <w:rPr>
          <w:sz w:val="26"/>
          <w:szCs w:val="26"/>
        </w:rPr>
        <w:t>GiaSach</w:t>
      </w:r>
      <w:r>
        <w:rPr>
          <w:sz w:val="26"/>
          <w:szCs w:val="26"/>
        </w:rPr>
        <w:t xml:space="preserve">, </w:t>
      </w:r>
      <w:r w:rsidR="00BE7EA2">
        <w:rPr>
          <w:sz w:val="26"/>
          <w:szCs w:val="26"/>
        </w:rPr>
        <w:t>ChiTietMuon, TheMuonSV, QuanLyTheMuonSV</w:t>
      </w:r>
      <w:r>
        <w:rPr>
          <w:sz w:val="26"/>
          <w:szCs w:val="26"/>
        </w:rPr>
        <w:t xml:space="preserve">, </w:t>
      </w:r>
      <w:r w:rsidR="00BE7EA2">
        <w:rPr>
          <w:sz w:val="26"/>
          <w:szCs w:val="26"/>
        </w:rPr>
        <w:t>QuanLyGiaSach.</w:t>
      </w:r>
      <w:r>
        <w:rPr>
          <w:sz w:val="26"/>
          <w:szCs w:val="26"/>
        </w:rPr>
        <w:t xml:space="preserve">Cấu trúc kế thừa cho phép mở rộng chức năng mà không làm ảnh hưởng đến các phần khác, từ đó đảm bảo tính linh hoạt trong quá trình phát triển hệ thống sau này. </w:t>
      </w:r>
    </w:p>
    <w:p w14:paraId="1A6C35D5" w14:textId="6D553C07" w:rsidR="00DB7F7C" w:rsidRDefault="00DB7F7C" w:rsidP="009450D1">
      <w:pPr>
        <w:pStyle w:val="Default"/>
        <w:numPr>
          <w:ilvl w:val="0"/>
          <w:numId w:val="32"/>
        </w:numPr>
        <w:ind w:left="426"/>
        <w:rPr>
          <w:sz w:val="26"/>
          <w:szCs w:val="26"/>
        </w:rPr>
      </w:pPr>
      <w:r>
        <w:rPr>
          <w:sz w:val="26"/>
          <w:szCs w:val="26"/>
        </w:rPr>
        <w:t>Ngoài ra, các kiểm tra tính hợp lệ cho dữ liệu nhập vào như</w:t>
      </w:r>
      <w:r w:rsidR="00BE7EA2">
        <w:rPr>
          <w:sz w:val="26"/>
          <w:szCs w:val="26"/>
        </w:rPr>
        <w:t xml:space="preserve"> mã sinh viên</w:t>
      </w:r>
      <w:r>
        <w:rPr>
          <w:sz w:val="26"/>
          <w:szCs w:val="26"/>
        </w:rPr>
        <w:t xml:space="preserve">, </w:t>
      </w:r>
      <w:r w:rsidR="00BE7EA2">
        <w:rPr>
          <w:sz w:val="26"/>
          <w:szCs w:val="26"/>
        </w:rPr>
        <w:t>mã thẻ mượn</w:t>
      </w:r>
      <w:r>
        <w:rPr>
          <w:sz w:val="26"/>
          <w:szCs w:val="26"/>
        </w:rPr>
        <w:t xml:space="preserve"> cũng được triển khai nhằm đảm bảo tính chính xác và chuẩn hóa dữ liệu. </w:t>
      </w:r>
    </w:p>
    <w:p w14:paraId="1EF222A5" w14:textId="05817744" w:rsidR="00DB7F7C" w:rsidRDefault="00DB7F7C" w:rsidP="00AA30E7">
      <w:pPr>
        <w:pStyle w:val="Heading3"/>
        <w:numPr>
          <w:ilvl w:val="2"/>
          <w:numId w:val="41"/>
        </w:numPr>
      </w:pPr>
      <w:r>
        <w:t>Điều chưa đạt được</w:t>
      </w:r>
    </w:p>
    <w:p w14:paraId="09D3F669" w14:textId="461A1B6F" w:rsidR="00BE7EA2" w:rsidRDefault="00BE7EA2" w:rsidP="009450D1">
      <w:pPr>
        <w:pStyle w:val="Default"/>
        <w:numPr>
          <w:ilvl w:val="0"/>
          <w:numId w:val="32"/>
        </w:numPr>
        <w:rPr>
          <w:sz w:val="26"/>
          <w:szCs w:val="26"/>
        </w:rPr>
      </w:pPr>
      <w:r>
        <w:rPr>
          <w:sz w:val="26"/>
          <w:szCs w:val="26"/>
        </w:rPr>
        <w:t xml:space="preserve">Hệ thống hiện tại còn gặp một số hạn chế trong khả năng quản lý dữ liệu mở rộng. Cụ thể, chưa có sự tích hợp với cơ sở dữ liệu lớn hoặc hệ thống lưu trữ dữ liệu ngoài, điều này làm hạn chế khả năng mở rộng, hiệu quả, ảnh hưởng tới tốc độ trong việc xử lý và truy xuất dữ liệu lớn. </w:t>
      </w:r>
    </w:p>
    <w:p w14:paraId="7D7296EE" w14:textId="729B5953" w:rsidR="00E579F6" w:rsidRPr="00D56DDC" w:rsidRDefault="008A6602" w:rsidP="00AA30E7">
      <w:pPr>
        <w:pStyle w:val="Heading2"/>
        <w:numPr>
          <w:ilvl w:val="1"/>
          <w:numId w:val="41"/>
        </w:numPr>
        <w:rPr>
          <w:rStyle w:val="apple-converted-space"/>
        </w:rPr>
      </w:pPr>
      <w:bookmarkStart w:id="17" w:name="_Toc87190586"/>
      <w:r w:rsidRPr="00D56DDC">
        <w:rPr>
          <w:rStyle w:val="apple-converted-space"/>
        </w:rPr>
        <w:t>Hướng phát triển</w:t>
      </w:r>
      <w:bookmarkEnd w:id="17"/>
    </w:p>
    <w:p w14:paraId="301510EA" w14:textId="77777777" w:rsidR="008A6602" w:rsidRDefault="00A858CE" w:rsidP="00BC535B">
      <w:r>
        <w:t>Dự kiến sẽ làm gì??</w:t>
      </w:r>
    </w:p>
    <w:p w14:paraId="33369C94" w14:textId="77777777" w:rsidR="008A6602" w:rsidRDefault="008A6602" w:rsidP="00BB7E6E">
      <w:pPr>
        <w:pStyle w:val="Title"/>
      </w:pPr>
      <w:r>
        <w:br w:type="page"/>
      </w:r>
      <w:bookmarkStart w:id="18" w:name="_Toc87190587"/>
      <w:r>
        <w:lastRenderedPageBreak/>
        <w:t>TÀI LIỆU THAM KHẢO</w:t>
      </w:r>
      <w:bookmarkEnd w:id="18"/>
    </w:p>
    <w:p w14:paraId="51219CC0" w14:textId="47F527C9" w:rsidR="00547E49" w:rsidRDefault="0057148A" w:rsidP="000707B3">
      <w:r>
        <w:t>[1]</w:t>
      </w:r>
      <w:r w:rsidR="000707B3">
        <w:tab/>
        <w:t xml:space="preserve">L.T.K. Liên, T. T. T. Thủy, Q. B. Chính và T. N. Quyền, “Đánh giá của du khách về du lịch lễ hội tổ chức tại chùa ở Thừa Thiên Huế,” </w:t>
      </w:r>
      <w:r w:rsidR="000707B3" w:rsidRPr="000707B3">
        <w:rPr>
          <w:i/>
          <w:iCs/>
        </w:rPr>
        <w:t>Tạp chí Khoa học Đại học Huế</w:t>
      </w:r>
      <w:r w:rsidR="000707B3">
        <w:t>, Tập 109, Số 10, tr. 191–202, 2015</w:t>
      </w:r>
      <w:r w:rsidR="00862D0A">
        <w:t>.</w:t>
      </w:r>
    </w:p>
    <w:p w14:paraId="23041480" w14:textId="1D369DEC" w:rsidR="00862D0A" w:rsidRDefault="00862D0A" w:rsidP="00626C71">
      <w:r>
        <w:t>[2]</w:t>
      </w:r>
      <w:r>
        <w:tab/>
      </w:r>
      <w:r w:rsidR="00626C71">
        <w:t>Tên tác giả (các tác giả), “Tên tài liệu,” Thời gian tài liệu được tạo hay cập nhật. [Trực tuyến]. Địa chỉ: http://www...... [Truy cập ngày/tháng/năm].</w:t>
      </w:r>
    </w:p>
    <w:sectPr w:rsidR="00862D0A" w:rsidSect="00D56DDC">
      <w:footerReference w:type="default" r:id="rId15"/>
      <w:pgSz w:w="11909" w:h="16834" w:code="9"/>
      <w:pgMar w:top="1138" w:right="1138" w:bottom="1138" w:left="1699" w:header="720"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2C4091" w14:textId="77777777" w:rsidR="00190D4B" w:rsidRDefault="00190D4B">
      <w:r>
        <w:separator/>
      </w:r>
    </w:p>
  </w:endnote>
  <w:endnote w:type="continuationSeparator" w:id="0">
    <w:p w14:paraId="098E99AE" w14:textId="77777777" w:rsidR="00190D4B" w:rsidRDefault="00190D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BCDD17" w14:textId="77777777" w:rsidR="00D56DDC" w:rsidRDefault="00D56DDC" w:rsidP="00D56DDC">
    <w:pPr>
      <w:pStyle w:val="Footer"/>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54B4D3" w14:textId="77777777" w:rsidR="00D56DDC" w:rsidRDefault="00D56DDC">
    <w:pPr>
      <w:pStyle w:val="Footer"/>
      <w:jc w:val="right"/>
    </w:pPr>
    <w:r>
      <w:fldChar w:fldCharType="begin"/>
    </w:r>
    <w:r>
      <w:instrText xml:space="preserve"> PAGE   \* MERGEFORMAT </w:instrText>
    </w:r>
    <w:r>
      <w:fldChar w:fldCharType="separate"/>
    </w:r>
    <w:r w:rsidR="00A858CE">
      <w:rPr>
        <w:noProof/>
      </w:rPr>
      <w:t>iii</w:t>
    </w:r>
    <w:r>
      <w:rPr>
        <w:noProof/>
      </w:rPr>
      <w:fldChar w:fldCharType="end"/>
    </w:r>
  </w:p>
  <w:p w14:paraId="69A9E4CE" w14:textId="77777777" w:rsidR="00D56DDC" w:rsidRDefault="00D56DDC" w:rsidP="00D56DDC">
    <w:pPr>
      <w:pStyle w:val="Footer"/>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4D7ED" w14:textId="77777777" w:rsidR="00D56DDC" w:rsidRDefault="00D56DDC">
    <w:pPr>
      <w:pStyle w:val="Footer"/>
      <w:jc w:val="right"/>
    </w:pPr>
    <w:r>
      <w:fldChar w:fldCharType="begin"/>
    </w:r>
    <w:r>
      <w:instrText xml:space="preserve"> PAGE   \* MERGEFORMAT </w:instrText>
    </w:r>
    <w:r>
      <w:fldChar w:fldCharType="separate"/>
    </w:r>
    <w:r w:rsidR="00A858CE">
      <w:rPr>
        <w:noProof/>
      </w:rPr>
      <w:t>3</w:t>
    </w:r>
    <w:r>
      <w:rPr>
        <w:noProof/>
      </w:rPr>
      <w:fldChar w:fldCharType="end"/>
    </w:r>
  </w:p>
  <w:p w14:paraId="1EFC47C9" w14:textId="77777777" w:rsidR="00D56DDC" w:rsidRDefault="00D56DDC" w:rsidP="00D56DDC">
    <w:pPr>
      <w:pStyle w:val="Footer"/>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5EA4BE" w14:textId="77777777" w:rsidR="00190D4B" w:rsidRDefault="00190D4B">
      <w:r>
        <w:separator/>
      </w:r>
    </w:p>
  </w:footnote>
  <w:footnote w:type="continuationSeparator" w:id="0">
    <w:p w14:paraId="61E86A2F" w14:textId="77777777" w:rsidR="00190D4B" w:rsidRDefault="00190D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3200D7" w14:textId="3E28A0C9" w:rsidR="005D39AA" w:rsidRDefault="00CB6587" w:rsidP="00BB7E6E">
    <w:pPr>
      <w:pStyle w:val="Header"/>
      <w:pBdr>
        <w:bottom w:val="single" w:sz="24" w:space="1" w:color="auto"/>
      </w:pBdr>
      <w:tabs>
        <w:tab w:val="clear" w:pos="8640"/>
        <w:tab w:val="right" w:pos="9000"/>
      </w:tabs>
      <w:ind w:firstLine="0"/>
    </w:pPr>
    <w:r>
      <w:t>Đ</w:t>
    </w:r>
    <w:r w:rsidR="005D39AA">
      <w:t xml:space="preserve">ồ án </w:t>
    </w:r>
    <w:r>
      <w:t>Cơ sở l</w:t>
    </w:r>
    <w:r w:rsidR="00D56DDC">
      <w:t>ập trìn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B9DEE59"/>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671AABD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1F432F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A5E6F78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B884ED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2C2E86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90D47AC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1605BA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5CCED27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7665AD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57E40D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0EA5D3B"/>
    <w:multiLevelType w:val="hybridMultilevel"/>
    <w:tmpl w:val="20360120"/>
    <w:lvl w:ilvl="0" w:tplc="04090009">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295301FC"/>
    <w:multiLevelType w:val="hybridMultilevel"/>
    <w:tmpl w:val="5BFC3EFA"/>
    <w:lvl w:ilvl="0" w:tplc="D86AF7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D764059"/>
    <w:multiLevelType w:val="hybridMultilevel"/>
    <w:tmpl w:val="A40E3EF2"/>
    <w:lvl w:ilvl="0" w:tplc="13A4D20E">
      <w:start w:val="3"/>
      <w:numFmt w:val="bullet"/>
      <w:pStyle w:val="txtGachDong"/>
      <w:lvlText w:val="-"/>
      <w:lvlJc w:val="left"/>
      <w:pPr>
        <w:ind w:left="1212" w:hanging="360"/>
      </w:pPr>
      <w:rPr>
        <w:rFonts w:ascii="Times New Roman" w:eastAsia="Times New Roman"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F8E1724"/>
    <w:multiLevelType w:val="hybridMultilevel"/>
    <w:tmpl w:val="871CE828"/>
    <w:lvl w:ilvl="0" w:tplc="350C5FE0">
      <w:start w:val="1"/>
      <w:numFmt w:val="decimal"/>
      <w:lvlText w:val="%1."/>
      <w:lvlJc w:val="left"/>
      <w:pPr>
        <w:tabs>
          <w:tab w:val="num" w:pos="720"/>
        </w:tabs>
        <w:ind w:left="720" w:hanging="360"/>
      </w:pPr>
      <w:rPr>
        <w:rFonts w:hint="default"/>
      </w:rPr>
    </w:lvl>
    <w:lvl w:ilvl="1" w:tplc="C988F7F8">
      <w:numFmt w:val="bullet"/>
      <w:lvlText w:val="-"/>
      <w:lvlJc w:val="left"/>
      <w:pPr>
        <w:tabs>
          <w:tab w:val="num" w:pos="1440"/>
        </w:tabs>
        <w:ind w:left="1440" w:hanging="360"/>
      </w:pPr>
      <w:rPr>
        <w:rFonts w:ascii="Times New Roman" w:eastAsia="Times New Roman" w:hAnsi="Times New Roman" w:cs="Times New Roman" w:hint="default"/>
      </w:rPr>
    </w:lvl>
    <w:lvl w:ilvl="2" w:tplc="C988F7F8">
      <w:numFmt w:val="bullet"/>
      <w:lvlText w:val="-"/>
      <w:lvlJc w:val="left"/>
      <w:pPr>
        <w:tabs>
          <w:tab w:val="num" w:pos="1440"/>
        </w:tabs>
        <w:ind w:left="1440" w:hanging="360"/>
      </w:pPr>
      <w:rPr>
        <w:rFonts w:ascii="Times New Roman" w:eastAsia="Times New Roman" w:hAnsi="Times New Roman" w:cs="Times New Roman" w:hint="default"/>
      </w:rPr>
    </w:lvl>
    <w:lvl w:ilvl="3" w:tplc="EAD801BC">
      <w:start w:val="1"/>
      <w:numFmt w:val="decimal"/>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86541CD"/>
    <w:multiLevelType w:val="hybridMultilevel"/>
    <w:tmpl w:val="C1BA7728"/>
    <w:lvl w:ilvl="0" w:tplc="4678F4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C583F3E"/>
    <w:multiLevelType w:val="hybridMultilevel"/>
    <w:tmpl w:val="B972EA9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7C651A"/>
    <w:multiLevelType w:val="hybridMultilevel"/>
    <w:tmpl w:val="B6821AB4"/>
    <w:lvl w:ilvl="0" w:tplc="C748872A">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1161C14"/>
    <w:multiLevelType w:val="multilevel"/>
    <w:tmpl w:val="0DD8547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Wingdings" w:eastAsia="Times New Roman" w:hAnsi="Wingdings"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9325B5"/>
    <w:multiLevelType w:val="hybridMultilevel"/>
    <w:tmpl w:val="03B0D2CC"/>
    <w:lvl w:ilvl="0" w:tplc="32321DFE">
      <w:start w:val="1"/>
      <w:numFmt w:val="lowerLetter"/>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0" w15:restartNumberingAfterBreak="0">
    <w:nsid w:val="4D3270C8"/>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4E5D7A39"/>
    <w:multiLevelType w:val="hybridMultilevel"/>
    <w:tmpl w:val="C4546DD4"/>
    <w:lvl w:ilvl="0" w:tplc="39C234FA">
      <w:numFmt w:val="bullet"/>
      <w:lvlText w:val="-"/>
      <w:lvlJc w:val="left"/>
      <w:pPr>
        <w:tabs>
          <w:tab w:val="num" w:pos="1140"/>
        </w:tabs>
        <w:ind w:left="1140" w:hanging="360"/>
      </w:pPr>
      <w:rPr>
        <w:rFonts w:ascii="Times New Roman" w:eastAsia="Times New Roman" w:hAnsi="Times New Roman" w:cs="Times New Roman" w:hint="default"/>
      </w:rPr>
    </w:lvl>
    <w:lvl w:ilvl="1" w:tplc="04090003" w:tentative="1">
      <w:start w:val="1"/>
      <w:numFmt w:val="bullet"/>
      <w:lvlText w:val="o"/>
      <w:lvlJc w:val="left"/>
      <w:pPr>
        <w:tabs>
          <w:tab w:val="num" w:pos="1860"/>
        </w:tabs>
        <w:ind w:left="1860" w:hanging="360"/>
      </w:pPr>
      <w:rPr>
        <w:rFonts w:ascii="Courier New" w:hAnsi="Courier New" w:cs="Courier New" w:hint="default"/>
      </w:rPr>
    </w:lvl>
    <w:lvl w:ilvl="2" w:tplc="04090005" w:tentative="1">
      <w:start w:val="1"/>
      <w:numFmt w:val="bullet"/>
      <w:lvlText w:val=""/>
      <w:lvlJc w:val="left"/>
      <w:pPr>
        <w:tabs>
          <w:tab w:val="num" w:pos="2580"/>
        </w:tabs>
        <w:ind w:left="2580" w:hanging="360"/>
      </w:pPr>
      <w:rPr>
        <w:rFonts w:ascii="Wingdings" w:hAnsi="Wingdings" w:hint="default"/>
      </w:rPr>
    </w:lvl>
    <w:lvl w:ilvl="3" w:tplc="04090001" w:tentative="1">
      <w:start w:val="1"/>
      <w:numFmt w:val="bullet"/>
      <w:lvlText w:val=""/>
      <w:lvlJc w:val="left"/>
      <w:pPr>
        <w:tabs>
          <w:tab w:val="num" w:pos="3300"/>
        </w:tabs>
        <w:ind w:left="3300" w:hanging="360"/>
      </w:pPr>
      <w:rPr>
        <w:rFonts w:ascii="Symbol" w:hAnsi="Symbol" w:hint="default"/>
      </w:rPr>
    </w:lvl>
    <w:lvl w:ilvl="4" w:tplc="04090003" w:tentative="1">
      <w:start w:val="1"/>
      <w:numFmt w:val="bullet"/>
      <w:lvlText w:val="o"/>
      <w:lvlJc w:val="left"/>
      <w:pPr>
        <w:tabs>
          <w:tab w:val="num" w:pos="4020"/>
        </w:tabs>
        <w:ind w:left="4020" w:hanging="360"/>
      </w:pPr>
      <w:rPr>
        <w:rFonts w:ascii="Courier New" w:hAnsi="Courier New" w:cs="Courier New" w:hint="default"/>
      </w:rPr>
    </w:lvl>
    <w:lvl w:ilvl="5" w:tplc="04090005" w:tentative="1">
      <w:start w:val="1"/>
      <w:numFmt w:val="bullet"/>
      <w:lvlText w:val=""/>
      <w:lvlJc w:val="left"/>
      <w:pPr>
        <w:tabs>
          <w:tab w:val="num" w:pos="4740"/>
        </w:tabs>
        <w:ind w:left="4740" w:hanging="360"/>
      </w:pPr>
      <w:rPr>
        <w:rFonts w:ascii="Wingdings" w:hAnsi="Wingdings" w:hint="default"/>
      </w:rPr>
    </w:lvl>
    <w:lvl w:ilvl="6" w:tplc="04090001" w:tentative="1">
      <w:start w:val="1"/>
      <w:numFmt w:val="bullet"/>
      <w:lvlText w:val=""/>
      <w:lvlJc w:val="left"/>
      <w:pPr>
        <w:tabs>
          <w:tab w:val="num" w:pos="5460"/>
        </w:tabs>
        <w:ind w:left="5460" w:hanging="360"/>
      </w:pPr>
      <w:rPr>
        <w:rFonts w:ascii="Symbol" w:hAnsi="Symbol" w:hint="default"/>
      </w:rPr>
    </w:lvl>
    <w:lvl w:ilvl="7" w:tplc="04090003" w:tentative="1">
      <w:start w:val="1"/>
      <w:numFmt w:val="bullet"/>
      <w:lvlText w:val="o"/>
      <w:lvlJc w:val="left"/>
      <w:pPr>
        <w:tabs>
          <w:tab w:val="num" w:pos="6180"/>
        </w:tabs>
        <w:ind w:left="6180" w:hanging="360"/>
      </w:pPr>
      <w:rPr>
        <w:rFonts w:ascii="Courier New" w:hAnsi="Courier New" w:cs="Courier New" w:hint="default"/>
      </w:rPr>
    </w:lvl>
    <w:lvl w:ilvl="8" w:tplc="04090005" w:tentative="1">
      <w:start w:val="1"/>
      <w:numFmt w:val="bullet"/>
      <w:lvlText w:val=""/>
      <w:lvlJc w:val="left"/>
      <w:pPr>
        <w:tabs>
          <w:tab w:val="num" w:pos="6900"/>
        </w:tabs>
        <w:ind w:left="6900" w:hanging="360"/>
      </w:pPr>
      <w:rPr>
        <w:rFonts w:ascii="Wingdings" w:hAnsi="Wingdings" w:hint="default"/>
      </w:rPr>
    </w:lvl>
  </w:abstractNum>
  <w:abstractNum w:abstractNumId="22" w15:restartNumberingAfterBreak="0">
    <w:nsid w:val="54632F4F"/>
    <w:multiLevelType w:val="hybridMultilevel"/>
    <w:tmpl w:val="D1900582"/>
    <w:lvl w:ilvl="0" w:tplc="974236C0">
      <w:numFmt w:val="bullet"/>
      <w:lvlText w:val="-"/>
      <w:lvlJc w:val="left"/>
      <w:pPr>
        <w:ind w:left="1150" w:hanging="360"/>
      </w:pPr>
      <w:rPr>
        <w:rFonts w:ascii="Times New Roman" w:eastAsia="Times New Roman" w:hAnsi="Times New Roman" w:cs="Times New Roman" w:hint="default"/>
      </w:rPr>
    </w:lvl>
    <w:lvl w:ilvl="1" w:tplc="48090003" w:tentative="1">
      <w:start w:val="1"/>
      <w:numFmt w:val="bullet"/>
      <w:lvlText w:val="o"/>
      <w:lvlJc w:val="left"/>
      <w:pPr>
        <w:ind w:left="1870" w:hanging="360"/>
      </w:pPr>
      <w:rPr>
        <w:rFonts w:ascii="Courier New" w:hAnsi="Courier New" w:cs="Courier New" w:hint="default"/>
      </w:rPr>
    </w:lvl>
    <w:lvl w:ilvl="2" w:tplc="48090005" w:tentative="1">
      <w:start w:val="1"/>
      <w:numFmt w:val="bullet"/>
      <w:lvlText w:val=""/>
      <w:lvlJc w:val="left"/>
      <w:pPr>
        <w:ind w:left="2590" w:hanging="360"/>
      </w:pPr>
      <w:rPr>
        <w:rFonts w:ascii="Wingdings" w:hAnsi="Wingdings" w:hint="default"/>
      </w:rPr>
    </w:lvl>
    <w:lvl w:ilvl="3" w:tplc="48090001" w:tentative="1">
      <w:start w:val="1"/>
      <w:numFmt w:val="bullet"/>
      <w:lvlText w:val=""/>
      <w:lvlJc w:val="left"/>
      <w:pPr>
        <w:ind w:left="3310" w:hanging="360"/>
      </w:pPr>
      <w:rPr>
        <w:rFonts w:ascii="Symbol" w:hAnsi="Symbol" w:hint="default"/>
      </w:rPr>
    </w:lvl>
    <w:lvl w:ilvl="4" w:tplc="48090003" w:tentative="1">
      <w:start w:val="1"/>
      <w:numFmt w:val="bullet"/>
      <w:lvlText w:val="o"/>
      <w:lvlJc w:val="left"/>
      <w:pPr>
        <w:ind w:left="4030" w:hanging="360"/>
      </w:pPr>
      <w:rPr>
        <w:rFonts w:ascii="Courier New" w:hAnsi="Courier New" w:cs="Courier New" w:hint="default"/>
      </w:rPr>
    </w:lvl>
    <w:lvl w:ilvl="5" w:tplc="48090005" w:tentative="1">
      <w:start w:val="1"/>
      <w:numFmt w:val="bullet"/>
      <w:lvlText w:val=""/>
      <w:lvlJc w:val="left"/>
      <w:pPr>
        <w:ind w:left="4750" w:hanging="360"/>
      </w:pPr>
      <w:rPr>
        <w:rFonts w:ascii="Wingdings" w:hAnsi="Wingdings" w:hint="default"/>
      </w:rPr>
    </w:lvl>
    <w:lvl w:ilvl="6" w:tplc="48090001" w:tentative="1">
      <w:start w:val="1"/>
      <w:numFmt w:val="bullet"/>
      <w:lvlText w:val=""/>
      <w:lvlJc w:val="left"/>
      <w:pPr>
        <w:ind w:left="5470" w:hanging="360"/>
      </w:pPr>
      <w:rPr>
        <w:rFonts w:ascii="Symbol" w:hAnsi="Symbol" w:hint="default"/>
      </w:rPr>
    </w:lvl>
    <w:lvl w:ilvl="7" w:tplc="48090003" w:tentative="1">
      <w:start w:val="1"/>
      <w:numFmt w:val="bullet"/>
      <w:lvlText w:val="o"/>
      <w:lvlJc w:val="left"/>
      <w:pPr>
        <w:ind w:left="6190" w:hanging="360"/>
      </w:pPr>
      <w:rPr>
        <w:rFonts w:ascii="Courier New" w:hAnsi="Courier New" w:cs="Courier New" w:hint="default"/>
      </w:rPr>
    </w:lvl>
    <w:lvl w:ilvl="8" w:tplc="48090005" w:tentative="1">
      <w:start w:val="1"/>
      <w:numFmt w:val="bullet"/>
      <w:lvlText w:val=""/>
      <w:lvlJc w:val="left"/>
      <w:pPr>
        <w:ind w:left="6910" w:hanging="360"/>
      </w:pPr>
      <w:rPr>
        <w:rFonts w:ascii="Wingdings" w:hAnsi="Wingdings" w:hint="default"/>
      </w:rPr>
    </w:lvl>
  </w:abstractNum>
  <w:abstractNum w:abstractNumId="23" w15:restartNumberingAfterBreak="0">
    <w:nsid w:val="58027DDA"/>
    <w:multiLevelType w:val="multilevel"/>
    <w:tmpl w:val="1BC236A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4" w15:restartNumberingAfterBreak="0">
    <w:nsid w:val="68E61C2B"/>
    <w:multiLevelType w:val="hybridMultilevel"/>
    <w:tmpl w:val="61988590"/>
    <w:lvl w:ilvl="0" w:tplc="63CC1A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03E4623"/>
    <w:multiLevelType w:val="hybridMultilevel"/>
    <w:tmpl w:val="54BAF038"/>
    <w:lvl w:ilvl="0" w:tplc="7FD202EC">
      <w:start w:val="1"/>
      <w:numFmt w:val="bullet"/>
      <w:pStyle w:val="5-bulet"/>
      <w:lvlText w:val=""/>
      <w:lvlJc w:val="left"/>
      <w:pPr>
        <w:tabs>
          <w:tab w:val="num" w:pos="792"/>
        </w:tabs>
        <w:ind w:left="1152" w:hanging="360"/>
      </w:pPr>
      <w:rPr>
        <w:rFonts w:ascii="Wingdings" w:hAnsi="Wingdings" w:hint="default"/>
        <w:color w:val="FF9900"/>
      </w:rPr>
    </w:lvl>
    <w:lvl w:ilvl="1" w:tplc="1938EA1A">
      <w:start w:val="1"/>
      <w:numFmt w:val="decimal"/>
      <w:lvlText w:val="[%2]"/>
      <w:lvlJc w:val="center"/>
      <w:pPr>
        <w:tabs>
          <w:tab w:val="num" w:pos="1512"/>
        </w:tabs>
        <w:ind w:left="1512" w:hanging="432"/>
      </w:pPr>
      <w:rPr>
        <w:rFonts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4355883"/>
    <w:multiLevelType w:val="hybridMultilevel"/>
    <w:tmpl w:val="B7385ACC"/>
    <w:lvl w:ilvl="0" w:tplc="F01E341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77EC657A"/>
    <w:multiLevelType w:val="multilevel"/>
    <w:tmpl w:val="DF86A9EE"/>
    <w:lvl w:ilvl="0">
      <w:start w:val="1"/>
      <w:numFmt w:val="decimal"/>
      <w:lvlText w:val="%1."/>
      <w:lvlJc w:val="left"/>
      <w:pPr>
        <w:tabs>
          <w:tab w:val="num" w:pos="720"/>
        </w:tabs>
        <w:ind w:left="720" w:hanging="360"/>
      </w:pPr>
      <w:rPr>
        <w:rFonts w:hint="default"/>
      </w:rPr>
    </w:lvl>
    <w:lvl w:ilvl="1">
      <w:numFmt w:val="bullet"/>
      <w:lvlText w:val="-"/>
      <w:lvlJc w:val="left"/>
      <w:pPr>
        <w:tabs>
          <w:tab w:val="num" w:pos="1440"/>
        </w:tabs>
        <w:ind w:left="1440" w:hanging="360"/>
      </w:pPr>
      <w:rPr>
        <w:rFonts w:ascii="Times New Roman" w:eastAsia="Times New Roman" w:hAnsi="Times New Roman" w:cs="Times New Roman" w:hint="default"/>
      </w:rPr>
    </w:lvl>
    <w:lvl w:ilvl="2">
      <w:numFmt w:val="bullet"/>
      <w:lvlText w:val="-"/>
      <w:lvlJc w:val="left"/>
      <w:pPr>
        <w:tabs>
          <w:tab w:val="num" w:pos="1440"/>
        </w:tabs>
        <w:ind w:left="1440" w:hanging="360"/>
      </w:pPr>
      <w:rPr>
        <w:rFonts w:ascii="Times New Roman" w:eastAsia="Times New Roman" w:hAnsi="Times New Roman" w:cs="Times New Roman"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7A5C5D09"/>
    <w:multiLevelType w:val="multilevel"/>
    <w:tmpl w:val="69429C2C"/>
    <w:lvl w:ilvl="0">
      <w:start w:val="1"/>
      <w:numFmt w:val="upperRoman"/>
      <w:pStyle w:val="1-phan"/>
      <w:suff w:val="space"/>
      <w:lvlText w:val="%1."/>
      <w:lvlJc w:val="left"/>
      <w:pPr>
        <w:ind w:left="720" w:hanging="720"/>
      </w:pPr>
      <w:rPr>
        <w:rFonts w:ascii="Times New Roman" w:hAnsi="Times New Roman" w:hint="default"/>
        <w:b/>
        <w:i w:val="0"/>
        <w:sz w:val="32"/>
        <w:szCs w:val="32"/>
        <w:u w:val="none"/>
      </w:rPr>
    </w:lvl>
    <w:lvl w:ilvl="1">
      <w:start w:val="1"/>
      <w:numFmt w:val="decimal"/>
      <w:pStyle w:val="2-LAMA"/>
      <w:suff w:val="space"/>
      <w:lvlText w:val="%1.%2."/>
      <w:lvlJc w:val="left"/>
      <w:pPr>
        <w:ind w:left="0" w:firstLine="0"/>
      </w:pPr>
      <w:rPr>
        <w:rFonts w:ascii="Times New Roman" w:hAnsi="Times New Roman" w:hint="default"/>
        <w:b/>
        <w:i w:val="0"/>
        <w:sz w:val="26"/>
        <w:szCs w:val="26"/>
      </w:rPr>
    </w:lvl>
    <w:lvl w:ilvl="2">
      <w:start w:val="1"/>
      <w:numFmt w:val="decimal"/>
      <w:pStyle w:val="3-MUCNHO"/>
      <w:suff w:val="space"/>
      <w:lvlText w:val="%1.%2.%3."/>
      <w:lvlJc w:val="left"/>
      <w:pPr>
        <w:ind w:left="1296" w:hanging="720"/>
      </w:pPr>
      <w:rPr>
        <w:rFonts w:ascii="Times New Roman" w:hAnsi="Times New Roman" w:hint="default"/>
        <w:b/>
        <w:i w:val="0"/>
        <w:sz w:val="26"/>
        <w:szCs w:val="26"/>
      </w:rPr>
    </w:lvl>
    <w:lvl w:ilvl="3">
      <w:start w:val="1"/>
      <w:numFmt w:val="decimal"/>
      <w:lvlRestart w:val="1"/>
      <w:pStyle w:val="4-HINH"/>
      <w:suff w:val="space"/>
      <w:lvlText w:val="Hình %1.%4."/>
      <w:lvlJc w:val="left"/>
      <w:pPr>
        <w:ind w:left="576" w:firstLine="0"/>
      </w:pPr>
      <w:rPr>
        <w:rFonts w:ascii="Times New Roman" w:hAnsi="Times New Roman" w:hint="default"/>
        <w:b/>
        <w:i w:val="0"/>
        <w:sz w:val="26"/>
        <w:szCs w:val="26"/>
      </w:rPr>
    </w:lvl>
    <w:lvl w:ilvl="4">
      <w:start w:val="1"/>
      <w:numFmt w:val="decimal"/>
      <w:lvlText w:val="%1.%2.%3.%4.%5"/>
      <w:lvlJc w:val="left"/>
      <w:pPr>
        <w:tabs>
          <w:tab w:val="num" w:pos="1584"/>
        </w:tabs>
        <w:ind w:left="1584" w:hanging="1008"/>
      </w:pPr>
      <w:rPr>
        <w:rFonts w:hint="default"/>
      </w:rPr>
    </w:lvl>
    <w:lvl w:ilvl="5">
      <w:start w:val="1"/>
      <w:numFmt w:val="decimal"/>
      <w:lvlRestart w:val="1"/>
      <w:pStyle w:val="6-BANG"/>
      <w:suff w:val="space"/>
      <w:lvlText w:val="Bảng  %1.%6 "/>
      <w:lvlJc w:val="left"/>
      <w:pPr>
        <w:ind w:left="1728" w:hanging="1152"/>
      </w:pPr>
      <w:rPr>
        <w:rFonts w:hint="default"/>
      </w:rPr>
    </w:lvl>
    <w:lvl w:ilvl="6">
      <w:start w:val="1"/>
      <w:numFmt w:val="decimal"/>
      <w:lvlText w:val="%1.%2.%3.%4.%5.%6.%7"/>
      <w:lvlJc w:val="left"/>
      <w:pPr>
        <w:tabs>
          <w:tab w:val="num" w:pos="1872"/>
        </w:tabs>
        <w:ind w:left="1872" w:hanging="1296"/>
      </w:pPr>
      <w:rPr>
        <w:rFonts w:hint="default"/>
      </w:rPr>
    </w:lvl>
    <w:lvl w:ilvl="7">
      <w:start w:val="1"/>
      <w:numFmt w:val="decimal"/>
      <w:lvlText w:val="%1.%2.%3.%4.%5.%6.%7.%8"/>
      <w:lvlJc w:val="left"/>
      <w:pPr>
        <w:tabs>
          <w:tab w:val="num" w:pos="2016"/>
        </w:tabs>
        <w:ind w:left="2016" w:hanging="1440"/>
      </w:pPr>
      <w:rPr>
        <w:rFonts w:hint="default"/>
      </w:rPr>
    </w:lvl>
    <w:lvl w:ilvl="8">
      <w:start w:val="1"/>
      <w:numFmt w:val="decimal"/>
      <w:lvlText w:val="%1.%2.%3.%4.%5.%6.%7.%8.%9"/>
      <w:lvlJc w:val="left"/>
      <w:pPr>
        <w:tabs>
          <w:tab w:val="num" w:pos="2160"/>
        </w:tabs>
        <w:ind w:left="2160" w:hanging="1584"/>
      </w:pPr>
      <w:rPr>
        <w:rFonts w:hint="default"/>
      </w:rPr>
    </w:lvl>
  </w:abstractNum>
  <w:abstractNum w:abstractNumId="29" w15:restartNumberingAfterBreak="0">
    <w:nsid w:val="7FF77A09"/>
    <w:multiLevelType w:val="hybridMultilevel"/>
    <w:tmpl w:val="1316A4F0"/>
    <w:lvl w:ilvl="0" w:tplc="B8B21FA8">
      <w:start w:val="1"/>
      <w:numFmt w:val="bullet"/>
      <w:lvlText w:val=""/>
      <w:lvlJc w:val="left"/>
      <w:pPr>
        <w:tabs>
          <w:tab w:val="num" w:pos="4470"/>
        </w:tabs>
        <w:ind w:left="4470" w:firstLine="0"/>
      </w:pPr>
      <w:rPr>
        <w:rFonts w:ascii="Symbol" w:hAnsi="Symbol" w:hint="default"/>
      </w:rPr>
    </w:lvl>
    <w:lvl w:ilvl="1" w:tplc="04090003" w:tentative="1">
      <w:start w:val="1"/>
      <w:numFmt w:val="bullet"/>
      <w:lvlText w:val="o"/>
      <w:lvlJc w:val="left"/>
      <w:pPr>
        <w:tabs>
          <w:tab w:val="num" w:pos="3606"/>
        </w:tabs>
        <w:ind w:left="3606" w:hanging="360"/>
      </w:pPr>
      <w:rPr>
        <w:rFonts w:ascii="Courier New" w:hAnsi="Courier New" w:cs="Courier New" w:hint="default"/>
      </w:rPr>
    </w:lvl>
    <w:lvl w:ilvl="2" w:tplc="04090005" w:tentative="1">
      <w:start w:val="1"/>
      <w:numFmt w:val="bullet"/>
      <w:lvlText w:val=""/>
      <w:lvlJc w:val="left"/>
      <w:pPr>
        <w:tabs>
          <w:tab w:val="num" w:pos="4326"/>
        </w:tabs>
        <w:ind w:left="4326" w:hanging="360"/>
      </w:pPr>
      <w:rPr>
        <w:rFonts w:ascii="Wingdings" w:hAnsi="Wingdings" w:hint="default"/>
      </w:rPr>
    </w:lvl>
    <w:lvl w:ilvl="3" w:tplc="04090001">
      <w:start w:val="1"/>
      <w:numFmt w:val="bullet"/>
      <w:lvlText w:val=""/>
      <w:lvlJc w:val="left"/>
      <w:pPr>
        <w:tabs>
          <w:tab w:val="num" w:pos="5046"/>
        </w:tabs>
        <w:ind w:left="5046" w:hanging="360"/>
      </w:pPr>
      <w:rPr>
        <w:rFonts w:ascii="Symbol" w:hAnsi="Symbol" w:hint="default"/>
      </w:rPr>
    </w:lvl>
    <w:lvl w:ilvl="4" w:tplc="04090003" w:tentative="1">
      <w:start w:val="1"/>
      <w:numFmt w:val="bullet"/>
      <w:lvlText w:val="o"/>
      <w:lvlJc w:val="left"/>
      <w:pPr>
        <w:tabs>
          <w:tab w:val="num" w:pos="5766"/>
        </w:tabs>
        <w:ind w:left="5766" w:hanging="360"/>
      </w:pPr>
      <w:rPr>
        <w:rFonts w:ascii="Courier New" w:hAnsi="Courier New" w:cs="Courier New" w:hint="default"/>
      </w:rPr>
    </w:lvl>
    <w:lvl w:ilvl="5" w:tplc="04090005" w:tentative="1">
      <w:start w:val="1"/>
      <w:numFmt w:val="bullet"/>
      <w:lvlText w:val=""/>
      <w:lvlJc w:val="left"/>
      <w:pPr>
        <w:tabs>
          <w:tab w:val="num" w:pos="6486"/>
        </w:tabs>
        <w:ind w:left="6486" w:hanging="360"/>
      </w:pPr>
      <w:rPr>
        <w:rFonts w:ascii="Wingdings" w:hAnsi="Wingdings" w:hint="default"/>
      </w:rPr>
    </w:lvl>
    <w:lvl w:ilvl="6" w:tplc="04090001" w:tentative="1">
      <w:start w:val="1"/>
      <w:numFmt w:val="bullet"/>
      <w:lvlText w:val=""/>
      <w:lvlJc w:val="left"/>
      <w:pPr>
        <w:tabs>
          <w:tab w:val="num" w:pos="7206"/>
        </w:tabs>
        <w:ind w:left="7206" w:hanging="360"/>
      </w:pPr>
      <w:rPr>
        <w:rFonts w:ascii="Symbol" w:hAnsi="Symbol" w:hint="default"/>
      </w:rPr>
    </w:lvl>
    <w:lvl w:ilvl="7" w:tplc="04090003" w:tentative="1">
      <w:start w:val="1"/>
      <w:numFmt w:val="bullet"/>
      <w:lvlText w:val="o"/>
      <w:lvlJc w:val="left"/>
      <w:pPr>
        <w:tabs>
          <w:tab w:val="num" w:pos="7926"/>
        </w:tabs>
        <w:ind w:left="7926" w:hanging="360"/>
      </w:pPr>
      <w:rPr>
        <w:rFonts w:ascii="Courier New" w:hAnsi="Courier New" w:cs="Courier New" w:hint="default"/>
      </w:rPr>
    </w:lvl>
    <w:lvl w:ilvl="8" w:tplc="04090005" w:tentative="1">
      <w:start w:val="1"/>
      <w:numFmt w:val="bullet"/>
      <w:lvlText w:val=""/>
      <w:lvlJc w:val="left"/>
      <w:pPr>
        <w:tabs>
          <w:tab w:val="num" w:pos="8646"/>
        </w:tabs>
        <w:ind w:left="8646" w:hanging="360"/>
      </w:pPr>
      <w:rPr>
        <w:rFonts w:ascii="Wingdings" w:hAnsi="Wingdings" w:hint="default"/>
      </w:rPr>
    </w:lvl>
  </w:abstractNum>
  <w:num w:numId="1" w16cid:durableId="1176110206">
    <w:abstractNumId w:val="25"/>
  </w:num>
  <w:num w:numId="2" w16cid:durableId="1143547985">
    <w:abstractNumId w:val="14"/>
  </w:num>
  <w:num w:numId="3" w16cid:durableId="305278888">
    <w:abstractNumId w:val="28"/>
  </w:num>
  <w:num w:numId="4" w16cid:durableId="1949576949">
    <w:abstractNumId w:val="29"/>
  </w:num>
  <w:num w:numId="5" w16cid:durableId="1273246415">
    <w:abstractNumId w:val="21"/>
  </w:num>
  <w:num w:numId="6" w16cid:durableId="2141223434">
    <w:abstractNumId w:val="26"/>
  </w:num>
  <w:num w:numId="7" w16cid:durableId="251623810">
    <w:abstractNumId w:val="27"/>
  </w:num>
  <w:num w:numId="8" w16cid:durableId="906771288">
    <w:abstractNumId w:val="10"/>
  </w:num>
  <w:num w:numId="9" w16cid:durableId="2023047335">
    <w:abstractNumId w:val="8"/>
  </w:num>
  <w:num w:numId="10" w16cid:durableId="769810918">
    <w:abstractNumId w:val="7"/>
  </w:num>
  <w:num w:numId="11" w16cid:durableId="1321620745">
    <w:abstractNumId w:val="6"/>
  </w:num>
  <w:num w:numId="12" w16cid:durableId="288556693">
    <w:abstractNumId w:val="5"/>
  </w:num>
  <w:num w:numId="13" w16cid:durableId="271058543">
    <w:abstractNumId w:val="9"/>
  </w:num>
  <w:num w:numId="14" w16cid:durableId="1077748629">
    <w:abstractNumId w:val="4"/>
  </w:num>
  <w:num w:numId="15" w16cid:durableId="853617511">
    <w:abstractNumId w:val="3"/>
  </w:num>
  <w:num w:numId="16" w16cid:durableId="2095004642">
    <w:abstractNumId w:val="2"/>
  </w:num>
  <w:num w:numId="17" w16cid:durableId="581990268">
    <w:abstractNumId w:val="1"/>
  </w:num>
  <w:num w:numId="18" w16cid:durableId="514615782">
    <w:abstractNumId w:val="23"/>
  </w:num>
  <w:num w:numId="19" w16cid:durableId="2141218690">
    <w:abstractNumId w:val="23"/>
  </w:num>
  <w:num w:numId="20" w16cid:durableId="336268547">
    <w:abstractNumId w:val="23"/>
  </w:num>
  <w:num w:numId="21" w16cid:durableId="1404067465">
    <w:abstractNumId w:val="23"/>
  </w:num>
  <w:num w:numId="22" w16cid:durableId="2004353445">
    <w:abstractNumId w:val="23"/>
  </w:num>
  <w:num w:numId="23" w16cid:durableId="1327709763">
    <w:abstractNumId w:val="23"/>
  </w:num>
  <w:num w:numId="24" w16cid:durableId="670985416">
    <w:abstractNumId w:val="23"/>
  </w:num>
  <w:num w:numId="25" w16cid:durableId="90778604">
    <w:abstractNumId w:val="23"/>
  </w:num>
  <w:num w:numId="26" w16cid:durableId="645090965">
    <w:abstractNumId w:val="23"/>
  </w:num>
  <w:num w:numId="27" w16cid:durableId="826673924">
    <w:abstractNumId w:val="23"/>
  </w:num>
  <w:num w:numId="28" w16cid:durableId="350377004">
    <w:abstractNumId w:val="23"/>
  </w:num>
  <w:num w:numId="29" w16cid:durableId="209075357">
    <w:abstractNumId w:val="23"/>
  </w:num>
  <w:num w:numId="30" w16cid:durableId="1009219155">
    <w:abstractNumId w:val="15"/>
  </w:num>
  <w:num w:numId="31" w16cid:durableId="1569149567">
    <w:abstractNumId w:val="18"/>
  </w:num>
  <w:num w:numId="32" w16cid:durableId="361367683">
    <w:abstractNumId w:val="22"/>
  </w:num>
  <w:num w:numId="33" w16cid:durableId="910655027">
    <w:abstractNumId w:val="0"/>
  </w:num>
  <w:num w:numId="34" w16cid:durableId="1230655030">
    <w:abstractNumId w:val="20"/>
  </w:num>
  <w:num w:numId="35" w16cid:durableId="1365789350">
    <w:abstractNumId w:val="19"/>
  </w:num>
  <w:num w:numId="36" w16cid:durableId="164169206">
    <w:abstractNumId w:val="13"/>
  </w:num>
  <w:num w:numId="37" w16cid:durableId="114062064">
    <w:abstractNumId w:val="24"/>
  </w:num>
  <w:num w:numId="38" w16cid:durableId="606348665">
    <w:abstractNumId w:val="16"/>
  </w:num>
  <w:num w:numId="39" w16cid:durableId="487748881">
    <w:abstractNumId w:val="12"/>
  </w:num>
  <w:num w:numId="40" w16cid:durableId="1409887610">
    <w:abstractNumId w:val="11"/>
  </w:num>
  <w:num w:numId="41" w16cid:durableId="1762482828">
    <w:abstractNumId w:val="1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xMzE2tjQ2NACyLJR0lIJTi4sz8/NACgxrAUqMG4UsAAAA"/>
  </w:docVars>
  <w:rsids>
    <w:rsidRoot w:val="008A454B"/>
    <w:rsid w:val="000036AD"/>
    <w:rsid w:val="00006954"/>
    <w:rsid w:val="00016259"/>
    <w:rsid w:val="00017496"/>
    <w:rsid w:val="00017C40"/>
    <w:rsid w:val="0002186D"/>
    <w:rsid w:val="00024CAC"/>
    <w:rsid w:val="000275EE"/>
    <w:rsid w:val="00032218"/>
    <w:rsid w:val="00043365"/>
    <w:rsid w:val="000445B0"/>
    <w:rsid w:val="00046753"/>
    <w:rsid w:val="00063F76"/>
    <w:rsid w:val="000707B3"/>
    <w:rsid w:val="0007707A"/>
    <w:rsid w:val="0008265F"/>
    <w:rsid w:val="000827B9"/>
    <w:rsid w:val="00091C0E"/>
    <w:rsid w:val="000A1E9B"/>
    <w:rsid w:val="000A53C7"/>
    <w:rsid w:val="000A5458"/>
    <w:rsid w:val="000B51F3"/>
    <w:rsid w:val="000C0785"/>
    <w:rsid w:val="000C09C2"/>
    <w:rsid w:val="000D12D6"/>
    <w:rsid w:val="000D3B4E"/>
    <w:rsid w:val="000E7083"/>
    <w:rsid w:val="000F049D"/>
    <w:rsid w:val="00100297"/>
    <w:rsid w:val="001019FF"/>
    <w:rsid w:val="00121592"/>
    <w:rsid w:val="00125719"/>
    <w:rsid w:val="00130BA7"/>
    <w:rsid w:val="00135178"/>
    <w:rsid w:val="00157D0B"/>
    <w:rsid w:val="0016111A"/>
    <w:rsid w:val="00173D7E"/>
    <w:rsid w:val="001751F9"/>
    <w:rsid w:val="001771CB"/>
    <w:rsid w:val="00177A32"/>
    <w:rsid w:val="00184131"/>
    <w:rsid w:val="00190D4B"/>
    <w:rsid w:val="001B6099"/>
    <w:rsid w:val="001B6F6E"/>
    <w:rsid w:val="001C1A04"/>
    <w:rsid w:val="001C2699"/>
    <w:rsid w:val="001C34D6"/>
    <w:rsid w:val="001C686D"/>
    <w:rsid w:val="001E4AC8"/>
    <w:rsid w:val="001F49A1"/>
    <w:rsid w:val="001F6888"/>
    <w:rsid w:val="0020185A"/>
    <w:rsid w:val="0021000C"/>
    <w:rsid w:val="002163E6"/>
    <w:rsid w:val="00220955"/>
    <w:rsid w:val="00222EC8"/>
    <w:rsid w:val="00232BB1"/>
    <w:rsid w:val="0023539E"/>
    <w:rsid w:val="00237BA8"/>
    <w:rsid w:val="00256F73"/>
    <w:rsid w:val="002625D6"/>
    <w:rsid w:val="00273B29"/>
    <w:rsid w:val="0027587F"/>
    <w:rsid w:val="00281F16"/>
    <w:rsid w:val="0029115E"/>
    <w:rsid w:val="0029448D"/>
    <w:rsid w:val="002A46F7"/>
    <w:rsid w:val="002B2DF7"/>
    <w:rsid w:val="002B66A0"/>
    <w:rsid w:val="002B74A7"/>
    <w:rsid w:val="002C533D"/>
    <w:rsid w:val="002C5A93"/>
    <w:rsid w:val="002D4A5C"/>
    <w:rsid w:val="002D73DF"/>
    <w:rsid w:val="002E10A5"/>
    <w:rsid w:val="002F1DAD"/>
    <w:rsid w:val="002F2291"/>
    <w:rsid w:val="003061C8"/>
    <w:rsid w:val="0031281B"/>
    <w:rsid w:val="003228E0"/>
    <w:rsid w:val="003230D5"/>
    <w:rsid w:val="0032553B"/>
    <w:rsid w:val="00340604"/>
    <w:rsid w:val="00341A44"/>
    <w:rsid w:val="00341B04"/>
    <w:rsid w:val="00353495"/>
    <w:rsid w:val="003545A9"/>
    <w:rsid w:val="00357F1E"/>
    <w:rsid w:val="0037313C"/>
    <w:rsid w:val="00380185"/>
    <w:rsid w:val="00383BD1"/>
    <w:rsid w:val="00386D14"/>
    <w:rsid w:val="0039182E"/>
    <w:rsid w:val="003A5227"/>
    <w:rsid w:val="003C676D"/>
    <w:rsid w:val="003D18A2"/>
    <w:rsid w:val="003D574F"/>
    <w:rsid w:val="003D7FFC"/>
    <w:rsid w:val="003E02AA"/>
    <w:rsid w:val="003F0229"/>
    <w:rsid w:val="003F4BFD"/>
    <w:rsid w:val="003F601F"/>
    <w:rsid w:val="00403993"/>
    <w:rsid w:val="00406B70"/>
    <w:rsid w:val="00407C39"/>
    <w:rsid w:val="00413565"/>
    <w:rsid w:val="0042270C"/>
    <w:rsid w:val="00427AAC"/>
    <w:rsid w:val="00452495"/>
    <w:rsid w:val="0045688C"/>
    <w:rsid w:val="0046359C"/>
    <w:rsid w:val="0046623A"/>
    <w:rsid w:val="00466B95"/>
    <w:rsid w:val="004832A7"/>
    <w:rsid w:val="00492BF1"/>
    <w:rsid w:val="004935B8"/>
    <w:rsid w:val="00496449"/>
    <w:rsid w:val="00496C58"/>
    <w:rsid w:val="00497882"/>
    <w:rsid w:val="004A0FFA"/>
    <w:rsid w:val="004B4213"/>
    <w:rsid w:val="004B5B36"/>
    <w:rsid w:val="004C3213"/>
    <w:rsid w:val="004C53B6"/>
    <w:rsid w:val="004E00A9"/>
    <w:rsid w:val="004E2233"/>
    <w:rsid w:val="004E5CFE"/>
    <w:rsid w:val="0050423D"/>
    <w:rsid w:val="005131AE"/>
    <w:rsid w:val="00516475"/>
    <w:rsid w:val="00520487"/>
    <w:rsid w:val="00523A9E"/>
    <w:rsid w:val="005243FA"/>
    <w:rsid w:val="00535EA7"/>
    <w:rsid w:val="00536A7B"/>
    <w:rsid w:val="00537F67"/>
    <w:rsid w:val="005409FD"/>
    <w:rsid w:val="0054182C"/>
    <w:rsid w:val="00546F43"/>
    <w:rsid w:val="00547E49"/>
    <w:rsid w:val="005511E9"/>
    <w:rsid w:val="00551F70"/>
    <w:rsid w:val="005625BD"/>
    <w:rsid w:val="0056540A"/>
    <w:rsid w:val="0057148A"/>
    <w:rsid w:val="00571925"/>
    <w:rsid w:val="00573B0D"/>
    <w:rsid w:val="00581B60"/>
    <w:rsid w:val="005827A0"/>
    <w:rsid w:val="00593DF5"/>
    <w:rsid w:val="00596A1C"/>
    <w:rsid w:val="005A25EC"/>
    <w:rsid w:val="005A293D"/>
    <w:rsid w:val="005A3E92"/>
    <w:rsid w:val="005B0EA7"/>
    <w:rsid w:val="005B6648"/>
    <w:rsid w:val="005C0A19"/>
    <w:rsid w:val="005D39AA"/>
    <w:rsid w:val="005E760C"/>
    <w:rsid w:val="005F4C75"/>
    <w:rsid w:val="005F7304"/>
    <w:rsid w:val="006074E9"/>
    <w:rsid w:val="006221AF"/>
    <w:rsid w:val="00626C71"/>
    <w:rsid w:val="00627628"/>
    <w:rsid w:val="00635756"/>
    <w:rsid w:val="006366D8"/>
    <w:rsid w:val="00643954"/>
    <w:rsid w:val="00645BE9"/>
    <w:rsid w:val="00652E14"/>
    <w:rsid w:val="006575CE"/>
    <w:rsid w:val="00660F0C"/>
    <w:rsid w:val="0066418A"/>
    <w:rsid w:val="00667219"/>
    <w:rsid w:val="00671673"/>
    <w:rsid w:val="0067618E"/>
    <w:rsid w:val="00677D9D"/>
    <w:rsid w:val="006840E4"/>
    <w:rsid w:val="00684341"/>
    <w:rsid w:val="00697363"/>
    <w:rsid w:val="006D1A4D"/>
    <w:rsid w:val="006D34ED"/>
    <w:rsid w:val="006D4710"/>
    <w:rsid w:val="006D6A1A"/>
    <w:rsid w:val="006D78E2"/>
    <w:rsid w:val="006E5508"/>
    <w:rsid w:val="006E6D04"/>
    <w:rsid w:val="006F2E04"/>
    <w:rsid w:val="006F60F6"/>
    <w:rsid w:val="00704230"/>
    <w:rsid w:val="0072163B"/>
    <w:rsid w:val="00744E08"/>
    <w:rsid w:val="00753FE4"/>
    <w:rsid w:val="00755219"/>
    <w:rsid w:val="0076145D"/>
    <w:rsid w:val="00772CBE"/>
    <w:rsid w:val="00793C3D"/>
    <w:rsid w:val="00794167"/>
    <w:rsid w:val="00796760"/>
    <w:rsid w:val="007B20A7"/>
    <w:rsid w:val="007B30B6"/>
    <w:rsid w:val="007B7ECD"/>
    <w:rsid w:val="007C18AC"/>
    <w:rsid w:val="007C70D1"/>
    <w:rsid w:val="007D4F88"/>
    <w:rsid w:val="007D5B41"/>
    <w:rsid w:val="007E4D4E"/>
    <w:rsid w:val="00806045"/>
    <w:rsid w:val="00842701"/>
    <w:rsid w:val="00845DB1"/>
    <w:rsid w:val="0086043F"/>
    <w:rsid w:val="00862D0A"/>
    <w:rsid w:val="00867854"/>
    <w:rsid w:val="008711D3"/>
    <w:rsid w:val="008744C3"/>
    <w:rsid w:val="008764F5"/>
    <w:rsid w:val="00894A1F"/>
    <w:rsid w:val="008A2F0A"/>
    <w:rsid w:val="008A39DD"/>
    <w:rsid w:val="008A454B"/>
    <w:rsid w:val="008A6602"/>
    <w:rsid w:val="008C5F28"/>
    <w:rsid w:val="008E0918"/>
    <w:rsid w:val="008F2F0B"/>
    <w:rsid w:val="009176E0"/>
    <w:rsid w:val="00920F56"/>
    <w:rsid w:val="0092626A"/>
    <w:rsid w:val="009318F6"/>
    <w:rsid w:val="009378D6"/>
    <w:rsid w:val="00937F3B"/>
    <w:rsid w:val="0094238F"/>
    <w:rsid w:val="0094407E"/>
    <w:rsid w:val="009450D1"/>
    <w:rsid w:val="009464EB"/>
    <w:rsid w:val="00946E83"/>
    <w:rsid w:val="009526FC"/>
    <w:rsid w:val="009556EB"/>
    <w:rsid w:val="00957F9E"/>
    <w:rsid w:val="0096238A"/>
    <w:rsid w:val="00976955"/>
    <w:rsid w:val="00980E3C"/>
    <w:rsid w:val="0098391B"/>
    <w:rsid w:val="00984CE0"/>
    <w:rsid w:val="0098612C"/>
    <w:rsid w:val="009865C3"/>
    <w:rsid w:val="00987038"/>
    <w:rsid w:val="0098796C"/>
    <w:rsid w:val="009A5EA3"/>
    <w:rsid w:val="009B0A1F"/>
    <w:rsid w:val="009C1A73"/>
    <w:rsid w:val="009D57C6"/>
    <w:rsid w:val="009E1C8A"/>
    <w:rsid w:val="009F35DF"/>
    <w:rsid w:val="009F4136"/>
    <w:rsid w:val="00A103B9"/>
    <w:rsid w:val="00A14D20"/>
    <w:rsid w:val="00A2102E"/>
    <w:rsid w:val="00A2353D"/>
    <w:rsid w:val="00A23AD7"/>
    <w:rsid w:val="00A25939"/>
    <w:rsid w:val="00A33DB1"/>
    <w:rsid w:val="00A43669"/>
    <w:rsid w:val="00A44AB4"/>
    <w:rsid w:val="00A44C15"/>
    <w:rsid w:val="00A45F9A"/>
    <w:rsid w:val="00A55FCA"/>
    <w:rsid w:val="00A572A8"/>
    <w:rsid w:val="00A57803"/>
    <w:rsid w:val="00A6300A"/>
    <w:rsid w:val="00A657FD"/>
    <w:rsid w:val="00A67183"/>
    <w:rsid w:val="00A83357"/>
    <w:rsid w:val="00A858CE"/>
    <w:rsid w:val="00A928FE"/>
    <w:rsid w:val="00A96666"/>
    <w:rsid w:val="00AA08FD"/>
    <w:rsid w:val="00AA30E7"/>
    <w:rsid w:val="00AB4345"/>
    <w:rsid w:val="00AC0A93"/>
    <w:rsid w:val="00AC26B6"/>
    <w:rsid w:val="00AC3D7C"/>
    <w:rsid w:val="00AD3EA3"/>
    <w:rsid w:val="00AE5504"/>
    <w:rsid w:val="00AE6711"/>
    <w:rsid w:val="00AF0CD1"/>
    <w:rsid w:val="00AF40B1"/>
    <w:rsid w:val="00B01905"/>
    <w:rsid w:val="00B0368A"/>
    <w:rsid w:val="00B249DC"/>
    <w:rsid w:val="00B268B9"/>
    <w:rsid w:val="00B63DCE"/>
    <w:rsid w:val="00B66393"/>
    <w:rsid w:val="00B82563"/>
    <w:rsid w:val="00B95B08"/>
    <w:rsid w:val="00BA2742"/>
    <w:rsid w:val="00BA4E48"/>
    <w:rsid w:val="00BB7E6E"/>
    <w:rsid w:val="00BC2E0F"/>
    <w:rsid w:val="00BC535B"/>
    <w:rsid w:val="00BC6CD5"/>
    <w:rsid w:val="00BC732B"/>
    <w:rsid w:val="00BD7DEC"/>
    <w:rsid w:val="00BE3143"/>
    <w:rsid w:val="00BE4834"/>
    <w:rsid w:val="00BE48AD"/>
    <w:rsid w:val="00BE635E"/>
    <w:rsid w:val="00BE6A9F"/>
    <w:rsid w:val="00BE7EA2"/>
    <w:rsid w:val="00BF08D8"/>
    <w:rsid w:val="00BF0A0C"/>
    <w:rsid w:val="00C0005E"/>
    <w:rsid w:val="00C02C9C"/>
    <w:rsid w:val="00C136F9"/>
    <w:rsid w:val="00C31B29"/>
    <w:rsid w:val="00C360C8"/>
    <w:rsid w:val="00C4617C"/>
    <w:rsid w:val="00C51D02"/>
    <w:rsid w:val="00C52192"/>
    <w:rsid w:val="00C53A93"/>
    <w:rsid w:val="00C60E3C"/>
    <w:rsid w:val="00C66999"/>
    <w:rsid w:val="00C66E2C"/>
    <w:rsid w:val="00C74433"/>
    <w:rsid w:val="00C9560E"/>
    <w:rsid w:val="00CA14DF"/>
    <w:rsid w:val="00CA3DDE"/>
    <w:rsid w:val="00CA714B"/>
    <w:rsid w:val="00CB2A8F"/>
    <w:rsid w:val="00CB3301"/>
    <w:rsid w:val="00CB6587"/>
    <w:rsid w:val="00CC0E8E"/>
    <w:rsid w:val="00CD2700"/>
    <w:rsid w:val="00CD36B0"/>
    <w:rsid w:val="00D02B70"/>
    <w:rsid w:val="00D05331"/>
    <w:rsid w:val="00D15099"/>
    <w:rsid w:val="00D20BA4"/>
    <w:rsid w:val="00D25F99"/>
    <w:rsid w:val="00D334A2"/>
    <w:rsid w:val="00D42E20"/>
    <w:rsid w:val="00D441F6"/>
    <w:rsid w:val="00D44216"/>
    <w:rsid w:val="00D45882"/>
    <w:rsid w:val="00D56DDC"/>
    <w:rsid w:val="00D6345B"/>
    <w:rsid w:val="00D64E78"/>
    <w:rsid w:val="00D66D57"/>
    <w:rsid w:val="00D700CB"/>
    <w:rsid w:val="00D7382F"/>
    <w:rsid w:val="00D8146C"/>
    <w:rsid w:val="00D83067"/>
    <w:rsid w:val="00D87DDC"/>
    <w:rsid w:val="00D97F8B"/>
    <w:rsid w:val="00DA0280"/>
    <w:rsid w:val="00DA0E5A"/>
    <w:rsid w:val="00DA4572"/>
    <w:rsid w:val="00DB1091"/>
    <w:rsid w:val="00DB355F"/>
    <w:rsid w:val="00DB4CED"/>
    <w:rsid w:val="00DB5489"/>
    <w:rsid w:val="00DB7F7C"/>
    <w:rsid w:val="00DC3834"/>
    <w:rsid w:val="00DC6013"/>
    <w:rsid w:val="00DD1466"/>
    <w:rsid w:val="00DD1957"/>
    <w:rsid w:val="00DD5C32"/>
    <w:rsid w:val="00DE2950"/>
    <w:rsid w:val="00DE5CC2"/>
    <w:rsid w:val="00DF0146"/>
    <w:rsid w:val="00DF2852"/>
    <w:rsid w:val="00E05D40"/>
    <w:rsid w:val="00E07126"/>
    <w:rsid w:val="00E26268"/>
    <w:rsid w:val="00E265C2"/>
    <w:rsid w:val="00E27B73"/>
    <w:rsid w:val="00E31A1A"/>
    <w:rsid w:val="00E40F39"/>
    <w:rsid w:val="00E43F59"/>
    <w:rsid w:val="00E4596F"/>
    <w:rsid w:val="00E47703"/>
    <w:rsid w:val="00E500A2"/>
    <w:rsid w:val="00E54606"/>
    <w:rsid w:val="00E57707"/>
    <w:rsid w:val="00E579F6"/>
    <w:rsid w:val="00E62EEE"/>
    <w:rsid w:val="00E67D88"/>
    <w:rsid w:val="00E84AAC"/>
    <w:rsid w:val="00E8625A"/>
    <w:rsid w:val="00E965ED"/>
    <w:rsid w:val="00E96696"/>
    <w:rsid w:val="00E96F58"/>
    <w:rsid w:val="00EA3F09"/>
    <w:rsid w:val="00EA568C"/>
    <w:rsid w:val="00EB050A"/>
    <w:rsid w:val="00EB39BB"/>
    <w:rsid w:val="00ED12D1"/>
    <w:rsid w:val="00EE0B40"/>
    <w:rsid w:val="00EE4901"/>
    <w:rsid w:val="00EF2085"/>
    <w:rsid w:val="00F079FA"/>
    <w:rsid w:val="00F13A28"/>
    <w:rsid w:val="00F165C9"/>
    <w:rsid w:val="00F1756A"/>
    <w:rsid w:val="00F17995"/>
    <w:rsid w:val="00F23ED3"/>
    <w:rsid w:val="00F24314"/>
    <w:rsid w:val="00F2651B"/>
    <w:rsid w:val="00F30AA7"/>
    <w:rsid w:val="00F37128"/>
    <w:rsid w:val="00F4090C"/>
    <w:rsid w:val="00F42F2A"/>
    <w:rsid w:val="00F53939"/>
    <w:rsid w:val="00F649B3"/>
    <w:rsid w:val="00F67679"/>
    <w:rsid w:val="00F72CA2"/>
    <w:rsid w:val="00F773D0"/>
    <w:rsid w:val="00F815DD"/>
    <w:rsid w:val="00F82D0A"/>
    <w:rsid w:val="00F9115A"/>
    <w:rsid w:val="00F92F22"/>
    <w:rsid w:val="00F951CF"/>
    <w:rsid w:val="00FA751E"/>
    <w:rsid w:val="00FB6D84"/>
    <w:rsid w:val="00FC0441"/>
    <w:rsid w:val="00FD555E"/>
    <w:rsid w:val="00FE2E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EC1CC4"/>
  <w15:chartTrackingRefBased/>
  <w15:docId w15:val="{3F6EE86A-098F-41C7-BD75-FE449EE8D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7304"/>
    <w:pPr>
      <w:spacing w:before="120" w:after="120" w:line="276" w:lineRule="auto"/>
      <w:ind w:firstLine="720"/>
      <w:jc w:val="both"/>
    </w:pPr>
    <w:rPr>
      <w:sz w:val="26"/>
      <w:szCs w:val="26"/>
    </w:rPr>
  </w:style>
  <w:style w:type="paragraph" w:styleId="Heading1">
    <w:name w:val="heading 1"/>
    <w:basedOn w:val="Normal"/>
    <w:next w:val="Normal"/>
    <w:qFormat/>
    <w:rsid w:val="00BC535B"/>
    <w:pPr>
      <w:keepNext/>
      <w:numPr>
        <w:numId w:val="18"/>
      </w:numPr>
      <w:spacing w:before="240" w:after="60"/>
      <w:outlineLvl w:val="0"/>
    </w:pPr>
    <w:rPr>
      <w:rFonts w:cs="Arial"/>
      <w:b/>
      <w:bCs/>
      <w:kern w:val="32"/>
      <w:sz w:val="28"/>
      <w:szCs w:val="32"/>
    </w:rPr>
  </w:style>
  <w:style w:type="paragraph" w:styleId="Heading2">
    <w:name w:val="heading 2"/>
    <w:basedOn w:val="Normal"/>
    <w:next w:val="Normal"/>
    <w:qFormat/>
    <w:rsid w:val="00BC535B"/>
    <w:pPr>
      <w:keepNext/>
      <w:numPr>
        <w:ilvl w:val="1"/>
        <w:numId w:val="18"/>
      </w:numPr>
      <w:spacing w:before="240" w:after="60"/>
      <w:outlineLvl w:val="1"/>
    </w:pPr>
    <w:rPr>
      <w:rFonts w:cs="Arial"/>
      <w:b/>
      <w:bCs/>
      <w:iCs/>
      <w:szCs w:val="28"/>
    </w:rPr>
  </w:style>
  <w:style w:type="paragraph" w:styleId="Heading3">
    <w:name w:val="heading 3"/>
    <w:basedOn w:val="Normal"/>
    <w:next w:val="Normal"/>
    <w:qFormat/>
    <w:rsid w:val="00BC535B"/>
    <w:pPr>
      <w:keepNext/>
      <w:numPr>
        <w:ilvl w:val="2"/>
        <w:numId w:val="18"/>
      </w:numPr>
      <w:spacing w:before="240" w:after="60"/>
      <w:outlineLvl w:val="2"/>
    </w:pPr>
    <w:rPr>
      <w:rFonts w:cs="Arial"/>
      <w:b/>
      <w:bCs/>
      <w:i/>
    </w:rPr>
  </w:style>
  <w:style w:type="paragraph" w:styleId="Heading4">
    <w:name w:val="heading 4"/>
    <w:basedOn w:val="Normal"/>
    <w:qFormat/>
    <w:rsid w:val="005C0A19"/>
    <w:pPr>
      <w:numPr>
        <w:ilvl w:val="3"/>
        <w:numId w:val="18"/>
      </w:numPr>
      <w:spacing w:before="100" w:beforeAutospacing="1" w:after="100" w:afterAutospacing="1"/>
      <w:outlineLvl w:val="3"/>
    </w:pPr>
    <w:rPr>
      <w:b/>
      <w:bCs/>
      <w:sz w:val="24"/>
      <w:szCs w:val="24"/>
    </w:rPr>
  </w:style>
  <w:style w:type="paragraph" w:styleId="Heading5">
    <w:name w:val="heading 5"/>
    <w:basedOn w:val="Normal"/>
    <w:next w:val="Normal"/>
    <w:link w:val="Heading5Char"/>
    <w:qFormat/>
    <w:rsid w:val="00BC535B"/>
    <w:pPr>
      <w:numPr>
        <w:ilvl w:val="4"/>
        <w:numId w:val="18"/>
      </w:numPr>
      <w:spacing w:before="240" w:after="60"/>
      <w:outlineLvl w:val="4"/>
    </w:pPr>
    <w:rPr>
      <w:rFonts w:ascii="Calibri" w:hAnsi="Calibri"/>
      <w:b/>
      <w:bCs/>
      <w:i/>
      <w:iCs/>
    </w:rPr>
  </w:style>
  <w:style w:type="paragraph" w:styleId="Heading6">
    <w:name w:val="heading 6"/>
    <w:basedOn w:val="Normal"/>
    <w:next w:val="Normal"/>
    <w:link w:val="Heading6Char"/>
    <w:qFormat/>
    <w:rsid w:val="00BC535B"/>
    <w:pPr>
      <w:numPr>
        <w:ilvl w:val="5"/>
        <w:numId w:val="18"/>
      </w:numPr>
      <w:spacing w:before="240" w:after="60"/>
      <w:outlineLvl w:val="5"/>
    </w:pPr>
    <w:rPr>
      <w:rFonts w:ascii="Calibri" w:hAnsi="Calibri"/>
      <w:b/>
      <w:bCs/>
      <w:sz w:val="22"/>
      <w:szCs w:val="22"/>
    </w:rPr>
  </w:style>
  <w:style w:type="paragraph" w:styleId="Heading7">
    <w:name w:val="heading 7"/>
    <w:basedOn w:val="Normal"/>
    <w:next w:val="Normal"/>
    <w:link w:val="Heading7Char"/>
    <w:qFormat/>
    <w:rsid w:val="00BC535B"/>
    <w:pPr>
      <w:numPr>
        <w:ilvl w:val="6"/>
        <w:numId w:val="18"/>
      </w:numPr>
      <w:spacing w:before="240" w:after="60"/>
      <w:outlineLvl w:val="6"/>
    </w:pPr>
    <w:rPr>
      <w:rFonts w:ascii="Calibri" w:hAnsi="Calibri"/>
      <w:sz w:val="24"/>
      <w:szCs w:val="24"/>
    </w:rPr>
  </w:style>
  <w:style w:type="paragraph" w:styleId="Heading8">
    <w:name w:val="heading 8"/>
    <w:basedOn w:val="Normal"/>
    <w:next w:val="Normal"/>
    <w:link w:val="Heading8Char"/>
    <w:qFormat/>
    <w:rsid w:val="00BC535B"/>
    <w:pPr>
      <w:numPr>
        <w:ilvl w:val="7"/>
        <w:numId w:val="18"/>
      </w:numPr>
      <w:spacing w:before="240" w:after="60"/>
      <w:outlineLvl w:val="7"/>
    </w:pPr>
    <w:rPr>
      <w:rFonts w:ascii="Calibri" w:hAnsi="Calibri"/>
      <w:i/>
      <w:iCs/>
      <w:sz w:val="24"/>
      <w:szCs w:val="24"/>
    </w:rPr>
  </w:style>
  <w:style w:type="paragraph" w:styleId="Heading9">
    <w:name w:val="heading 9"/>
    <w:basedOn w:val="Normal"/>
    <w:next w:val="Normal"/>
    <w:link w:val="Heading9Char"/>
    <w:qFormat/>
    <w:rsid w:val="00BC535B"/>
    <w:pPr>
      <w:numPr>
        <w:ilvl w:val="8"/>
        <w:numId w:val="18"/>
      </w:numPr>
      <w:spacing w:before="240" w:after="60"/>
      <w:outlineLvl w:val="8"/>
    </w:pPr>
    <w:rPr>
      <w:rFonts w:ascii="Calibri Light" w:hAnsi="Calibri Light"/>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ink w:val="NormalWebChar"/>
    <w:rsid w:val="00937F3B"/>
    <w:pPr>
      <w:spacing w:before="100" w:beforeAutospacing="1" w:after="100" w:afterAutospacing="1"/>
    </w:pPr>
    <w:rPr>
      <w:sz w:val="24"/>
      <w:szCs w:val="24"/>
    </w:rPr>
  </w:style>
  <w:style w:type="character" w:styleId="Strong">
    <w:name w:val="Strong"/>
    <w:qFormat/>
    <w:rsid w:val="008A2F0A"/>
    <w:rPr>
      <w:b/>
      <w:bCs/>
    </w:rPr>
  </w:style>
  <w:style w:type="character" w:styleId="Hyperlink">
    <w:name w:val="Hyperlink"/>
    <w:uiPriority w:val="99"/>
    <w:rsid w:val="000C0785"/>
    <w:rPr>
      <w:color w:val="0000FF"/>
      <w:u w:val="single"/>
    </w:rPr>
  </w:style>
  <w:style w:type="character" w:customStyle="1" w:styleId="texhtml">
    <w:name w:val="texhtml"/>
    <w:basedOn w:val="DefaultParagraphFont"/>
    <w:rsid w:val="00643954"/>
  </w:style>
  <w:style w:type="paragraph" w:customStyle="1" w:styleId="1-phan">
    <w:name w:val="1-phan"/>
    <w:basedOn w:val="Normal"/>
    <w:rsid w:val="00383BD1"/>
    <w:pPr>
      <w:numPr>
        <w:numId w:val="3"/>
      </w:numPr>
      <w:tabs>
        <w:tab w:val="center" w:pos="4752"/>
      </w:tabs>
      <w:spacing w:after="240"/>
    </w:pPr>
    <w:rPr>
      <w:b/>
      <w:sz w:val="28"/>
    </w:rPr>
  </w:style>
  <w:style w:type="paragraph" w:customStyle="1" w:styleId="6-BANG">
    <w:name w:val="6-BANG"/>
    <w:basedOn w:val="Normal"/>
    <w:rsid w:val="00806045"/>
    <w:pPr>
      <w:numPr>
        <w:ilvl w:val="5"/>
        <w:numId w:val="3"/>
      </w:numPr>
      <w:jc w:val="center"/>
    </w:pPr>
    <w:rPr>
      <w:b/>
    </w:rPr>
  </w:style>
  <w:style w:type="paragraph" w:customStyle="1" w:styleId="2-LAMA">
    <w:name w:val="2-LAMA"/>
    <w:basedOn w:val="Normal"/>
    <w:rsid w:val="00FE2E9C"/>
    <w:pPr>
      <w:numPr>
        <w:ilvl w:val="1"/>
        <w:numId w:val="3"/>
      </w:numPr>
    </w:pPr>
    <w:rPr>
      <w:b/>
    </w:rPr>
  </w:style>
  <w:style w:type="paragraph" w:customStyle="1" w:styleId="3-MUCNHO">
    <w:name w:val="3-MUCNHO"/>
    <w:basedOn w:val="Normal"/>
    <w:link w:val="3-MUCNHOChar"/>
    <w:rsid w:val="00383BD1"/>
    <w:pPr>
      <w:numPr>
        <w:ilvl w:val="2"/>
        <w:numId w:val="3"/>
      </w:numPr>
      <w:spacing w:after="80"/>
    </w:pPr>
    <w:rPr>
      <w:b/>
    </w:rPr>
  </w:style>
  <w:style w:type="paragraph" w:customStyle="1" w:styleId="4-HINH">
    <w:name w:val="4-HINH"/>
    <w:basedOn w:val="Normal"/>
    <w:rsid w:val="0045688C"/>
    <w:pPr>
      <w:numPr>
        <w:ilvl w:val="3"/>
        <w:numId w:val="3"/>
      </w:numPr>
      <w:jc w:val="center"/>
    </w:pPr>
    <w:rPr>
      <w:b/>
    </w:rPr>
  </w:style>
  <w:style w:type="paragraph" w:customStyle="1" w:styleId="0-NDUNG">
    <w:name w:val="0-NDUNG"/>
    <w:basedOn w:val="NormalWeb"/>
    <w:link w:val="0-NDUNGChar"/>
    <w:rsid w:val="00573B0D"/>
    <w:pPr>
      <w:spacing w:before="120" w:beforeAutospacing="0" w:after="0" w:afterAutospacing="0" w:line="312" w:lineRule="auto"/>
    </w:pPr>
    <w:rPr>
      <w:sz w:val="26"/>
      <w:szCs w:val="26"/>
    </w:rPr>
  </w:style>
  <w:style w:type="paragraph" w:customStyle="1" w:styleId="5-bulet">
    <w:name w:val="5-bulet"/>
    <w:basedOn w:val="0-NDUNG"/>
    <w:rsid w:val="007D4F88"/>
    <w:pPr>
      <w:numPr>
        <w:numId w:val="1"/>
      </w:numPr>
    </w:pPr>
    <w:rPr>
      <w:b/>
      <w:i/>
    </w:rPr>
  </w:style>
  <w:style w:type="paragraph" w:styleId="Caption">
    <w:name w:val="caption"/>
    <w:basedOn w:val="Normal"/>
    <w:next w:val="Normal"/>
    <w:qFormat/>
    <w:rsid w:val="008C5F28"/>
    <w:pPr>
      <w:jc w:val="center"/>
    </w:pPr>
    <w:rPr>
      <w:b/>
      <w:bCs/>
      <w:sz w:val="20"/>
      <w:szCs w:val="20"/>
    </w:rPr>
  </w:style>
  <w:style w:type="paragraph" w:customStyle="1" w:styleId="wikieditor-wikitext">
    <w:name w:val="wikieditor-wikitext"/>
    <w:basedOn w:val="Normal"/>
    <w:rsid w:val="00F53939"/>
    <w:pPr>
      <w:spacing w:before="100" w:beforeAutospacing="1" w:after="100" w:afterAutospacing="1"/>
    </w:pPr>
    <w:rPr>
      <w:sz w:val="24"/>
      <w:szCs w:val="24"/>
    </w:rPr>
  </w:style>
  <w:style w:type="table" w:styleId="TableGrid">
    <w:name w:val="Table Grid"/>
    <w:basedOn w:val="TableNormal"/>
    <w:rsid w:val="00EE49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WebChar">
    <w:name w:val="Normal (Web) Char"/>
    <w:link w:val="NormalWeb"/>
    <w:rsid w:val="000445B0"/>
    <w:rPr>
      <w:sz w:val="24"/>
      <w:szCs w:val="24"/>
      <w:lang w:val="en-US" w:eastAsia="en-US" w:bidi="ar-SA"/>
    </w:rPr>
  </w:style>
  <w:style w:type="character" w:customStyle="1" w:styleId="0-NDUNGChar">
    <w:name w:val="0-NDUNG Char"/>
    <w:link w:val="0-NDUNG"/>
    <w:rsid w:val="00573B0D"/>
    <w:rPr>
      <w:sz w:val="26"/>
      <w:szCs w:val="26"/>
    </w:rPr>
  </w:style>
  <w:style w:type="character" w:customStyle="1" w:styleId="3-MUCNHOChar">
    <w:name w:val="3-MUCNHO Char"/>
    <w:link w:val="3-MUCNHO"/>
    <w:rsid w:val="00383BD1"/>
    <w:rPr>
      <w:b/>
      <w:sz w:val="26"/>
      <w:szCs w:val="26"/>
      <w:lang w:val="en-US" w:eastAsia="en-US" w:bidi="ar-SA"/>
    </w:rPr>
  </w:style>
  <w:style w:type="character" w:customStyle="1" w:styleId="mw-headline">
    <w:name w:val="mw-headline"/>
    <w:basedOn w:val="DefaultParagraphFont"/>
    <w:rsid w:val="005C0A19"/>
  </w:style>
  <w:style w:type="character" w:customStyle="1" w:styleId="portletbottomright">
    <w:name w:val="portletbottomright"/>
    <w:basedOn w:val="DefaultParagraphFont"/>
    <w:rsid w:val="007D4F88"/>
  </w:style>
  <w:style w:type="paragraph" w:styleId="Header">
    <w:name w:val="header"/>
    <w:basedOn w:val="Normal"/>
    <w:rsid w:val="00667219"/>
    <w:pPr>
      <w:tabs>
        <w:tab w:val="center" w:pos="4320"/>
        <w:tab w:val="right" w:pos="8640"/>
      </w:tabs>
    </w:pPr>
  </w:style>
  <w:style w:type="paragraph" w:styleId="Footer">
    <w:name w:val="footer"/>
    <w:basedOn w:val="Normal"/>
    <w:link w:val="FooterChar"/>
    <w:uiPriority w:val="99"/>
    <w:rsid w:val="00667219"/>
    <w:pPr>
      <w:tabs>
        <w:tab w:val="center" w:pos="4320"/>
        <w:tab w:val="right" w:pos="8640"/>
      </w:tabs>
    </w:pPr>
  </w:style>
  <w:style w:type="character" w:styleId="PageNumber">
    <w:name w:val="page number"/>
    <w:basedOn w:val="DefaultParagraphFont"/>
    <w:rsid w:val="00667219"/>
  </w:style>
  <w:style w:type="character" w:styleId="Emphasis">
    <w:name w:val="Emphasis"/>
    <w:qFormat/>
    <w:rsid w:val="0096238A"/>
    <w:rPr>
      <w:i/>
      <w:iCs/>
    </w:rPr>
  </w:style>
  <w:style w:type="paragraph" w:styleId="TOC2">
    <w:name w:val="toc 2"/>
    <w:basedOn w:val="Normal"/>
    <w:next w:val="Normal"/>
    <w:autoRedefine/>
    <w:uiPriority w:val="39"/>
    <w:rsid w:val="00E265C2"/>
    <w:pPr>
      <w:tabs>
        <w:tab w:val="right" w:leader="dot" w:pos="9180"/>
      </w:tabs>
      <w:ind w:left="260"/>
    </w:pPr>
  </w:style>
  <w:style w:type="paragraph" w:styleId="TOC1">
    <w:name w:val="toc 1"/>
    <w:basedOn w:val="Normal"/>
    <w:next w:val="Normal"/>
    <w:autoRedefine/>
    <w:uiPriority w:val="39"/>
    <w:rsid w:val="00BC535B"/>
    <w:pPr>
      <w:tabs>
        <w:tab w:val="right" w:leader="dot" w:pos="9180"/>
      </w:tabs>
    </w:pPr>
  </w:style>
  <w:style w:type="paragraph" w:styleId="TOC3">
    <w:name w:val="toc 3"/>
    <w:basedOn w:val="Normal"/>
    <w:next w:val="Normal"/>
    <w:autoRedefine/>
    <w:uiPriority w:val="39"/>
    <w:rsid w:val="00E265C2"/>
    <w:pPr>
      <w:tabs>
        <w:tab w:val="right" w:leader="dot" w:pos="9180"/>
      </w:tabs>
      <w:ind w:left="520"/>
    </w:pPr>
  </w:style>
  <w:style w:type="paragraph" w:styleId="TOC4">
    <w:name w:val="toc 4"/>
    <w:basedOn w:val="Normal"/>
    <w:next w:val="Normal"/>
    <w:autoRedefine/>
    <w:semiHidden/>
    <w:rsid w:val="00E265C2"/>
    <w:pPr>
      <w:tabs>
        <w:tab w:val="left" w:pos="0"/>
        <w:tab w:val="right" w:leader="dot" w:pos="9180"/>
      </w:tabs>
    </w:pPr>
  </w:style>
  <w:style w:type="paragraph" w:styleId="TOC5">
    <w:name w:val="toc 5"/>
    <w:basedOn w:val="Normal"/>
    <w:next w:val="Normal"/>
    <w:autoRedefine/>
    <w:semiHidden/>
    <w:rsid w:val="00645BE9"/>
    <w:pPr>
      <w:ind w:left="1040"/>
    </w:pPr>
  </w:style>
  <w:style w:type="character" w:styleId="FollowedHyperlink">
    <w:name w:val="FollowedHyperlink"/>
    <w:rsid w:val="00D25F99"/>
    <w:rPr>
      <w:color w:val="800080"/>
      <w:u w:val="single"/>
    </w:rPr>
  </w:style>
  <w:style w:type="paragraph" w:styleId="BodyText">
    <w:name w:val="Body Text"/>
    <w:basedOn w:val="Normal"/>
    <w:link w:val="BodyTextChar"/>
    <w:rsid w:val="00D6345B"/>
    <w:rPr>
      <w:szCs w:val="24"/>
    </w:rPr>
  </w:style>
  <w:style w:type="character" w:customStyle="1" w:styleId="apple-style-span">
    <w:name w:val="apple-style-span"/>
    <w:basedOn w:val="DefaultParagraphFont"/>
    <w:rsid w:val="00BE635E"/>
  </w:style>
  <w:style w:type="character" w:customStyle="1" w:styleId="apple-converted-space">
    <w:name w:val="apple-converted-space"/>
    <w:basedOn w:val="DefaultParagraphFont"/>
    <w:rsid w:val="00496C58"/>
  </w:style>
  <w:style w:type="paragraph" w:styleId="TableofFigures">
    <w:name w:val="table of figures"/>
    <w:basedOn w:val="Normal"/>
    <w:next w:val="Normal"/>
    <w:uiPriority w:val="99"/>
    <w:rsid w:val="00496449"/>
  </w:style>
  <w:style w:type="paragraph" w:customStyle="1" w:styleId="ColorfulList-Accent11">
    <w:name w:val="Colorful List - Accent 11"/>
    <w:basedOn w:val="Normal"/>
    <w:uiPriority w:val="34"/>
    <w:qFormat/>
    <w:rsid w:val="00BE4834"/>
    <w:pPr>
      <w:ind w:left="720"/>
    </w:pPr>
  </w:style>
  <w:style w:type="character" w:customStyle="1" w:styleId="Heading5Char">
    <w:name w:val="Heading 5 Char"/>
    <w:link w:val="Heading5"/>
    <w:semiHidden/>
    <w:rsid w:val="00BC535B"/>
    <w:rPr>
      <w:rFonts w:ascii="Calibri" w:eastAsia="Times New Roman" w:hAnsi="Calibri" w:cs="Times New Roman"/>
      <w:b/>
      <w:bCs/>
      <w:i/>
      <w:iCs/>
      <w:sz w:val="26"/>
      <w:szCs w:val="26"/>
    </w:rPr>
  </w:style>
  <w:style w:type="character" w:customStyle="1" w:styleId="BodyTextChar">
    <w:name w:val="Body Text Char"/>
    <w:link w:val="BodyText"/>
    <w:rsid w:val="00573B0D"/>
    <w:rPr>
      <w:sz w:val="26"/>
      <w:szCs w:val="24"/>
    </w:rPr>
  </w:style>
  <w:style w:type="character" w:customStyle="1" w:styleId="Heading6Char">
    <w:name w:val="Heading 6 Char"/>
    <w:link w:val="Heading6"/>
    <w:semiHidden/>
    <w:rsid w:val="00BC535B"/>
    <w:rPr>
      <w:rFonts w:ascii="Calibri" w:eastAsia="Times New Roman" w:hAnsi="Calibri" w:cs="Times New Roman"/>
      <w:b/>
      <w:bCs/>
      <w:sz w:val="22"/>
      <w:szCs w:val="22"/>
    </w:rPr>
  </w:style>
  <w:style w:type="character" w:customStyle="1" w:styleId="Heading7Char">
    <w:name w:val="Heading 7 Char"/>
    <w:link w:val="Heading7"/>
    <w:semiHidden/>
    <w:rsid w:val="00BC535B"/>
    <w:rPr>
      <w:rFonts w:ascii="Calibri" w:eastAsia="Times New Roman" w:hAnsi="Calibri" w:cs="Times New Roman"/>
      <w:sz w:val="24"/>
      <w:szCs w:val="24"/>
    </w:rPr>
  </w:style>
  <w:style w:type="character" w:customStyle="1" w:styleId="Heading8Char">
    <w:name w:val="Heading 8 Char"/>
    <w:link w:val="Heading8"/>
    <w:semiHidden/>
    <w:rsid w:val="00BC535B"/>
    <w:rPr>
      <w:rFonts w:ascii="Calibri" w:eastAsia="Times New Roman" w:hAnsi="Calibri" w:cs="Times New Roman"/>
      <w:i/>
      <w:iCs/>
      <w:sz w:val="24"/>
      <w:szCs w:val="24"/>
    </w:rPr>
  </w:style>
  <w:style w:type="character" w:customStyle="1" w:styleId="Heading9Char">
    <w:name w:val="Heading 9 Char"/>
    <w:link w:val="Heading9"/>
    <w:semiHidden/>
    <w:rsid w:val="00BC535B"/>
    <w:rPr>
      <w:rFonts w:ascii="Calibri Light" w:eastAsia="Times New Roman" w:hAnsi="Calibri Light" w:cs="Times New Roman"/>
      <w:sz w:val="22"/>
      <w:szCs w:val="22"/>
    </w:rPr>
  </w:style>
  <w:style w:type="paragraph" w:styleId="Title">
    <w:name w:val="Title"/>
    <w:basedOn w:val="Normal"/>
    <w:next w:val="Normal"/>
    <w:link w:val="TitleChar"/>
    <w:qFormat/>
    <w:rsid w:val="00BB7E6E"/>
    <w:pPr>
      <w:spacing w:before="600"/>
      <w:jc w:val="center"/>
      <w:outlineLvl w:val="0"/>
    </w:pPr>
    <w:rPr>
      <w:b/>
      <w:bCs/>
      <w:kern w:val="28"/>
      <w:sz w:val="32"/>
      <w:szCs w:val="32"/>
    </w:rPr>
  </w:style>
  <w:style w:type="character" w:customStyle="1" w:styleId="TitleChar">
    <w:name w:val="Title Char"/>
    <w:link w:val="Title"/>
    <w:rsid w:val="00BB7E6E"/>
    <w:rPr>
      <w:rFonts w:eastAsia="Times New Roman" w:cs="Times New Roman"/>
      <w:b/>
      <w:bCs/>
      <w:kern w:val="28"/>
      <w:sz w:val="32"/>
      <w:szCs w:val="32"/>
    </w:rPr>
  </w:style>
  <w:style w:type="character" w:customStyle="1" w:styleId="FooterChar">
    <w:name w:val="Footer Char"/>
    <w:link w:val="Footer"/>
    <w:uiPriority w:val="99"/>
    <w:rsid w:val="00D56DDC"/>
    <w:rPr>
      <w:sz w:val="26"/>
      <w:szCs w:val="26"/>
    </w:rPr>
  </w:style>
  <w:style w:type="paragraph" w:styleId="ListParagraph">
    <w:name w:val="List Paragraph"/>
    <w:basedOn w:val="Normal"/>
    <w:uiPriority w:val="72"/>
    <w:qFormat/>
    <w:rsid w:val="000C09C2"/>
    <w:pPr>
      <w:ind w:left="720"/>
      <w:contextualSpacing/>
    </w:pPr>
  </w:style>
  <w:style w:type="paragraph" w:customStyle="1" w:styleId="Default">
    <w:name w:val="Default"/>
    <w:rsid w:val="006E5508"/>
    <w:pPr>
      <w:autoSpaceDE w:val="0"/>
      <w:autoSpaceDN w:val="0"/>
      <w:adjustRightInd w:val="0"/>
    </w:pPr>
    <w:rPr>
      <w:color w:val="000000"/>
      <w:sz w:val="24"/>
      <w:szCs w:val="24"/>
      <w:lang w:val="en-SG"/>
    </w:rPr>
  </w:style>
  <w:style w:type="paragraph" w:customStyle="1" w:styleId="txtGachDong">
    <w:name w:val="_txtGachDong"/>
    <w:basedOn w:val="Normal"/>
    <w:link w:val="txtGachDongChar"/>
    <w:qFormat/>
    <w:rsid w:val="005A25EC"/>
    <w:pPr>
      <w:numPr>
        <w:numId w:val="36"/>
      </w:numPr>
      <w:spacing w:line="312" w:lineRule="auto"/>
      <w:jc w:val="left"/>
    </w:pPr>
    <w:rPr>
      <w:noProof/>
    </w:rPr>
  </w:style>
  <w:style w:type="character" w:customStyle="1" w:styleId="txtGachDongChar">
    <w:name w:val="_txtGachDong Char"/>
    <w:basedOn w:val="DefaultParagraphFont"/>
    <w:link w:val="txtGachDong"/>
    <w:rsid w:val="005A25EC"/>
    <w:rPr>
      <w:noProof/>
      <w:sz w:val="26"/>
      <w:szCs w:val="26"/>
    </w:rPr>
  </w:style>
  <w:style w:type="table" w:styleId="PlainTable3">
    <w:name w:val="Plain Table 3"/>
    <w:basedOn w:val="TableNormal"/>
    <w:uiPriority w:val="19"/>
    <w:qFormat/>
    <w:rsid w:val="00F13A2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21"/>
    <w:qFormat/>
    <w:rsid w:val="00F13A2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31"/>
    <w:qFormat/>
    <w:rsid w:val="00F13A28"/>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32"/>
    <w:qFormat/>
    <w:rsid w:val="00F13A2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72"/>
    <w:rsid w:val="00F13A2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73"/>
    <w:rsid w:val="00F13A2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63838">
      <w:bodyDiv w:val="1"/>
      <w:marLeft w:val="0"/>
      <w:marRight w:val="0"/>
      <w:marTop w:val="0"/>
      <w:marBottom w:val="0"/>
      <w:divBdr>
        <w:top w:val="none" w:sz="0" w:space="0" w:color="auto"/>
        <w:left w:val="none" w:sz="0" w:space="0" w:color="auto"/>
        <w:bottom w:val="none" w:sz="0" w:space="0" w:color="auto"/>
        <w:right w:val="none" w:sz="0" w:space="0" w:color="auto"/>
      </w:divBdr>
      <w:divsChild>
        <w:div w:id="1704549896">
          <w:marLeft w:val="0"/>
          <w:marRight w:val="0"/>
          <w:marTop w:val="0"/>
          <w:marBottom w:val="0"/>
          <w:divBdr>
            <w:top w:val="none" w:sz="0" w:space="0" w:color="auto"/>
            <w:left w:val="none" w:sz="0" w:space="0" w:color="auto"/>
            <w:bottom w:val="none" w:sz="0" w:space="0" w:color="auto"/>
            <w:right w:val="none" w:sz="0" w:space="0" w:color="auto"/>
          </w:divBdr>
          <w:divsChild>
            <w:div w:id="117066385">
              <w:marLeft w:val="0"/>
              <w:marRight w:val="0"/>
              <w:marTop w:val="0"/>
              <w:marBottom w:val="0"/>
              <w:divBdr>
                <w:top w:val="none" w:sz="0" w:space="0" w:color="auto"/>
                <w:left w:val="none" w:sz="0" w:space="0" w:color="auto"/>
                <w:bottom w:val="none" w:sz="0" w:space="0" w:color="auto"/>
                <w:right w:val="none" w:sz="0" w:space="0" w:color="auto"/>
              </w:divBdr>
            </w:div>
            <w:div w:id="389809355">
              <w:marLeft w:val="0"/>
              <w:marRight w:val="0"/>
              <w:marTop w:val="0"/>
              <w:marBottom w:val="0"/>
              <w:divBdr>
                <w:top w:val="none" w:sz="0" w:space="0" w:color="auto"/>
                <w:left w:val="none" w:sz="0" w:space="0" w:color="auto"/>
                <w:bottom w:val="none" w:sz="0" w:space="0" w:color="auto"/>
                <w:right w:val="none" w:sz="0" w:space="0" w:color="auto"/>
              </w:divBdr>
            </w:div>
            <w:div w:id="644041971">
              <w:marLeft w:val="0"/>
              <w:marRight w:val="0"/>
              <w:marTop w:val="0"/>
              <w:marBottom w:val="0"/>
              <w:divBdr>
                <w:top w:val="none" w:sz="0" w:space="0" w:color="auto"/>
                <w:left w:val="none" w:sz="0" w:space="0" w:color="auto"/>
                <w:bottom w:val="none" w:sz="0" w:space="0" w:color="auto"/>
                <w:right w:val="none" w:sz="0" w:space="0" w:color="auto"/>
              </w:divBdr>
            </w:div>
            <w:div w:id="1192763687">
              <w:marLeft w:val="0"/>
              <w:marRight w:val="0"/>
              <w:marTop w:val="0"/>
              <w:marBottom w:val="0"/>
              <w:divBdr>
                <w:top w:val="none" w:sz="0" w:space="0" w:color="auto"/>
                <w:left w:val="none" w:sz="0" w:space="0" w:color="auto"/>
                <w:bottom w:val="none" w:sz="0" w:space="0" w:color="auto"/>
                <w:right w:val="none" w:sz="0" w:space="0" w:color="auto"/>
              </w:divBdr>
            </w:div>
            <w:div w:id="1480727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04658">
      <w:bodyDiv w:val="1"/>
      <w:marLeft w:val="0"/>
      <w:marRight w:val="0"/>
      <w:marTop w:val="0"/>
      <w:marBottom w:val="0"/>
      <w:divBdr>
        <w:top w:val="none" w:sz="0" w:space="0" w:color="auto"/>
        <w:left w:val="none" w:sz="0" w:space="0" w:color="auto"/>
        <w:bottom w:val="none" w:sz="0" w:space="0" w:color="auto"/>
        <w:right w:val="none" w:sz="0" w:space="0" w:color="auto"/>
      </w:divBdr>
    </w:div>
    <w:div w:id="53701419">
      <w:bodyDiv w:val="1"/>
      <w:marLeft w:val="0"/>
      <w:marRight w:val="0"/>
      <w:marTop w:val="0"/>
      <w:marBottom w:val="0"/>
      <w:divBdr>
        <w:top w:val="none" w:sz="0" w:space="0" w:color="auto"/>
        <w:left w:val="none" w:sz="0" w:space="0" w:color="auto"/>
        <w:bottom w:val="none" w:sz="0" w:space="0" w:color="auto"/>
        <w:right w:val="none" w:sz="0" w:space="0" w:color="auto"/>
      </w:divBdr>
    </w:div>
    <w:div w:id="117263653">
      <w:bodyDiv w:val="1"/>
      <w:marLeft w:val="0"/>
      <w:marRight w:val="0"/>
      <w:marTop w:val="0"/>
      <w:marBottom w:val="0"/>
      <w:divBdr>
        <w:top w:val="none" w:sz="0" w:space="0" w:color="auto"/>
        <w:left w:val="none" w:sz="0" w:space="0" w:color="auto"/>
        <w:bottom w:val="none" w:sz="0" w:space="0" w:color="auto"/>
        <w:right w:val="none" w:sz="0" w:space="0" w:color="auto"/>
      </w:divBdr>
    </w:div>
    <w:div w:id="197818884">
      <w:bodyDiv w:val="1"/>
      <w:marLeft w:val="0"/>
      <w:marRight w:val="0"/>
      <w:marTop w:val="0"/>
      <w:marBottom w:val="0"/>
      <w:divBdr>
        <w:top w:val="none" w:sz="0" w:space="0" w:color="auto"/>
        <w:left w:val="none" w:sz="0" w:space="0" w:color="auto"/>
        <w:bottom w:val="none" w:sz="0" w:space="0" w:color="auto"/>
        <w:right w:val="none" w:sz="0" w:space="0" w:color="auto"/>
      </w:divBdr>
    </w:div>
    <w:div w:id="582955182">
      <w:bodyDiv w:val="1"/>
      <w:marLeft w:val="0"/>
      <w:marRight w:val="0"/>
      <w:marTop w:val="0"/>
      <w:marBottom w:val="0"/>
      <w:divBdr>
        <w:top w:val="none" w:sz="0" w:space="0" w:color="auto"/>
        <w:left w:val="none" w:sz="0" w:space="0" w:color="auto"/>
        <w:bottom w:val="none" w:sz="0" w:space="0" w:color="auto"/>
        <w:right w:val="none" w:sz="0" w:space="0" w:color="auto"/>
      </w:divBdr>
    </w:div>
    <w:div w:id="642199606">
      <w:bodyDiv w:val="1"/>
      <w:marLeft w:val="0"/>
      <w:marRight w:val="0"/>
      <w:marTop w:val="0"/>
      <w:marBottom w:val="0"/>
      <w:divBdr>
        <w:top w:val="none" w:sz="0" w:space="0" w:color="auto"/>
        <w:left w:val="none" w:sz="0" w:space="0" w:color="auto"/>
        <w:bottom w:val="none" w:sz="0" w:space="0" w:color="auto"/>
        <w:right w:val="none" w:sz="0" w:space="0" w:color="auto"/>
      </w:divBdr>
    </w:div>
    <w:div w:id="666136206">
      <w:bodyDiv w:val="1"/>
      <w:marLeft w:val="0"/>
      <w:marRight w:val="0"/>
      <w:marTop w:val="0"/>
      <w:marBottom w:val="0"/>
      <w:divBdr>
        <w:top w:val="none" w:sz="0" w:space="0" w:color="auto"/>
        <w:left w:val="none" w:sz="0" w:space="0" w:color="auto"/>
        <w:bottom w:val="none" w:sz="0" w:space="0" w:color="auto"/>
        <w:right w:val="none" w:sz="0" w:space="0" w:color="auto"/>
      </w:divBdr>
      <w:divsChild>
        <w:div w:id="802502327">
          <w:marLeft w:val="0"/>
          <w:marRight w:val="0"/>
          <w:marTop w:val="0"/>
          <w:marBottom w:val="0"/>
          <w:divBdr>
            <w:top w:val="none" w:sz="0" w:space="0" w:color="auto"/>
            <w:left w:val="none" w:sz="0" w:space="0" w:color="auto"/>
            <w:bottom w:val="none" w:sz="0" w:space="0" w:color="auto"/>
            <w:right w:val="none" w:sz="0" w:space="0" w:color="auto"/>
          </w:divBdr>
        </w:div>
      </w:divsChild>
    </w:div>
    <w:div w:id="897473334">
      <w:bodyDiv w:val="1"/>
      <w:marLeft w:val="0"/>
      <w:marRight w:val="0"/>
      <w:marTop w:val="0"/>
      <w:marBottom w:val="0"/>
      <w:divBdr>
        <w:top w:val="none" w:sz="0" w:space="0" w:color="auto"/>
        <w:left w:val="none" w:sz="0" w:space="0" w:color="auto"/>
        <w:bottom w:val="none" w:sz="0" w:space="0" w:color="auto"/>
        <w:right w:val="none" w:sz="0" w:space="0" w:color="auto"/>
      </w:divBdr>
    </w:div>
    <w:div w:id="947351611">
      <w:bodyDiv w:val="1"/>
      <w:marLeft w:val="0"/>
      <w:marRight w:val="0"/>
      <w:marTop w:val="0"/>
      <w:marBottom w:val="0"/>
      <w:divBdr>
        <w:top w:val="none" w:sz="0" w:space="0" w:color="auto"/>
        <w:left w:val="none" w:sz="0" w:space="0" w:color="auto"/>
        <w:bottom w:val="none" w:sz="0" w:space="0" w:color="auto"/>
        <w:right w:val="none" w:sz="0" w:space="0" w:color="auto"/>
      </w:divBdr>
    </w:div>
    <w:div w:id="1179152122">
      <w:bodyDiv w:val="1"/>
      <w:marLeft w:val="0"/>
      <w:marRight w:val="0"/>
      <w:marTop w:val="0"/>
      <w:marBottom w:val="0"/>
      <w:divBdr>
        <w:top w:val="none" w:sz="0" w:space="0" w:color="auto"/>
        <w:left w:val="none" w:sz="0" w:space="0" w:color="auto"/>
        <w:bottom w:val="none" w:sz="0" w:space="0" w:color="auto"/>
        <w:right w:val="none" w:sz="0" w:space="0" w:color="auto"/>
      </w:divBdr>
      <w:divsChild>
        <w:div w:id="1718583197">
          <w:marLeft w:val="0"/>
          <w:marRight w:val="0"/>
          <w:marTop w:val="0"/>
          <w:marBottom w:val="0"/>
          <w:divBdr>
            <w:top w:val="none" w:sz="0" w:space="0" w:color="auto"/>
            <w:left w:val="none" w:sz="0" w:space="0" w:color="auto"/>
            <w:bottom w:val="none" w:sz="0" w:space="0" w:color="auto"/>
            <w:right w:val="none" w:sz="0" w:space="0" w:color="auto"/>
          </w:divBdr>
          <w:divsChild>
            <w:div w:id="1334335450">
              <w:marLeft w:val="0"/>
              <w:marRight w:val="0"/>
              <w:marTop w:val="0"/>
              <w:marBottom w:val="0"/>
              <w:divBdr>
                <w:top w:val="none" w:sz="0" w:space="0" w:color="auto"/>
                <w:left w:val="none" w:sz="0" w:space="0" w:color="auto"/>
                <w:bottom w:val="none" w:sz="0" w:space="0" w:color="auto"/>
                <w:right w:val="none" w:sz="0" w:space="0" w:color="auto"/>
              </w:divBdr>
              <w:divsChild>
                <w:div w:id="1539514149">
                  <w:marLeft w:val="0"/>
                  <w:marRight w:val="0"/>
                  <w:marTop w:val="0"/>
                  <w:marBottom w:val="0"/>
                  <w:divBdr>
                    <w:top w:val="none" w:sz="0" w:space="0" w:color="auto"/>
                    <w:left w:val="none" w:sz="0" w:space="0" w:color="auto"/>
                    <w:bottom w:val="none" w:sz="0" w:space="0" w:color="auto"/>
                    <w:right w:val="none" w:sz="0" w:space="0" w:color="auto"/>
                  </w:divBdr>
                  <w:divsChild>
                    <w:div w:id="130561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034162">
          <w:marLeft w:val="0"/>
          <w:marRight w:val="0"/>
          <w:marTop w:val="0"/>
          <w:marBottom w:val="0"/>
          <w:divBdr>
            <w:top w:val="none" w:sz="0" w:space="0" w:color="auto"/>
            <w:left w:val="none" w:sz="0" w:space="0" w:color="auto"/>
            <w:bottom w:val="none" w:sz="0" w:space="0" w:color="auto"/>
            <w:right w:val="none" w:sz="0" w:space="0" w:color="auto"/>
          </w:divBdr>
          <w:divsChild>
            <w:div w:id="465395474">
              <w:marLeft w:val="0"/>
              <w:marRight w:val="0"/>
              <w:marTop w:val="0"/>
              <w:marBottom w:val="0"/>
              <w:divBdr>
                <w:top w:val="none" w:sz="0" w:space="0" w:color="auto"/>
                <w:left w:val="none" w:sz="0" w:space="0" w:color="auto"/>
                <w:bottom w:val="none" w:sz="0" w:space="0" w:color="auto"/>
                <w:right w:val="none" w:sz="0" w:space="0" w:color="auto"/>
              </w:divBdr>
              <w:divsChild>
                <w:div w:id="1922830935">
                  <w:marLeft w:val="0"/>
                  <w:marRight w:val="0"/>
                  <w:marTop w:val="0"/>
                  <w:marBottom w:val="0"/>
                  <w:divBdr>
                    <w:top w:val="none" w:sz="0" w:space="0" w:color="auto"/>
                    <w:left w:val="none" w:sz="0" w:space="0" w:color="auto"/>
                    <w:bottom w:val="none" w:sz="0" w:space="0" w:color="auto"/>
                    <w:right w:val="none" w:sz="0" w:space="0" w:color="auto"/>
                  </w:divBdr>
                  <w:divsChild>
                    <w:div w:id="1330131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8536148">
      <w:bodyDiv w:val="1"/>
      <w:marLeft w:val="0"/>
      <w:marRight w:val="0"/>
      <w:marTop w:val="0"/>
      <w:marBottom w:val="0"/>
      <w:divBdr>
        <w:top w:val="none" w:sz="0" w:space="0" w:color="auto"/>
        <w:left w:val="none" w:sz="0" w:space="0" w:color="auto"/>
        <w:bottom w:val="none" w:sz="0" w:space="0" w:color="auto"/>
        <w:right w:val="none" w:sz="0" w:space="0" w:color="auto"/>
      </w:divBdr>
    </w:div>
    <w:div w:id="1300110450">
      <w:bodyDiv w:val="1"/>
      <w:marLeft w:val="0"/>
      <w:marRight w:val="0"/>
      <w:marTop w:val="0"/>
      <w:marBottom w:val="0"/>
      <w:divBdr>
        <w:top w:val="none" w:sz="0" w:space="0" w:color="auto"/>
        <w:left w:val="none" w:sz="0" w:space="0" w:color="auto"/>
        <w:bottom w:val="none" w:sz="0" w:space="0" w:color="auto"/>
        <w:right w:val="none" w:sz="0" w:space="0" w:color="auto"/>
      </w:divBdr>
      <w:divsChild>
        <w:div w:id="494146629">
          <w:marLeft w:val="0"/>
          <w:marRight w:val="0"/>
          <w:marTop w:val="0"/>
          <w:marBottom w:val="0"/>
          <w:divBdr>
            <w:top w:val="none" w:sz="0" w:space="0" w:color="auto"/>
            <w:left w:val="none" w:sz="0" w:space="0" w:color="auto"/>
            <w:bottom w:val="none" w:sz="0" w:space="0" w:color="auto"/>
            <w:right w:val="none" w:sz="0" w:space="0" w:color="auto"/>
          </w:divBdr>
          <w:divsChild>
            <w:div w:id="713163884">
              <w:marLeft w:val="0"/>
              <w:marRight w:val="0"/>
              <w:marTop w:val="0"/>
              <w:marBottom w:val="0"/>
              <w:divBdr>
                <w:top w:val="none" w:sz="0" w:space="0" w:color="auto"/>
                <w:left w:val="none" w:sz="0" w:space="0" w:color="auto"/>
                <w:bottom w:val="none" w:sz="0" w:space="0" w:color="auto"/>
                <w:right w:val="none" w:sz="0" w:space="0" w:color="auto"/>
              </w:divBdr>
              <w:divsChild>
                <w:div w:id="895629854">
                  <w:marLeft w:val="0"/>
                  <w:marRight w:val="0"/>
                  <w:marTop w:val="0"/>
                  <w:marBottom w:val="0"/>
                  <w:divBdr>
                    <w:top w:val="none" w:sz="0" w:space="0" w:color="auto"/>
                    <w:left w:val="none" w:sz="0" w:space="0" w:color="auto"/>
                    <w:bottom w:val="none" w:sz="0" w:space="0" w:color="auto"/>
                    <w:right w:val="none" w:sz="0" w:space="0" w:color="auto"/>
                  </w:divBdr>
                  <w:divsChild>
                    <w:div w:id="409741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485299">
          <w:marLeft w:val="0"/>
          <w:marRight w:val="0"/>
          <w:marTop w:val="0"/>
          <w:marBottom w:val="0"/>
          <w:divBdr>
            <w:top w:val="none" w:sz="0" w:space="0" w:color="auto"/>
            <w:left w:val="none" w:sz="0" w:space="0" w:color="auto"/>
            <w:bottom w:val="none" w:sz="0" w:space="0" w:color="auto"/>
            <w:right w:val="none" w:sz="0" w:space="0" w:color="auto"/>
          </w:divBdr>
          <w:divsChild>
            <w:div w:id="1003508301">
              <w:marLeft w:val="0"/>
              <w:marRight w:val="0"/>
              <w:marTop w:val="0"/>
              <w:marBottom w:val="0"/>
              <w:divBdr>
                <w:top w:val="none" w:sz="0" w:space="0" w:color="auto"/>
                <w:left w:val="none" w:sz="0" w:space="0" w:color="auto"/>
                <w:bottom w:val="none" w:sz="0" w:space="0" w:color="auto"/>
                <w:right w:val="none" w:sz="0" w:space="0" w:color="auto"/>
              </w:divBdr>
              <w:divsChild>
                <w:div w:id="1383793742">
                  <w:marLeft w:val="0"/>
                  <w:marRight w:val="0"/>
                  <w:marTop w:val="0"/>
                  <w:marBottom w:val="0"/>
                  <w:divBdr>
                    <w:top w:val="none" w:sz="0" w:space="0" w:color="auto"/>
                    <w:left w:val="none" w:sz="0" w:space="0" w:color="auto"/>
                    <w:bottom w:val="none" w:sz="0" w:space="0" w:color="auto"/>
                    <w:right w:val="none" w:sz="0" w:space="0" w:color="auto"/>
                  </w:divBdr>
                  <w:divsChild>
                    <w:div w:id="48648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290823">
      <w:bodyDiv w:val="1"/>
      <w:marLeft w:val="0"/>
      <w:marRight w:val="0"/>
      <w:marTop w:val="0"/>
      <w:marBottom w:val="0"/>
      <w:divBdr>
        <w:top w:val="none" w:sz="0" w:space="0" w:color="auto"/>
        <w:left w:val="none" w:sz="0" w:space="0" w:color="auto"/>
        <w:bottom w:val="none" w:sz="0" w:space="0" w:color="auto"/>
        <w:right w:val="none" w:sz="0" w:space="0" w:color="auto"/>
      </w:divBdr>
    </w:div>
    <w:div w:id="1815485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https://miro.medium.com/v2/resize:fit:866/1*_3lmCkypsciDd2AOb3CUnQ.pn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jpg"/></Relationships>
</file>

<file path=word/theme/theme1.xml><?xml version="1.0" encoding="utf-8"?>
<a:theme xmlns:a="http://schemas.openxmlformats.org/drawingml/2006/main" name="Office Theme">
  <a:themeElements>
    <a:clrScheme name="Yellow">
      <a:dk1>
        <a:sysClr val="windowText" lastClr="000000"/>
      </a:dk1>
      <a:lt1>
        <a:sysClr val="window" lastClr="FFFFFF"/>
      </a:lt1>
      <a:dk2>
        <a:srgbClr val="39302A"/>
      </a:dk2>
      <a:lt2>
        <a:srgbClr val="E5DEDB"/>
      </a:lt2>
      <a:accent1>
        <a:srgbClr val="FFCA08"/>
      </a:accent1>
      <a:accent2>
        <a:srgbClr val="F8931D"/>
      </a:accent2>
      <a:accent3>
        <a:srgbClr val="CE8D3E"/>
      </a:accent3>
      <a:accent4>
        <a:srgbClr val="EC7016"/>
      </a:accent4>
      <a:accent5>
        <a:srgbClr val="E64823"/>
      </a:accent5>
      <a:accent6>
        <a:srgbClr val="9C6A6A"/>
      </a:accent6>
      <a:hlink>
        <a:srgbClr val="2998E3"/>
      </a:hlink>
      <a:folHlink>
        <a:srgbClr val="7F723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60FDC5-73B3-4F70-9CA4-0D8AB44E08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7</TotalTime>
  <Pages>15</Pages>
  <Words>2468</Words>
  <Characters>14073</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DoanCTDL-GT</vt:lpstr>
    </vt:vector>
  </TitlesOfParts>
  <Company>149 ham nghi</Company>
  <LinksUpToDate>false</LinksUpToDate>
  <CharactersWithSpaces>16508</CharactersWithSpaces>
  <SharedDoc>false</SharedDoc>
  <HLinks>
    <vt:vector size="132" baseType="variant">
      <vt:variant>
        <vt:i4>1835060</vt:i4>
      </vt:variant>
      <vt:variant>
        <vt:i4>128</vt:i4>
      </vt:variant>
      <vt:variant>
        <vt:i4>0</vt:i4>
      </vt:variant>
      <vt:variant>
        <vt:i4>5</vt:i4>
      </vt:variant>
      <vt:variant>
        <vt:lpwstr/>
      </vt:variant>
      <vt:variant>
        <vt:lpwstr>_Toc504624797</vt:lpwstr>
      </vt:variant>
      <vt:variant>
        <vt:i4>1835060</vt:i4>
      </vt:variant>
      <vt:variant>
        <vt:i4>122</vt:i4>
      </vt:variant>
      <vt:variant>
        <vt:i4>0</vt:i4>
      </vt:variant>
      <vt:variant>
        <vt:i4>5</vt:i4>
      </vt:variant>
      <vt:variant>
        <vt:lpwstr/>
      </vt:variant>
      <vt:variant>
        <vt:lpwstr>_Toc504624796</vt:lpwstr>
      </vt:variant>
      <vt:variant>
        <vt:i4>1835060</vt:i4>
      </vt:variant>
      <vt:variant>
        <vt:i4>116</vt:i4>
      </vt:variant>
      <vt:variant>
        <vt:i4>0</vt:i4>
      </vt:variant>
      <vt:variant>
        <vt:i4>5</vt:i4>
      </vt:variant>
      <vt:variant>
        <vt:lpwstr/>
      </vt:variant>
      <vt:variant>
        <vt:lpwstr>_Toc504624795</vt:lpwstr>
      </vt:variant>
      <vt:variant>
        <vt:i4>1835060</vt:i4>
      </vt:variant>
      <vt:variant>
        <vt:i4>110</vt:i4>
      </vt:variant>
      <vt:variant>
        <vt:i4>0</vt:i4>
      </vt:variant>
      <vt:variant>
        <vt:i4>5</vt:i4>
      </vt:variant>
      <vt:variant>
        <vt:lpwstr/>
      </vt:variant>
      <vt:variant>
        <vt:lpwstr>_Toc504624794</vt:lpwstr>
      </vt:variant>
      <vt:variant>
        <vt:i4>1835060</vt:i4>
      </vt:variant>
      <vt:variant>
        <vt:i4>104</vt:i4>
      </vt:variant>
      <vt:variant>
        <vt:i4>0</vt:i4>
      </vt:variant>
      <vt:variant>
        <vt:i4>5</vt:i4>
      </vt:variant>
      <vt:variant>
        <vt:lpwstr/>
      </vt:variant>
      <vt:variant>
        <vt:lpwstr>_Toc504624793</vt:lpwstr>
      </vt:variant>
      <vt:variant>
        <vt:i4>1835060</vt:i4>
      </vt:variant>
      <vt:variant>
        <vt:i4>98</vt:i4>
      </vt:variant>
      <vt:variant>
        <vt:i4>0</vt:i4>
      </vt:variant>
      <vt:variant>
        <vt:i4>5</vt:i4>
      </vt:variant>
      <vt:variant>
        <vt:lpwstr/>
      </vt:variant>
      <vt:variant>
        <vt:lpwstr>_Toc504624792</vt:lpwstr>
      </vt:variant>
      <vt:variant>
        <vt:i4>1835060</vt:i4>
      </vt:variant>
      <vt:variant>
        <vt:i4>92</vt:i4>
      </vt:variant>
      <vt:variant>
        <vt:i4>0</vt:i4>
      </vt:variant>
      <vt:variant>
        <vt:i4>5</vt:i4>
      </vt:variant>
      <vt:variant>
        <vt:lpwstr/>
      </vt:variant>
      <vt:variant>
        <vt:lpwstr>_Toc504624791</vt:lpwstr>
      </vt:variant>
      <vt:variant>
        <vt:i4>1835060</vt:i4>
      </vt:variant>
      <vt:variant>
        <vt:i4>86</vt:i4>
      </vt:variant>
      <vt:variant>
        <vt:i4>0</vt:i4>
      </vt:variant>
      <vt:variant>
        <vt:i4>5</vt:i4>
      </vt:variant>
      <vt:variant>
        <vt:lpwstr/>
      </vt:variant>
      <vt:variant>
        <vt:lpwstr>_Toc504624790</vt:lpwstr>
      </vt:variant>
      <vt:variant>
        <vt:i4>1900596</vt:i4>
      </vt:variant>
      <vt:variant>
        <vt:i4>80</vt:i4>
      </vt:variant>
      <vt:variant>
        <vt:i4>0</vt:i4>
      </vt:variant>
      <vt:variant>
        <vt:i4>5</vt:i4>
      </vt:variant>
      <vt:variant>
        <vt:lpwstr/>
      </vt:variant>
      <vt:variant>
        <vt:lpwstr>_Toc504624789</vt:lpwstr>
      </vt:variant>
      <vt:variant>
        <vt:i4>1900596</vt:i4>
      </vt:variant>
      <vt:variant>
        <vt:i4>74</vt:i4>
      </vt:variant>
      <vt:variant>
        <vt:i4>0</vt:i4>
      </vt:variant>
      <vt:variant>
        <vt:i4>5</vt:i4>
      </vt:variant>
      <vt:variant>
        <vt:lpwstr/>
      </vt:variant>
      <vt:variant>
        <vt:lpwstr>_Toc504624788</vt:lpwstr>
      </vt:variant>
      <vt:variant>
        <vt:i4>1900596</vt:i4>
      </vt:variant>
      <vt:variant>
        <vt:i4>68</vt:i4>
      </vt:variant>
      <vt:variant>
        <vt:i4>0</vt:i4>
      </vt:variant>
      <vt:variant>
        <vt:i4>5</vt:i4>
      </vt:variant>
      <vt:variant>
        <vt:lpwstr/>
      </vt:variant>
      <vt:variant>
        <vt:lpwstr>_Toc504624787</vt:lpwstr>
      </vt:variant>
      <vt:variant>
        <vt:i4>1900596</vt:i4>
      </vt:variant>
      <vt:variant>
        <vt:i4>62</vt:i4>
      </vt:variant>
      <vt:variant>
        <vt:i4>0</vt:i4>
      </vt:variant>
      <vt:variant>
        <vt:i4>5</vt:i4>
      </vt:variant>
      <vt:variant>
        <vt:lpwstr/>
      </vt:variant>
      <vt:variant>
        <vt:lpwstr>_Toc504624786</vt:lpwstr>
      </vt:variant>
      <vt:variant>
        <vt:i4>1900596</vt:i4>
      </vt:variant>
      <vt:variant>
        <vt:i4>56</vt:i4>
      </vt:variant>
      <vt:variant>
        <vt:i4>0</vt:i4>
      </vt:variant>
      <vt:variant>
        <vt:i4>5</vt:i4>
      </vt:variant>
      <vt:variant>
        <vt:lpwstr/>
      </vt:variant>
      <vt:variant>
        <vt:lpwstr>_Toc504624785</vt:lpwstr>
      </vt:variant>
      <vt:variant>
        <vt:i4>1900596</vt:i4>
      </vt:variant>
      <vt:variant>
        <vt:i4>50</vt:i4>
      </vt:variant>
      <vt:variant>
        <vt:i4>0</vt:i4>
      </vt:variant>
      <vt:variant>
        <vt:i4>5</vt:i4>
      </vt:variant>
      <vt:variant>
        <vt:lpwstr/>
      </vt:variant>
      <vt:variant>
        <vt:lpwstr>_Toc504624784</vt:lpwstr>
      </vt:variant>
      <vt:variant>
        <vt:i4>1900596</vt:i4>
      </vt:variant>
      <vt:variant>
        <vt:i4>44</vt:i4>
      </vt:variant>
      <vt:variant>
        <vt:i4>0</vt:i4>
      </vt:variant>
      <vt:variant>
        <vt:i4>5</vt:i4>
      </vt:variant>
      <vt:variant>
        <vt:lpwstr/>
      </vt:variant>
      <vt:variant>
        <vt:lpwstr>_Toc504624783</vt:lpwstr>
      </vt:variant>
      <vt:variant>
        <vt:i4>1900596</vt:i4>
      </vt:variant>
      <vt:variant>
        <vt:i4>38</vt:i4>
      </vt:variant>
      <vt:variant>
        <vt:i4>0</vt:i4>
      </vt:variant>
      <vt:variant>
        <vt:i4>5</vt:i4>
      </vt:variant>
      <vt:variant>
        <vt:lpwstr/>
      </vt:variant>
      <vt:variant>
        <vt:lpwstr>_Toc504624782</vt:lpwstr>
      </vt:variant>
      <vt:variant>
        <vt:i4>1900596</vt:i4>
      </vt:variant>
      <vt:variant>
        <vt:i4>32</vt:i4>
      </vt:variant>
      <vt:variant>
        <vt:i4>0</vt:i4>
      </vt:variant>
      <vt:variant>
        <vt:i4>5</vt:i4>
      </vt:variant>
      <vt:variant>
        <vt:lpwstr/>
      </vt:variant>
      <vt:variant>
        <vt:lpwstr>_Toc504624781</vt:lpwstr>
      </vt:variant>
      <vt:variant>
        <vt:i4>1900596</vt:i4>
      </vt:variant>
      <vt:variant>
        <vt:i4>26</vt:i4>
      </vt:variant>
      <vt:variant>
        <vt:i4>0</vt:i4>
      </vt:variant>
      <vt:variant>
        <vt:i4>5</vt:i4>
      </vt:variant>
      <vt:variant>
        <vt:lpwstr/>
      </vt:variant>
      <vt:variant>
        <vt:lpwstr>_Toc504624780</vt:lpwstr>
      </vt:variant>
      <vt:variant>
        <vt:i4>1179700</vt:i4>
      </vt:variant>
      <vt:variant>
        <vt:i4>20</vt:i4>
      </vt:variant>
      <vt:variant>
        <vt:i4>0</vt:i4>
      </vt:variant>
      <vt:variant>
        <vt:i4>5</vt:i4>
      </vt:variant>
      <vt:variant>
        <vt:lpwstr/>
      </vt:variant>
      <vt:variant>
        <vt:lpwstr>_Toc504624779</vt:lpwstr>
      </vt:variant>
      <vt:variant>
        <vt:i4>1179700</vt:i4>
      </vt:variant>
      <vt:variant>
        <vt:i4>14</vt:i4>
      </vt:variant>
      <vt:variant>
        <vt:i4>0</vt:i4>
      </vt:variant>
      <vt:variant>
        <vt:i4>5</vt:i4>
      </vt:variant>
      <vt:variant>
        <vt:lpwstr/>
      </vt:variant>
      <vt:variant>
        <vt:lpwstr>_Toc504624778</vt:lpwstr>
      </vt:variant>
      <vt:variant>
        <vt:i4>1179700</vt:i4>
      </vt:variant>
      <vt:variant>
        <vt:i4>8</vt:i4>
      </vt:variant>
      <vt:variant>
        <vt:i4>0</vt:i4>
      </vt:variant>
      <vt:variant>
        <vt:i4>5</vt:i4>
      </vt:variant>
      <vt:variant>
        <vt:lpwstr/>
      </vt:variant>
      <vt:variant>
        <vt:lpwstr>_Toc504624777</vt:lpwstr>
      </vt:variant>
      <vt:variant>
        <vt:i4>1179700</vt:i4>
      </vt:variant>
      <vt:variant>
        <vt:i4>2</vt:i4>
      </vt:variant>
      <vt:variant>
        <vt:i4>0</vt:i4>
      </vt:variant>
      <vt:variant>
        <vt:i4>5</vt:i4>
      </vt:variant>
      <vt:variant>
        <vt:lpwstr/>
      </vt:variant>
      <vt:variant>
        <vt:lpwstr>_Toc50462477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anCTDL-GT</dc:title>
  <dc:subject/>
  <dc:creator>Tùng-Hằng</dc:creator>
  <cp:keywords/>
  <dc:description/>
  <cp:lastModifiedBy>Nguyễn Thị Sương Mai</cp:lastModifiedBy>
  <cp:revision>42</cp:revision>
  <cp:lastPrinted>2018-01-23T22:37:00Z</cp:lastPrinted>
  <dcterms:created xsi:type="dcterms:W3CDTF">2018-10-15T21:32:00Z</dcterms:created>
  <dcterms:modified xsi:type="dcterms:W3CDTF">2025-01-01T04:56:00Z</dcterms:modified>
</cp:coreProperties>
</file>